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C03FF" w:rsidRDefault="00DC03FF" w:rsidP="00F74A13">
      <w:pPr>
        <w:tabs>
          <w:tab w:val="left" w:pos="3232"/>
        </w:tabs>
        <w:rPr>
          <w:sz w:val="18"/>
        </w:rPr>
        <w:sectPr w:rsidR="00DC03FF" w:rsidSect="00B95605">
          <w:pgSz w:w="11909" w:h="16834" w:code="9"/>
          <w:pgMar w:top="867" w:right="864" w:bottom="270" w:left="864" w:header="720" w:footer="720" w:gutter="0"/>
          <w:cols w:space="720"/>
        </w:sectPr>
      </w:pPr>
    </w:p>
    <w:p w:rsidR="002A4863" w:rsidRPr="00F74A13" w:rsidRDefault="002A4863" w:rsidP="00F74A13">
      <w:pPr>
        <w:tabs>
          <w:tab w:val="left" w:pos="3232"/>
        </w:tabs>
        <w:rPr>
          <w:sz w:val="18"/>
        </w:rPr>
      </w:pPr>
    </w:p>
    <w:tbl>
      <w:tblPr>
        <w:tblpPr w:leftFromText="180" w:rightFromText="180" w:tblpY="-871"/>
        <w:tblW w:w="10891" w:type="dxa"/>
        <w:tblCellMar>
          <w:left w:w="170" w:type="dxa"/>
          <w:right w:w="170" w:type="dxa"/>
        </w:tblCellMar>
        <w:tblLook w:val="0000"/>
      </w:tblPr>
      <w:tblGrid>
        <w:gridCol w:w="5756"/>
        <w:gridCol w:w="5135"/>
      </w:tblGrid>
      <w:tr w:rsidR="00144F60" w:rsidRPr="00A00F01" w:rsidTr="00252004">
        <w:trPr>
          <w:cantSplit/>
          <w:trHeight w:val="10984"/>
        </w:trPr>
        <w:tc>
          <w:tcPr>
            <w:tcW w:w="0" w:type="auto"/>
            <w:shd w:val="pct10" w:color="auto" w:fill="auto"/>
            <w:noWrap/>
          </w:tcPr>
          <w:p w:rsidR="00A303F2" w:rsidRPr="00163B03" w:rsidRDefault="00A303F2" w:rsidP="00143067">
            <w:pPr>
              <w:rPr>
                <w:rFonts w:ascii="Calibri" w:hAnsi="Calibri"/>
                <w:i/>
                <w:sz w:val="36"/>
                <w:szCs w:val="36"/>
                <w:lang w:val="pt-BR"/>
              </w:rPr>
            </w:pPr>
          </w:p>
          <w:p w:rsidR="00A303F2" w:rsidRPr="00163B03" w:rsidRDefault="00A303F2" w:rsidP="00143067">
            <w:pPr>
              <w:rPr>
                <w:rFonts w:ascii="Calibri" w:hAnsi="Calibri"/>
                <w:i/>
                <w:sz w:val="36"/>
                <w:szCs w:val="36"/>
                <w:lang w:val="pt-BR"/>
              </w:rPr>
            </w:pPr>
          </w:p>
          <w:p w:rsidR="00A303F2" w:rsidRPr="00163B03" w:rsidRDefault="00A303F2" w:rsidP="00143067">
            <w:pPr>
              <w:pStyle w:val="Heading1"/>
              <w:rPr>
                <w:rFonts w:ascii="Calibri" w:hAnsi="Calibri"/>
                <w:b w:val="0"/>
                <w:lang w:val="pt-BR"/>
              </w:rPr>
            </w:pPr>
          </w:p>
          <w:p w:rsidR="00640EFF" w:rsidRPr="00AF455C" w:rsidRDefault="00640EFF" w:rsidP="00CB6E8B">
            <w:pPr>
              <w:shd w:val="clear" w:color="auto" w:fill="002060"/>
              <w:jc w:val="center"/>
              <w:rPr>
                <w:rStyle w:val="BookTitle"/>
                <w:rFonts w:ascii="Calibri" w:hAnsi="Calibri"/>
                <w:sz w:val="36"/>
                <w:szCs w:val="36"/>
              </w:rPr>
            </w:pPr>
            <w:r w:rsidRPr="00AF455C">
              <w:rPr>
                <w:rStyle w:val="BookTitle"/>
                <w:rFonts w:ascii="Calibri" w:hAnsi="Calibri"/>
                <w:sz w:val="36"/>
                <w:szCs w:val="36"/>
              </w:rPr>
              <w:t>CURRICULUM VITAE</w:t>
            </w:r>
          </w:p>
          <w:p w:rsidR="00A303F2" w:rsidRPr="00163B03" w:rsidRDefault="00A303F2" w:rsidP="00143067">
            <w:pPr>
              <w:jc w:val="center"/>
              <w:rPr>
                <w:rFonts w:ascii="Calibri" w:hAnsi="Calibri"/>
                <w:i/>
                <w:sz w:val="36"/>
                <w:szCs w:val="36"/>
                <w:lang w:val="pt-BR"/>
              </w:rPr>
            </w:pPr>
          </w:p>
          <w:p w:rsidR="00A303F2" w:rsidRPr="00163B03" w:rsidRDefault="00A303F2" w:rsidP="00143067">
            <w:pPr>
              <w:rPr>
                <w:rFonts w:ascii="Calibri" w:hAnsi="Calibri"/>
                <w:i/>
                <w:sz w:val="36"/>
                <w:szCs w:val="36"/>
                <w:lang w:val="pt-BR"/>
              </w:rPr>
            </w:pPr>
          </w:p>
          <w:p w:rsidR="00144F60" w:rsidRDefault="00635D1A" w:rsidP="00A361BC">
            <w:pPr>
              <w:spacing w:line="276" w:lineRule="auto"/>
              <w:rPr>
                <w:rFonts w:ascii="Calibri" w:hAnsi="Calibri"/>
                <w:b/>
                <w:bCs/>
                <w:sz w:val="36"/>
                <w:szCs w:val="36"/>
                <w:lang w:val="pt-BR"/>
              </w:rPr>
            </w:pPr>
            <w:r w:rsidRPr="00163B03">
              <w:rPr>
                <w:rFonts w:ascii="Calibri" w:hAnsi="Calibri"/>
                <w:b/>
                <w:bCs/>
                <w:sz w:val="36"/>
                <w:szCs w:val="36"/>
                <w:lang w:val="pt-BR"/>
              </w:rPr>
              <w:t>ADIL HUSSAIN</w:t>
            </w:r>
          </w:p>
          <w:p w:rsidR="007308EE" w:rsidRPr="00A909AC" w:rsidRDefault="007308EE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sz w:val="24"/>
                <w:szCs w:val="24"/>
              </w:rPr>
              <w:t>Adil Hussain  S/O  Mr. Amjad Hussain</w:t>
            </w:r>
          </w:p>
          <w:p w:rsidR="007308EE" w:rsidRPr="00A909AC" w:rsidRDefault="00C16DC4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sz w:val="24"/>
                <w:szCs w:val="24"/>
              </w:rPr>
              <w:t xml:space="preserve">Near Mangrol Gate Shopriyan </w:t>
            </w:r>
            <w:r w:rsidR="007308EE" w:rsidRPr="00A909AC">
              <w:rPr>
                <w:rFonts w:ascii="Calibri" w:hAnsi="Calibri"/>
                <w:sz w:val="24"/>
                <w:szCs w:val="24"/>
              </w:rPr>
              <w:t>Masjid, Khadim Tea Stole</w:t>
            </w:r>
          </w:p>
          <w:p w:rsidR="007308EE" w:rsidRPr="00A909AC" w:rsidRDefault="007308EE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sz w:val="24"/>
                <w:szCs w:val="24"/>
              </w:rPr>
              <w:t>Dist- Baran ( Rajathan) PIN- 325205</w:t>
            </w:r>
          </w:p>
          <w:p w:rsidR="00A00F01" w:rsidRPr="00A909AC" w:rsidRDefault="00B6093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bCs/>
                <w:sz w:val="24"/>
                <w:szCs w:val="24"/>
              </w:rPr>
              <w:t>Mobile</w:t>
            </w:r>
            <w:r w:rsidR="00A00F01" w:rsidRPr="00A909AC">
              <w:rPr>
                <w:rFonts w:ascii="Calibri" w:hAnsi="Calibri"/>
                <w:sz w:val="24"/>
                <w:szCs w:val="24"/>
              </w:rPr>
              <w:t>:</w:t>
            </w:r>
            <w:r w:rsidRPr="00A909AC">
              <w:rPr>
                <w:rFonts w:ascii="Calibri" w:hAnsi="Calibri"/>
                <w:sz w:val="24"/>
                <w:szCs w:val="24"/>
              </w:rPr>
              <w:t>-</w:t>
            </w:r>
            <w:r w:rsidR="00F16826">
              <w:rPr>
                <w:rFonts w:ascii="Calibri" w:hAnsi="Calibri"/>
                <w:sz w:val="24"/>
                <w:szCs w:val="24"/>
              </w:rPr>
              <w:t>09887773497</w:t>
            </w:r>
          </w:p>
          <w:p w:rsidR="00A00F01" w:rsidRPr="00A909AC" w:rsidRDefault="00A00F01" w:rsidP="00A361BC">
            <w:pPr>
              <w:tabs>
                <w:tab w:val="left" w:pos="360"/>
              </w:tabs>
              <w:spacing w:line="276" w:lineRule="auto"/>
              <w:ind w:right="360"/>
              <w:rPr>
                <w:rFonts w:ascii="Calibri" w:hAnsi="Calibri"/>
                <w:sz w:val="24"/>
                <w:szCs w:val="24"/>
                <w:u w:val="single"/>
              </w:rPr>
            </w:pPr>
            <w:r w:rsidRPr="00A909AC">
              <w:rPr>
                <w:rFonts w:ascii="Calibri" w:hAnsi="Calibri"/>
                <w:b/>
                <w:bCs/>
                <w:sz w:val="24"/>
                <w:szCs w:val="24"/>
              </w:rPr>
              <w:t>Email</w:t>
            </w:r>
            <w:r w:rsidRPr="00A909AC">
              <w:rPr>
                <w:rFonts w:ascii="Calibri" w:hAnsi="Calibri"/>
                <w:sz w:val="24"/>
                <w:szCs w:val="24"/>
              </w:rPr>
              <w:t>:-</w:t>
            </w:r>
            <w:r w:rsidR="00635D1A" w:rsidRPr="00A909AC">
              <w:rPr>
                <w:rFonts w:ascii="Calibri" w:hAnsi="Calibri"/>
                <w:sz w:val="24"/>
                <w:szCs w:val="24"/>
                <w:u w:val="single"/>
              </w:rPr>
              <w:t>hussain.adil01@gmail.com</w:t>
            </w:r>
          </w:p>
          <w:p w:rsidR="002D766D" w:rsidRPr="00163B03" w:rsidRDefault="002D766D" w:rsidP="009C1D68">
            <w:pPr>
              <w:tabs>
                <w:tab w:val="left" w:pos="360"/>
              </w:tabs>
              <w:ind w:right="360"/>
              <w:jc w:val="center"/>
              <w:rPr>
                <w:rFonts w:ascii="Calibri" w:hAnsi="Calibri"/>
                <w:sz w:val="22"/>
                <w:u w:val="single"/>
              </w:rPr>
            </w:pPr>
          </w:p>
          <w:p w:rsidR="00C543BB" w:rsidRPr="00163B03" w:rsidRDefault="00C543BB" w:rsidP="009C1D68">
            <w:pPr>
              <w:pStyle w:val="Header"/>
              <w:tabs>
                <w:tab w:val="clear" w:pos="4320"/>
                <w:tab w:val="clear" w:pos="8640"/>
              </w:tabs>
              <w:spacing w:line="360" w:lineRule="auto"/>
              <w:rPr>
                <w:rFonts w:ascii="Calibri" w:hAnsi="Calibri"/>
                <w:b/>
                <w:sz w:val="16"/>
                <w:szCs w:val="16"/>
              </w:rPr>
            </w:pPr>
          </w:p>
          <w:p w:rsidR="00144F60" w:rsidRPr="005D5FBE" w:rsidRDefault="00144F60" w:rsidP="00A361BC">
            <w:pPr>
              <w:pStyle w:val="Heading1"/>
              <w:spacing w:line="276" w:lineRule="auto"/>
              <w:rPr>
                <w:sz w:val="24"/>
                <w:szCs w:val="24"/>
                <w:u w:val="single"/>
                <w:lang w:val="pt-BR"/>
              </w:rPr>
            </w:pPr>
            <w:bookmarkStart w:id="0" w:name="_Ref363766731"/>
            <w:r w:rsidRPr="005D5FBE">
              <w:rPr>
                <w:sz w:val="24"/>
                <w:szCs w:val="24"/>
                <w:u w:val="single"/>
                <w:lang w:val="pt-BR"/>
              </w:rPr>
              <w:t>Personal Data</w:t>
            </w:r>
            <w:bookmarkEnd w:id="0"/>
          </w:p>
          <w:p w:rsidR="00B5187D" w:rsidRPr="00A909AC" w:rsidRDefault="00144F6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sz w:val="24"/>
                <w:szCs w:val="24"/>
              </w:rPr>
              <w:t>Father’s Name:</w:t>
            </w:r>
            <w:r w:rsidR="00064E8F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EE088F" w:rsidRPr="00A909AC">
              <w:rPr>
                <w:rFonts w:ascii="Calibri" w:hAnsi="Calibri"/>
                <w:sz w:val="24"/>
                <w:szCs w:val="24"/>
              </w:rPr>
              <w:t>Mr.</w:t>
            </w:r>
            <w:r w:rsidR="00635D1A" w:rsidRPr="00A909AC">
              <w:rPr>
                <w:rFonts w:ascii="Calibri" w:hAnsi="Calibri"/>
                <w:sz w:val="24"/>
                <w:szCs w:val="24"/>
              </w:rPr>
              <w:t>Amjad Hussain</w:t>
            </w:r>
          </w:p>
          <w:p w:rsidR="00144F60" w:rsidRPr="00A909AC" w:rsidRDefault="00144F6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sz w:val="24"/>
                <w:szCs w:val="24"/>
              </w:rPr>
              <w:t>Date Of Birth</w:t>
            </w:r>
            <w:r w:rsidR="00323FA8" w:rsidRPr="00A909AC">
              <w:rPr>
                <w:rFonts w:ascii="Calibri" w:hAnsi="Calibri"/>
                <w:b/>
                <w:sz w:val="24"/>
                <w:szCs w:val="24"/>
              </w:rPr>
              <w:t>:</w:t>
            </w:r>
            <w:r w:rsidR="00064E8F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635D1A" w:rsidRPr="00A909AC">
              <w:rPr>
                <w:rFonts w:ascii="Calibri" w:hAnsi="Calibri"/>
                <w:sz w:val="24"/>
                <w:szCs w:val="24"/>
              </w:rPr>
              <w:t>24/12/1991</w:t>
            </w:r>
          </w:p>
          <w:p w:rsidR="00144F60" w:rsidRPr="00A909AC" w:rsidRDefault="00144F6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sz w:val="24"/>
                <w:szCs w:val="24"/>
              </w:rPr>
              <w:t>Sex:</w:t>
            </w:r>
            <w:r w:rsidR="00064E8F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="00CC3AFD" w:rsidRPr="00A909AC">
              <w:rPr>
                <w:rFonts w:ascii="Calibri" w:hAnsi="Calibri"/>
                <w:sz w:val="24"/>
                <w:szCs w:val="24"/>
              </w:rPr>
              <w:t>Male</w:t>
            </w:r>
          </w:p>
          <w:p w:rsidR="00144F60" w:rsidRPr="00A909AC" w:rsidRDefault="00144F6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sz w:val="24"/>
                <w:szCs w:val="24"/>
              </w:rPr>
              <w:t>Nationality:</w:t>
            </w:r>
            <w:r w:rsidR="00064E8F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Pr="00A909AC">
              <w:rPr>
                <w:rFonts w:ascii="Calibri" w:hAnsi="Calibri"/>
                <w:sz w:val="24"/>
                <w:szCs w:val="24"/>
              </w:rPr>
              <w:t>Indian</w:t>
            </w:r>
          </w:p>
          <w:p w:rsidR="00144F60" w:rsidRPr="00A909AC" w:rsidRDefault="00144F60" w:rsidP="00A361BC">
            <w:pPr>
              <w:spacing w:line="276" w:lineRule="auto"/>
              <w:rPr>
                <w:rFonts w:ascii="Calibri" w:hAnsi="Calibri"/>
                <w:sz w:val="24"/>
                <w:szCs w:val="24"/>
              </w:rPr>
            </w:pPr>
            <w:r w:rsidRPr="00A909AC">
              <w:rPr>
                <w:rFonts w:ascii="Calibri" w:hAnsi="Calibri"/>
                <w:b/>
                <w:sz w:val="24"/>
                <w:szCs w:val="24"/>
              </w:rPr>
              <w:t>Marital Status:</w:t>
            </w:r>
            <w:r w:rsidR="00064E8F">
              <w:rPr>
                <w:rFonts w:ascii="Calibri" w:hAnsi="Calibri"/>
                <w:b/>
                <w:sz w:val="24"/>
                <w:szCs w:val="24"/>
              </w:rPr>
              <w:t xml:space="preserve"> </w:t>
            </w:r>
            <w:r w:rsidRPr="00A909AC">
              <w:rPr>
                <w:rFonts w:ascii="Calibri" w:hAnsi="Calibri"/>
                <w:sz w:val="24"/>
                <w:szCs w:val="24"/>
              </w:rPr>
              <w:t>Single</w:t>
            </w:r>
          </w:p>
          <w:p w:rsidR="00064E8F" w:rsidRDefault="00144F60" w:rsidP="00A361BC">
            <w:pPr>
              <w:pStyle w:val="Header"/>
              <w:spacing w:line="276" w:lineRule="auto"/>
              <w:rPr>
                <w:rFonts w:ascii="Calibri" w:hAnsi="Calibri"/>
                <w:szCs w:val="24"/>
              </w:rPr>
            </w:pPr>
            <w:r w:rsidRPr="00A909AC">
              <w:rPr>
                <w:rFonts w:ascii="Calibri" w:hAnsi="Calibri"/>
                <w:b/>
                <w:szCs w:val="24"/>
              </w:rPr>
              <w:t>Languages Known</w:t>
            </w:r>
            <w:r w:rsidR="00BF022C" w:rsidRPr="00A909AC">
              <w:rPr>
                <w:rFonts w:ascii="Calibri" w:hAnsi="Calibri"/>
                <w:b/>
                <w:szCs w:val="24"/>
              </w:rPr>
              <w:t xml:space="preserve"> :</w:t>
            </w:r>
            <w:r w:rsidR="00064E8F">
              <w:rPr>
                <w:rFonts w:ascii="Calibri" w:hAnsi="Calibri"/>
                <w:b/>
                <w:szCs w:val="24"/>
              </w:rPr>
              <w:t xml:space="preserve"> </w:t>
            </w:r>
            <w:r w:rsidR="0056195F" w:rsidRPr="00A909AC">
              <w:rPr>
                <w:rFonts w:ascii="Calibri" w:hAnsi="Calibri"/>
                <w:szCs w:val="24"/>
              </w:rPr>
              <w:t>English,</w:t>
            </w:r>
            <w:r w:rsidR="00E56DE1" w:rsidRPr="00A909AC">
              <w:rPr>
                <w:rFonts w:ascii="Calibri" w:hAnsi="Calibri"/>
                <w:szCs w:val="24"/>
              </w:rPr>
              <w:t>Hindi</w:t>
            </w:r>
            <w:r w:rsidR="00635D1A" w:rsidRPr="00A909AC">
              <w:rPr>
                <w:rFonts w:ascii="Calibri" w:hAnsi="Calibri"/>
                <w:szCs w:val="24"/>
              </w:rPr>
              <w:t>, Urdu</w:t>
            </w:r>
          </w:p>
          <w:p w:rsidR="00064E8F" w:rsidRPr="00A909AC" w:rsidRDefault="00064E8F" w:rsidP="00A361BC">
            <w:pPr>
              <w:pStyle w:val="Header"/>
              <w:spacing w:line="276" w:lineRule="auto"/>
              <w:rPr>
                <w:rFonts w:ascii="Calibri" w:hAnsi="Calibri"/>
                <w:szCs w:val="24"/>
              </w:rPr>
            </w:pPr>
          </w:p>
          <w:p w:rsidR="00C3727E" w:rsidRPr="005D5FBE" w:rsidRDefault="00C3727E" w:rsidP="00DC653E">
            <w:pPr>
              <w:pStyle w:val="Tit"/>
              <w:shd w:val="clear" w:color="auto" w:fill="8DB3E2"/>
              <w:ind w:left="0" w:right="-155" w:firstLine="0"/>
              <w:rPr>
                <w:szCs w:val="24"/>
              </w:rPr>
            </w:pPr>
            <w:r w:rsidRPr="005D5FBE">
              <w:rPr>
                <w:szCs w:val="24"/>
              </w:rPr>
              <w:t>Personality Skills:</w:t>
            </w:r>
          </w:p>
          <w:p w:rsidR="009A5541" w:rsidRDefault="009A5541" w:rsidP="009A5541">
            <w:pPr>
              <w:tabs>
                <w:tab w:val="left" w:pos="641"/>
              </w:tabs>
              <w:spacing w:before="120" w:line="276" w:lineRule="auto"/>
              <w:ind w:left="518"/>
              <w:rPr>
                <w:rFonts w:ascii="Calibri" w:hAnsi="Calibri"/>
                <w:sz w:val="24"/>
                <w:szCs w:val="24"/>
              </w:rPr>
            </w:pPr>
          </w:p>
          <w:p w:rsidR="00064E8F" w:rsidRPr="00064E8F" w:rsidRDefault="00834E0E" w:rsidP="00064E8F">
            <w:pPr>
              <w:numPr>
                <w:ilvl w:val="0"/>
                <w:numId w:val="15"/>
              </w:numPr>
              <w:tabs>
                <w:tab w:val="left" w:pos="641"/>
              </w:tabs>
              <w:spacing w:before="120" w:line="276" w:lineRule="auto"/>
              <w:ind w:left="518"/>
              <w:rPr>
                <w:rFonts w:ascii="Calibri" w:hAnsi="Calibri"/>
                <w:sz w:val="24"/>
                <w:szCs w:val="24"/>
              </w:rPr>
            </w:pPr>
            <w:r w:rsidRPr="00834E0E">
              <w:rPr>
                <w:rFonts w:ascii="Calibri" w:hAnsi="Calibri"/>
                <w:sz w:val="24"/>
                <w:szCs w:val="24"/>
              </w:rPr>
              <w:t>Research &amp; Planning Skills</w:t>
            </w:r>
          </w:p>
          <w:p w:rsidR="00064E8F" w:rsidRPr="00064E8F" w:rsidRDefault="00834E0E" w:rsidP="00064E8F">
            <w:pPr>
              <w:numPr>
                <w:ilvl w:val="0"/>
                <w:numId w:val="15"/>
              </w:numPr>
              <w:tabs>
                <w:tab w:val="left" w:pos="641"/>
              </w:tabs>
              <w:spacing w:before="120" w:line="276" w:lineRule="auto"/>
              <w:rPr>
                <w:rFonts w:ascii="Calibri" w:hAnsi="Calibri"/>
                <w:sz w:val="24"/>
                <w:szCs w:val="24"/>
              </w:rPr>
            </w:pPr>
            <w:r w:rsidRPr="00834E0E">
              <w:rPr>
                <w:rFonts w:ascii="Calibri" w:hAnsi="Calibri"/>
                <w:sz w:val="24"/>
                <w:szCs w:val="24"/>
              </w:rPr>
              <w:t>Computer Skills</w:t>
            </w:r>
          </w:p>
          <w:p w:rsidR="00064E8F" w:rsidRPr="00064E8F" w:rsidRDefault="00834E0E" w:rsidP="00064E8F">
            <w:pPr>
              <w:numPr>
                <w:ilvl w:val="0"/>
                <w:numId w:val="15"/>
              </w:numPr>
              <w:tabs>
                <w:tab w:val="left" w:pos="641"/>
              </w:tabs>
              <w:spacing w:line="276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Highly Motivated t</w:t>
            </w:r>
            <w:r w:rsidRPr="00834E0E">
              <w:rPr>
                <w:rFonts w:ascii="Calibri" w:hAnsi="Calibri"/>
                <w:sz w:val="24"/>
                <w:szCs w:val="24"/>
              </w:rPr>
              <w:t>o Work</w:t>
            </w:r>
          </w:p>
          <w:p w:rsidR="003110B5" w:rsidRPr="00834E0E" w:rsidRDefault="00834E0E" w:rsidP="003110B5">
            <w:pPr>
              <w:numPr>
                <w:ilvl w:val="0"/>
                <w:numId w:val="15"/>
              </w:numPr>
              <w:tabs>
                <w:tab w:val="left" w:pos="641"/>
              </w:tabs>
              <w:spacing w:line="276" w:lineRule="auto"/>
              <w:rPr>
                <w:rFonts w:ascii="Calibri" w:hAnsi="Calibri"/>
                <w:sz w:val="24"/>
                <w:szCs w:val="24"/>
              </w:rPr>
            </w:pPr>
            <w:r>
              <w:rPr>
                <w:rFonts w:ascii="Calibri" w:hAnsi="Calibri"/>
                <w:sz w:val="24"/>
                <w:szCs w:val="24"/>
              </w:rPr>
              <w:t>Enthusiasm t</w:t>
            </w:r>
            <w:r w:rsidRPr="00834E0E">
              <w:rPr>
                <w:rFonts w:ascii="Calibri" w:hAnsi="Calibri"/>
                <w:sz w:val="24"/>
                <w:szCs w:val="24"/>
              </w:rPr>
              <w:t>o Learn</w:t>
            </w:r>
          </w:p>
          <w:p w:rsidR="00C3727E" w:rsidRPr="00115B4F" w:rsidRDefault="00C3727E" w:rsidP="009A5541">
            <w:pPr>
              <w:tabs>
                <w:tab w:val="left" w:pos="641"/>
              </w:tabs>
              <w:spacing w:line="276" w:lineRule="auto"/>
              <w:ind w:left="517"/>
              <w:rPr>
                <w:sz w:val="18"/>
                <w:szCs w:val="18"/>
              </w:rPr>
            </w:pPr>
          </w:p>
        </w:tc>
        <w:tc>
          <w:tcPr>
            <w:tcW w:w="5937" w:type="dxa"/>
          </w:tcPr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4E2EAF" w:rsidRDefault="004E2EAF" w:rsidP="00DB7704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064E8F" w:rsidRDefault="00064E8F" w:rsidP="00A361BC">
            <w:pPr>
              <w:pStyle w:val="Tit"/>
              <w:shd w:val="pct10" w:color="auto" w:fill="auto"/>
              <w:ind w:left="0" w:right="-155" w:firstLine="0"/>
              <w:rPr>
                <w:sz w:val="22"/>
                <w:szCs w:val="22"/>
              </w:rPr>
            </w:pPr>
          </w:p>
          <w:p w:rsidR="00A361BC" w:rsidRPr="00064E8F" w:rsidRDefault="00144F60" w:rsidP="00A361BC">
            <w:pPr>
              <w:pStyle w:val="Tit"/>
              <w:shd w:val="pct10" w:color="auto" w:fill="auto"/>
              <w:ind w:left="0" w:right="-155" w:firstLine="0"/>
              <w:rPr>
                <w:sz w:val="28"/>
                <w:szCs w:val="28"/>
              </w:rPr>
            </w:pPr>
            <w:r w:rsidRPr="00064E8F">
              <w:rPr>
                <w:sz w:val="28"/>
                <w:szCs w:val="28"/>
              </w:rPr>
              <w:t>Objective:</w:t>
            </w:r>
          </w:p>
          <w:p w:rsidR="00071A23" w:rsidRPr="00163B03" w:rsidRDefault="00690332" w:rsidP="00A361BC">
            <w:pPr>
              <w:numPr>
                <w:ilvl w:val="0"/>
                <w:numId w:val="21"/>
              </w:numPr>
              <w:spacing w:line="276" w:lineRule="auto"/>
              <w:jc w:val="both"/>
              <w:rPr>
                <w:rFonts w:ascii="Calibri" w:hAnsi="Calibri"/>
                <w:sz w:val="24"/>
                <w:szCs w:val="22"/>
              </w:rPr>
            </w:pPr>
            <w:r w:rsidRPr="00163B03">
              <w:rPr>
                <w:rFonts w:ascii="Calibri" w:hAnsi="Calibri"/>
                <w:sz w:val="24"/>
                <w:szCs w:val="22"/>
              </w:rPr>
              <w:t xml:space="preserve">To </w:t>
            </w:r>
            <w:r w:rsidR="004E1D44">
              <w:rPr>
                <w:rFonts w:ascii="Calibri" w:hAnsi="Calibri"/>
                <w:sz w:val="24"/>
                <w:szCs w:val="22"/>
              </w:rPr>
              <w:t>Utilize my Skill a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s </w:t>
            </w:r>
            <w:r w:rsidRPr="00163B03">
              <w:rPr>
                <w:rFonts w:ascii="Calibri" w:hAnsi="Calibri"/>
                <w:sz w:val="24"/>
                <w:szCs w:val="22"/>
              </w:rPr>
              <w:t>GIS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F54041" w:rsidRPr="00163B03">
              <w:rPr>
                <w:rFonts w:ascii="Calibri" w:hAnsi="Calibri"/>
                <w:sz w:val="24"/>
                <w:szCs w:val="22"/>
              </w:rPr>
              <w:t xml:space="preserve">Remote 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Sensing, </w:t>
            </w:r>
            <w:r w:rsidR="006D3706" w:rsidRPr="00163B03">
              <w:rPr>
                <w:rFonts w:ascii="Calibri" w:hAnsi="Calibri"/>
                <w:sz w:val="24"/>
                <w:szCs w:val="22"/>
              </w:rPr>
              <w:t>Geography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02542A">
              <w:rPr>
                <w:rFonts w:ascii="Calibri" w:hAnsi="Calibri"/>
                <w:sz w:val="24"/>
                <w:szCs w:val="22"/>
              </w:rPr>
              <w:t xml:space="preserve">Risk </w:t>
            </w:r>
            <w:r w:rsidR="004E1D44">
              <w:rPr>
                <w:rFonts w:ascii="Calibri" w:hAnsi="Calibri"/>
                <w:sz w:val="24"/>
                <w:szCs w:val="22"/>
              </w:rPr>
              <w:t>&amp; Manag</w:t>
            </w:r>
            <w:r w:rsidR="00F7408B">
              <w:rPr>
                <w:rFonts w:ascii="Calibri" w:hAnsi="Calibri"/>
                <w:sz w:val="24"/>
                <w:szCs w:val="22"/>
              </w:rPr>
              <w:t>e</w:t>
            </w:r>
            <w:r w:rsidR="004E1D44">
              <w:rPr>
                <w:rFonts w:ascii="Calibri" w:hAnsi="Calibri"/>
                <w:sz w:val="24"/>
                <w:szCs w:val="22"/>
              </w:rPr>
              <w:t xml:space="preserve">ment Skill for the Disaster Management, </w:t>
            </w:r>
            <w:r w:rsidR="00F7408B" w:rsidRPr="00163B03">
              <w:rPr>
                <w:rFonts w:ascii="Calibri" w:hAnsi="Calibri"/>
                <w:sz w:val="24"/>
                <w:szCs w:val="22"/>
              </w:rPr>
              <w:t xml:space="preserve"> Geomorphologic </w:t>
            </w:r>
            <w:r w:rsidR="00514D10" w:rsidRPr="00163B03">
              <w:rPr>
                <w:rFonts w:ascii="Calibri" w:hAnsi="Calibri"/>
                <w:sz w:val="24"/>
                <w:szCs w:val="22"/>
              </w:rPr>
              <w:t>Mapping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796764" w:rsidRPr="00163B03">
              <w:rPr>
                <w:rFonts w:ascii="Calibri" w:hAnsi="Calibri"/>
                <w:sz w:val="24"/>
                <w:szCs w:val="22"/>
              </w:rPr>
              <w:t>Urban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796764" w:rsidRPr="00163B03">
              <w:rPr>
                <w:rFonts w:ascii="Calibri" w:hAnsi="Calibri"/>
                <w:sz w:val="24"/>
                <w:szCs w:val="22"/>
              </w:rPr>
              <w:t>Town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  </w:t>
            </w:r>
            <w:r w:rsidR="00796764" w:rsidRPr="00163B03">
              <w:rPr>
                <w:rFonts w:ascii="Calibri" w:hAnsi="Calibri"/>
                <w:sz w:val="24"/>
                <w:szCs w:val="22"/>
              </w:rPr>
              <w:t>Transporta</w:t>
            </w:r>
            <w:r w:rsidR="006D3706" w:rsidRPr="00163B03">
              <w:rPr>
                <w:rFonts w:ascii="Calibri" w:hAnsi="Calibri"/>
                <w:sz w:val="24"/>
                <w:szCs w:val="22"/>
              </w:rPr>
              <w:t xml:space="preserve">tion </w:t>
            </w:r>
            <w:r w:rsidR="00ED3DF6" w:rsidRPr="00163B03">
              <w:rPr>
                <w:rFonts w:ascii="Calibri" w:hAnsi="Calibri"/>
                <w:sz w:val="24"/>
                <w:szCs w:val="22"/>
              </w:rPr>
              <w:t>Planning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ED3DF6" w:rsidRPr="00163B03">
              <w:rPr>
                <w:rFonts w:ascii="Calibri" w:hAnsi="Calibri"/>
                <w:sz w:val="24"/>
                <w:szCs w:val="22"/>
              </w:rPr>
              <w:t>Climatology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>/</w:t>
            </w:r>
            <w:r w:rsidR="00ED3DF6" w:rsidRPr="00163B03">
              <w:rPr>
                <w:rFonts w:ascii="Calibri" w:hAnsi="Calibri"/>
                <w:sz w:val="24"/>
                <w:szCs w:val="22"/>
              </w:rPr>
              <w:t>Meteorological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, </w:t>
            </w:r>
            <w:r w:rsidR="004E1D44">
              <w:rPr>
                <w:rFonts w:ascii="Calibri" w:hAnsi="Calibri"/>
                <w:sz w:val="24"/>
                <w:szCs w:val="22"/>
              </w:rPr>
              <w:t xml:space="preserve">and </w:t>
            </w:r>
            <w:r w:rsidR="0002542A">
              <w:rPr>
                <w:rFonts w:ascii="Calibri" w:hAnsi="Calibri"/>
                <w:sz w:val="24"/>
                <w:szCs w:val="22"/>
              </w:rPr>
              <w:t xml:space="preserve">Environment </w:t>
            </w:r>
            <w:r w:rsidR="004E1D44">
              <w:rPr>
                <w:rFonts w:ascii="Calibri" w:hAnsi="Calibri"/>
                <w:sz w:val="24"/>
                <w:szCs w:val="22"/>
              </w:rPr>
              <w:t>Related Fields, Correspondence in an Optimum Way for Growing With the Organization and Accomplish its Goals Through Personal as Well a</w:t>
            </w:r>
            <w:r w:rsidR="004E1D44" w:rsidRPr="00163B03">
              <w:rPr>
                <w:rFonts w:ascii="Calibri" w:hAnsi="Calibri"/>
                <w:sz w:val="24"/>
                <w:szCs w:val="22"/>
              </w:rPr>
              <w:t xml:space="preserve">s Team Commitment. </w:t>
            </w:r>
          </w:p>
          <w:p w:rsidR="00A361BC" w:rsidRDefault="00A361BC" w:rsidP="00A361BC">
            <w:pPr>
              <w:rPr>
                <w:b/>
              </w:rPr>
            </w:pPr>
          </w:p>
          <w:p w:rsidR="00064E8F" w:rsidRDefault="00064E8F" w:rsidP="00064E8F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:rsidR="00064E8F" w:rsidRDefault="00064E8F" w:rsidP="00064E8F">
            <w:pPr>
              <w:spacing w:line="360" w:lineRule="auto"/>
              <w:jc w:val="both"/>
              <w:rPr>
                <w:b/>
                <w:sz w:val="24"/>
                <w:szCs w:val="24"/>
              </w:rPr>
            </w:pPr>
          </w:p>
          <w:p w:rsidR="00796764" w:rsidRPr="00064E8F" w:rsidRDefault="00064E8F" w:rsidP="00064E8F">
            <w:pPr>
              <w:spacing w:line="360" w:lineRule="auto"/>
              <w:jc w:val="both"/>
              <w:rPr>
                <w:rFonts w:ascii="Verdana" w:hAnsi="Verdana"/>
                <w:b/>
                <w:i/>
                <w:lang w:val="en-GB"/>
              </w:rPr>
            </w:pPr>
            <w:r>
              <w:rPr>
                <w:b/>
                <w:sz w:val="24"/>
                <w:szCs w:val="24"/>
              </w:rPr>
              <w:t>Brief overview</w:t>
            </w:r>
            <w:r w:rsidR="00A361BC" w:rsidRPr="00D44446">
              <w:rPr>
                <w:b/>
                <w:sz w:val="24"/>
                <w:szCs w:val="24"/>
              </w:rPr>
              <w:t xml:space="preserve">:                                                                                   </w:t>
            </w:r>
          </w:p>
          <w:p w:rsidR="00A361BC" w:rsidRPr="00796764" w:rsidRDefault="007A2F8F" w:rsidP="00A361BC">
            <w:pPr>
              <w:jc w:val="both"/>
              <w:rPr>
                <w:sz w:val="24"/>
                <w:szCs w:val="22"/>
              </w:rPr>
            </w:pPr>
            <w:r w:rsidRPr="007A2F8F">
              <w:rPr>
                <w:rFonts w:ascii="Calibri" w:hAnsi="Calibri"/>
                <w:b/>
                <w:noProof/>
                <w:sz w:val="22"/>
              </w:rPr>
              <w:pi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_x0000_s1032" type="#_x0000_t32" style="position:absolute;left:0;text-align:left;margin-left:-.15pt;margin-top:1.55pt;width:262pt;height:0;z-index:251657728" o:connectortype="straight"/>
              </w:pict>
            </w:r>
          </w:p>
          <w:p w:rsidR="00064E8F" w:rsidRDefault="00064E8F" w:rsidP="00064E8F">
            <w:pPr>
              <w:numPr>
                <w:ilvl w:val="0"/>
                <w:numId w:val="48"/>
              </w:numPr>
              <w:tabs>
                <w:tab w:val="left" w:pos="420"/>
              </w:tabs>
              <w:jc w:val="both"/>
              <w:rPr>
                <w:rFonts w:eastAsia="Calibri"/>
                <w:color w:val="000000"/>
              </w:rPr>
            </w:pPr>
            <w:r w:rsidRPr="00064E8F">
              <w:rPr>
                <w:rFonts w:asciiTheme="minorHAnsi" w:hAnsiTheme="minorHAnsi" w:cstheme="minorHAnsi"/>
                <w:sz w:val="24"/>
                <w:szCs w:val="24"/>
              </w:rPr>
              <w:t xml:space="preserve">Skilled with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5.8</w:t>
            </w:r>
            <w:r w:rsidRPr="00064E8F">
              <w:rPr>
                <w:rFonts w:asciiTheme="minorHAnsi" w:hAnsiTheme="minorHAnsi" w:cstheme="minorHAnsi"/>
                <w:sz w:val="24"/>
                <w:szCs w:val="24"/>
              </w:rPr>
              <w:t xml:space="preserve"> Years </w:t>
            </w:r>
            <w:r w:rsidRPr="00064E8F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of experience in the</w:t>
            </w:r>
            <w:r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 xml:space="preserve"> field of GIS and Remote Sensing</w:t>
            </w:r>
            <w:r w:rsidR="005844E0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 xml:space="preserve"> based Project in reputed Govt funded organization like : Watershed Development and Soil Conservation Department, Rajasthan as a District GIS Coordinator </w:t>
            </w:r>
            <w:r w:rsidRPr="00064E8F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in Team Management, Project</w:t>
            </w:r>
            <w:r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 xml:space="preserve"> Coordination, GIS Data Analyst</w:t>
            </w:r>
            <w:r w:rsidRPr="00064E8F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, Map Creation, Remote sensing, Image Processing and MIS</w:t>
            </w:r>
            <w:r>
              <w:rPr>
                <w:rFonts w:eastAsia="Calibri"/>
                <w:color w:val="000000"/>
              </w:rPr>
              <w:t>.</w:t>
            </w:r>
          </w:p>
          <w:p w:rsidR="002A4863" w:rsidRPr="002A4863" w:rsidRDefault="002A4863" w:rsidP="00064E8F">
            <w:pPr>
              <w:numPr>
                <w:ilvl w:val="0"/>
                <w:numId w:val="48"/>
              </w:numPr>
              <w:tabs>
                <w:tab w:val="left" w:pos="420"/>
              </w:tabs>
              <w:jc w:val="both"/>
              <w:rPr>
                <w:rFonts w:eastAsia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E</w:t>
            </w:r>
            <w:r w:rsidRPr="00095B10"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 xml:space="preserve">xpertise </w:t>
            </w:r>
            <w:r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i</w:t>
            </w:r>
            <w:r w:rsidRPr="00095B10"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n Handling GPS, DGPS, Digital Planimeter</w:t>
            </w:r>
            <w:r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.</w:t>
            </w:r>
          </w:p>
          <w:p w:rsidR="00F15511" w:rsidRPr="002A4863" w:rsidRDefault="002A4863" w:rsidP="002A4863">
            <w:pPr>
              <w:numPr>
                <w:ilvl w:val="0"/>
                <w:numId w:val="48"/>
              </w:numPr>
              <w:tabs>
                <w:tab w:val="left" w:pos="420"/>
              </w:tabs>
              <w:jc w:val="both"/>
              <w:rPr>
                <w:rFonts w:eastAsia="Calibri"/>
                <w:color w:val="000000"/>
              </w:rPr>
            </w:pPr>
            <w:r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Able to Handling Large Scale Data o</w:t>
            </w:r>
            <w:r w:rsidRPr="00095B10"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f Different Satellites..</w:t>
            </w:r>
            <w:r>
              <w:rPr>
                <w:rFonts w:ascii="Calibri" w:eastAsia="Times New Roman" w:hAnsi="Calibri"/>
                <w:color w:val="000000"/>
                <w:sz w:val="24"/>
                <w:szCs w:val="24"/>
                <w:lang w:bidi="hi-IN"/>
              </w:rPr>
              <w:t>and Different Source Like Censes, Toposheets and Raster Processed Data Etc.</w:t>
            </w:r>
          </w:p>
          <w:p w:rsidR="002A4863" w:rsidRDefault="002A4863" w:rsidP="002A4863">
            <w:pPr>
              <w:numPr>
                <w:ilvl w:val="0"/>
                <w:numId w:val="48"/>
              </w:numPr>
              <w:tabs>
                <w:tab w:val="left" w:pos="420"/>
              </w:tabs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</w:pPr>
            <w:r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Client Interaction</w:t>
            </w:r>
            <w:r w:rsidRPr="002A4863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, Site coordination, Training to manpower of regarding Project Specification.</w:t>
            </w:r>
          </w:p>
          <w:p w:rsidR="002A4863" w:rsidRPr="002A4863" w:rsidRDefault="002A4863" w:rsidP="002A4863">
            <w:pPr>
              <w:numPr>
                <w:ilvl w:val="0"/>
                <w:numId w:val="48"/>
              </w:numPr>
              <w:tabs>
                <w:tab w:val="left" w:pos="420"/>
              </w:tabs>
              <w:jc w:val="both"/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</w:pPr>
            <w:r w:rsidRPr="002A4863"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Digitization of maps in ArcGIS, with land records database, Land registration, records, reform and parcel mapping</w:t>
            </w:r>
            <w:r>
              <w:rPr>
                <w:rFonts w:asciiTheme="minorHAnsi" w:eastAsia="Calibri" w:hAnsiTheme="minorHAnsi" w:cstheme="minorHAnsi"/>
                <w:color w:val="000000"/>
                <w:sz w:val="24"/>
                <w:szCs w:val="24"/>
              </w:rPr>
              <w:t>.</w:t>
            </w:r>
          </w:p>
          <w:p w:rsidR="002A4863" w:rsidRPr="002A4863" w:rsidRDefault="002A4863" w:rsidP="002A4863">
            <w:pPr>
              <w:tabs>
                <w:tab w:val="left" w:pos="420"/>
              </w:tabs>
              <w:ind w:left="420"/>
              <w:jc w:val="both"/>
              <w:rPr>
                <w:rFonts w:eastAsia="Calibri"/>
                <w:color w:val="000000"/>
              </w:rPr>
            </w:pPr>
          </w:p>
          <w:p w:rsidR="00AC6BE7" w:rsidRPr="00A00F01" w:rsidRDefault="00AC6BE7" w:rsidP="00DB7704">
            <w:pPr>
              <w:tabs>
                <w:tab w:val="left" w:pos="641"/>
              </w:tabs>
              <w:spacing w:line="360" w:lineRule="auto"/>
              <w:ind w:left="517"/>
              <w:rPr>
                <w:sz w:val="18"/>
                <w:szCs w:val="18"/>
              </w:rPr>
            </w:pPr>
          </w:p>
        </w:tc>
      </w:tr>
    </w:tbl>
    <w:p w:rsidR="008D14F6" w:rsidRDefault="008D14F6" w:rsidP="00144F60">
      <w:pPr>
        <w:tabs>
          <w:tab w:val="left" w:pos="2400"/>
        </w:tabs>
        <w:jc w:val="both"/>
        <w:rPr>
          <w:b/>
          <w:sz w:val="10"/>
          <w:szCs w:val="18"/>
          <w:u w:val="single"/>
        </w:rPr>
      </w:pPr>
    </w:p>
    <w:p w:rsidR="008D14F6" w:rsidRDefault="008D14F6" w:rsidP="00144F60">
      <w:pPr>
        <w:tabs>
          <w:tab w:val="left" w:pos="2400"/>
        </w:tabs>
        <w:jc w:val="both"/>
        <w:rPr>
          <w:b/>
          <w:sz w:val="10"/>
          <w:szCs w:val="18"/>
          <w:u w:val="single"/>
        </w:rPr>
      </w:pPr>
    </w:p>
    <w:p w:rsidR="005844E0" w:rsidRDefault="005844E0" w:rsidP="00144F60">
      <w:pPr>
        <w:tabs>
          <w:tab w:val="left" w:pos="2400"/>
        </w:tabs>
        <w:jc w:val="both"/>
        <w:rPr>
          <w:b/>
          <w:sz w:val="10"/>
          <w:szCs w:val="18"/>
          <w:u w:val="single"/>
        </w:rPr>
      </w:pPr>
    </w:p>
    <w:p w:rsidR="005844E0" w:rsidRPr="00A00F01" w:rsidRDefault="005844E0" w:rsidP="00144F60">
      <w:pPr>
        <w:tabs>
          <w:tab w:val="left" w:pos="2400"/>
        </w:tabs>
        <w:jc w:val="both"/>
        <w:rPr>
          <w:b/>
          <w:sz w:val="10"/>
          <w:szCs w:val="18"/>
          <w:u w:val="single"/>
        </w:rPr>
      </w:pPr>
    </w:p>
    <w:tbl>
      <w:tblPr>
        <w:tblW w:w="106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00"/>
      </w:tblPr>
      <w:tblGrid>
        <w:gridCol w:w="10608"/>
      </w:tblGrid>
      <w:tr w:rsidR="00144F60" w:rsidRPr="00796764" w:rsidTr="00DC03FF">
        <w:trPr>
          <w:trHeight w:val="373"/>
        </w:trPr>
        <w:tc>
          <w:tcPr>
            <w:tcW w:w="10608" w:type="dxa"/>
            <w:shd w:val="clear" w:color="auto" w:fill="C0C0C0"/>
          </w:tcPr>
          <w:p w:rsidR="00144F60" w:rsidRPr="008D66CA" w:rsidRDefault="00144F60" w:rsidP="00144F60">
            <w:pPr>
              <w:pStyle w:val="Heading8"/>
              <w:rPr>
                <w:bCs/>
                <w:szCs w:val="24"/>
              </w:rPr>
            </w:pPr>
            <w:r w:rsidRPr="008D66CA">
              <w:rPr>
                <w:bCs/>
                <w:szCs w:val="24"/>
              </w:rPr>
              <w:lastRenderedPageBreak/>
              <w:t>Education</w:t>
            </w:r>
            <w:r w:rsidR="00A0786F" w:rsidRPr="008D66CA">
              <w:rPr>
                <w:bCs/>
                <w:szCs w:val="24"/>
              </w:rPr>
              <w:t xml:space="preserve"> Qualification</w:t>
            </w:r>
            <w:r w:rsidRPr="008D66CA">
              <w:rPr>
                <w:bCs/>
                <w:szCs w:val="24"/>
              </w:rPr>
              <w:t xml:space="preserve">: </w:t>
            </w:r>
          </w:p>
        </w:tc>
      </w:tr>
    </w:tbl>
    <w:p w:rsidR="00383FD1" w:rsidRPr="00163B03" w:rsidRDefault="00383FD1" w:rsidP="00A361BC">
      <w:pPr>
        <w:spacing w:line="276" w:lineRule="auto"/>
        <w:ind w:left="720"/>
        <w:jc w:val="both"/>
        <w:rPr>
          <w:rFonts w:ascii="Calibri" w:hAnsi="Calibri" w:cs="Arial"/>
          <w:sz w:val="24"/>
          <w:szCs w:val="24"/>
        </w:rPr>
      </w:pPr>
    </w:p>
    <w:p w:rsidR="00383FD1" w:rsidRPr="00163B03" w:rsidRDefault="00383FD1" w:rsidP="00A361BC">
      <w:pPr>
        <w:numPr>
          <w:ilvl w:val="0"/>
          <w:numId w:val="23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10</w:t>
      </w:r>
      <w:r w:rsidRPr="00163B03">
        <w:rPr>
          <w:rFonts w:ascii="Calibri" w:hAnsi="Calibri" w:cs="Arial"/>
          <w:sz w:val="24"/>
          <w:szCs w:val="24"/>
          <w:vertAlign w:val="superscript"/>
        </w:rPr>
        <w:t>th</w:t>
      </w:r>
    </w:p>
    <w:p w:rsidR="002A4863" w:rsidRDefault="00383FD1" w:rsidP="005844E0">
      <w:pPr>
        <w:spacing w:line="276" w:lineRule="auto"/>
        <w:ind w:left="360" w:firstLine="360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From Sec. Board of</w:t>
      </w:r>
      <w:r w:rsidR="00CB6E8B" w:rsidRPr="00163B03">
        <w:rPr>
          <w:rFonts w:ascii="Calibri" w:hAnsi="Calibri" w:cs="Arial"/>
          <w:sz w:val="24"/>
          <w:szCs w:val="24"/>
        </w:rPr>
        <w:t xml:space="preserve"> Rajasthan, Ajmer (Rajasthan)</w:t>
      </w:r>
      <w:r w:rsidR="00CB6E8B" w:rsidRPr="00163B03">
        <w:rPr>
          <w:rFonts w:ascii="Calibri" w:hAnsi="Calibri" w:cs="Arial"/>
          <w:sz w:val="24"/>
          <w:szCs w:val="24"/>
        </w:rPr>
        <w:tab/>
      </w:r>
      <w:r w:rsidR="00635D1A" w:rsidRPr="00163B03">
        <w:rPr>
          <w:rFonts w:ascii="Calibri" w:hAnsi="Calibri" w:cs="Arial"/>
          <w:sz w:val="24"/>
          <w:szCs w:val="24"/>
        </w:rPr>
        <w:t>2007</w:t>
      </w:r>
      <w:r w:rsidR="00CB6E8B" w:rsidRPr="00163B03">
        <w:rPr>
          <w:rFonts w:ascii="Calibri" w:hAnsi="Calibri" w:cs="Arial"/>
          <w:sz w:val="24"/>
          <w:szCs w:val="24"/>
        </w:rPr>
        <w:t xml:space="preserve">                               64.5%</w:t>
      </w:r>
    </w:p>
    <w:p w:rsidR="00383FD1" w:rsidRPr="00163B03" w:rsidRDefault="00383FD1" w:rsidP="00A361BC">
      <w:pPr>
        <w:numPr>
          <w:ilvl w:val="0"/>
          <w:numId w:val="23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12</w:t>
      </w:r>
      <w:r w:rsidRPr="00163B03">
        <w:rPr>
          <w:rFonts w:ascii="Calibri" w:hAnsi="Calibri" w:cs="Arial"/>
          <w:sz w:val="24"/>
          <w:szCs w:val="24"/>
          <w:vertAlign w:val="superscript"/>
        </w:rPr>
        <w:t>th</w:t>
      </w:r>
    </w:p>
    <w:p w:rsidR="00CB6E8B" w:rsidRPr="00163B03" w:rsidRDefault="00383FD1" w:rsidP="00A361BC">
      <w:pPr>
        <w:spacing w:line="276" w:lineRule="auto"/>
        <w:ind w:left="360" w:firstLine="360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From Sec. Board of</w:t>
      </w:r>
      <w:r w:rsidR="00CB6E8B" w:rsidRPr="00163B03">
        <w:rPr>
          <w:rFonts w:ascii="Calibri" w:hAnsi="Calibri" w:cs="Arial"/>
          <w:sz w:val="24"/>
          <w:szCs w:val="24"/>
        </w:rPr>
        <w:t xml:space="preserve"> Rajasthan, Ajmer (Rajasthan)</w:t>
      </w:r>
      <w:r w:rsidR="00CB6E8B" w:rsidRPr="00163B03">
        <w:rPr>
          <w:rFonts w:ascii="Calibri" w:hAnsi="Calibri" w:cs="Arial"/>
          <w:sz w:val="24"/>
          <w:szCs w:val="24"/>
        </w:rPr>
        <w:tab/>
      </w:r>
      <w:r w:rsidR="00635D1A" w:rsidRPr="00163B03">
        <w:rPr>
          <w:rFonts w:ascii="Calibri" w:hAnsi="Calibri" w:cs="Arial"/>
          <w:sz w:val="24"/>
          <w:szCs w:val="24"/>
        </w:rPr>
        <w:t>2009</w:t>
      </w:r>
      <w:r w:rsidR="00CB6E8B" w:rsidRPr="00163B03">
        <w:rPr>
          <w:rFonts w:ascii="Calibri" w:hAnsi="Calibri" w:cs="Arial"/>
          <w:sz w:val="24"/>
          <w:szCs w:val="24"/>
        </w:rPr>
        <w:t xml:space="preserve">                               66.92%</w:t>
      </w:r>
    </w:p>
    <w:p w:rsidR="00383FD1" w:rsidRPr="00163B03" w:rsidRDefault="00383FD1" w:rsidP="00A361BC">
      <w:pPr>
        <w:numPr>
          <w:ilvl w:val="0"/>
          <w:numId w:val="23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B.A.</w:t>
      </w:r>
      <w:r w:rsidR="00CB6E8B" w:rsidRPr="00163B03">
        <w:rPr>
          <w:rFonts w:ascii="Calibri" w:hAnsi="Calibri" w:cs="Arial"/>
          <w:sz w:val="24"/>
          <w:szCs w:val="24"/>
        </w:rPr>
        <w:t>(Geography)</w:t>
      </w:r>
    </w:p>
    <w:p w:rsidR="00383FD1" w:rsidRPr="00163B03" w:rsidRDefault="00635D1A" w:rsidP="00A361BC">
      <w:pPr>
        <w:spacing w:line="276" w:lineRule="auto"/>
        <w:ind w:left="360" w:firstLine="360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University of kota, kota</w:t>
      </w:r>
      <w:r w:rsidR="00383FD1" w:rsidRPr="00163B03">
        <w:rPr>
          <w:rFonts w:ascii="Calibri" w:hAnsi="Calibri" w:cs="Arial"/>
          <w:sz w:val="24"/>
          <w:szCs w:val="24"/>
        </w:rPr>
        <w:t xml:space="preserve"> (Rajasthan)</w:t>
      </w:r>
      <w:r w:rsidR="00CB6E8B" w:rsidRPr="00163B03">
        <w:rPr>
          <w:rFonts w:ascii="Calibri" w:hAnsi="Calibri" w:cs="Arial"/>
          <w:sz w:val="24"/>
          <w:szCs w:val="24"/>
        </w:rPr>
        <w:tab/>
      </w:r>
      <w:r w:rsidR="00CB6E8B" w:rsidRPr="00163B03">
        <w:rPr>
          <w:rFonts w:ascii="Calibri" w:hAnsi="Calibri" w:cs="Arial"/>
          <w:sz w:val="24"/>
          <w:szCs w:val="24"/>
        </w:rPr>
        <w:tab/>
      </w:r>
      <w:r w:rsidR="00BF0E74">
        <w:rPr>
          <w:rFonts w:ascii="Calibri" w:hAnsi="Calibri" w:cs="Arial"/>
          <w:sz w:val="24"/>
          <w:szCs w:val="24"/>
        </w:rPr>
        <w:t xml:space="preserve">            </w:t>
      </w:r>
      <w:r w:rsidRPr="00163B03">
        <w:rPr>
          <w:rFonts w:ascii="Calibri" w:hAnsi="Calibri" w:cs="Arial"/>
          <w:sz w:val="24"/>
          <w:szCs w:val="24"/>
        </w:rPr>
        <w:t>2012</w:t>
      </w:r>
      <w:r w:rsidR="00CB6E8B" w:rsidRPr="00163B03">
        <w:rPr>
          <w:rFonts w:ascii="Calibri" w:hAnsi="Calibri" w:cs="Arial"/>
          <w:sz w:val="24"/>
          <w:szCs w:val="24"/>
        </w:rPr>
        <w:t xml:space="preserve">                               57.66%</w:t>
      </w:r>
    </w:p>
    <w:p w:rsidR="00314A47" w:rsidRPr="00163B03" w:rsidRDefault="00383FD1" w:rsidP="00A361BC">
      <w:pPr>
        <w:numPr>
          <w:ilvl w:val="0"/>
          <w:numId w:val="23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M.Sc.(Re</w:t>
      </w:r>
      <w:r w:rsidR="00987972" w:rsidRPr="00163B03">
        <w:rPr>
          <w:rFonts w:ascii="Calibri" w:hAnsi="Calibri" w:cs="Arial"/>
          <w:sz w:val="24"/>
          <w:szCs w:val="24"/>
        </w:rPr>
        <w:t>mote Sensing &amp; Geo-Informatics)</w:t>
      </w:r>
      <w:r w:rsidR="00B60930" w:rsidRPr="00163B03">
        <w:rPr>
          <w:rFonts w:ascii="Calibri" w:hAnsi="Calibri" w:cs="Arial"/>
          <w:sz w:val="24"/>
          <w:szCs w:val="24"/>
        </w:rPr>
        <w:t>from</w:t>
      </w:r>
    </w:p>
    <w:p w:rsidR="005E36CE" w:rsidRPr="00163B03" w:rsidRDefault="00383FD1" w:rsidP="00A361BC">
      <w:pPr>
        <w:spacing w:line="276" w:lineRule="auto"/>
        <w:ind w:firstLine="720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MDS University, Ajmer</w:t>
      </w:r>
      <w:r w:rsidR="00B60930" w:rsidRPr="00163B03">
        <w:rPr>
          <w:rFonts w:ascii="Calibri" w:hAnsi="Calibri" w:cs="Arial"/>
          <w:sz w:val="24"/>
          <w:szCs w:val="24"/>
        </w:rPr>
        <w:t xml:space="preserve"> (Raj.)</w:t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252004" w:rsidRPr="00252004">
        <w:rPr>
          <w:rFonts w:ascii="Calibri" w:hAnsi="Calibri" w:cs="Arial"/>
          <w:sz w:val="24"/>
          <w:szCs w:val="24"/>
        </w:rPr>
        <w:t>2014</w:t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C3153B" w:rsidRPr="00163B03">
        <w:rPr>
          <w:rFonts w:ascii="Calibri" w:hAnsi="Calibri" w:cs="Arial"/>
          <w:sz w:val="24"/>
          <w:szCs w:val="24"/>
        </w:rPr>
        <w:tab/>
      </w:r>
      <w:r w:rsidR="00BF0E74">
        <w:rPr>
          <w:rFonts w:ascii="Calibri" w:hAnsi="Calibri" w:cs="Arial"/>
          <w:sz w:val="24"/>
          <w:szCs w:val="24"/>
        </w:rPr>
        <w:t xml:space="preserve">  </w:t>
      </w:r>
      <w:r w:rsidR="003110B5">
        <w:rPr>
          <w:rFonts w:ascii="Calibri" w:hAnsi="Calibri" w:cs="Arial"/>
          <w:sz w:val="24"/>
          <w:szCs w:val="24"/>
        </w:rPr>
        <w:t>70.41%</w:t>
      </w:r>
    </w:p>
    <w:p w:rsidR="00E40B1C" w:rsidRPr="00A0786F" w:rsidRDefault="00E40B1C" w:rsidP="00862813"/>
    <w:tbl>
      <w:tblPr>
        <w:tblW w:w="4961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/>
      </w:tblPr>
      <w:tblGrid>
        <w:gridCol w:w="10316"/>
      </w:tblGrid>
      <w:tr w:rsidR="00144F60" w:rsidRPr="00A0786F" w:rsidTr="008C1633">
        <w:trPr>
          <w:trHeight w:val="344"/>
        </w:trPr>
        <w:tc>
          <w:tcPr>
            <w:tcW w:w="10316" w:type="dxa"/>
            <w:shd w:val="clear" w:color="auto" w:fill="C0C0C0"/>
            <w:vAlign w:val="center"/>
          </w:tcPr>
          <w:p w:rsidR="00144F60" w:rsidRPr="009F56E4" w:rsidRDefault="006920AE" w:rsidP="00BD360B">
            <w:pPr>
              <w:pStyle w:val="Heading8"/>
              <w:rPr>
                <w:bCs/>
                <w:szCs w:val="24"/>
              </w:rPr>
            </w:pPr>
            <w:r w:rsidRPr="009F56E4">
              <w:rPr>
                <w:bCs/>
                <w:szCs w:val="24"/>
              </w:rPr>
              <w:t xml:space="preserve">Computer </w:t>
            </w:r>
            <w:r w:rsidR="00AA686D" w:rsidRPr="009F56E4">
              <w:rPr>
                <w:bCs/>
                <w:szCs w:val="24"/>
              </w:rPr>
              <w:t>Knowledge:</w:t>
            </w:r>
          </w:p>
        </w:tc>
      </w:tr>
    </w:tbl>
    <w:p w:rsidR="008D14F6" w:rsidRPr="00163B03" w:rsidRDefault="008D14F6" w:rsidP="005844E0">
      <w:pPr>
        <w:jc w:val="both"/>
        <w:rPr>
          <w:rFonts w:ascii="Calibri" w:hAnsi="Calibri" w:cs="Arial"/>
          <w:sz w:val="24"/>
          <w:szCs w:val="24"/>
        </w:rPr>
      </w:pPr>
    </w:p>
    <w:p w:rsidR="005844E0" w:rsidRPr="005844E0" w:rsidRDefault="00D201CB" w:rsidP="005844E0">
      <w:pPr>
        <w:numPr>
          <w:ilvl w:val="0"/>
          <w:numId w:val="21"/>
        </w:numPr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Working knowledge</w:t>
      </w:r>
      <w:r>
        <w:rPr>
          <w:rFonts w:ascii="Calibri" w:hAnsi="Calibri" w:cs="Arial"/>
          <w:sz w:val="24"/>
          <w:szCs w:val="24"/>
        </w:rPr>
        <w:t>(Operating System):- Xp, Window-7, Window-8</w:t>
      </w:r>
    </w:p>
    <w:p w:rsidR="00D201CB" w:rsidRPr="005844E0" w:rsidRDefault="00D201CB" w:rsidP="005844E0">
      <w:pPr>
        <w:numPr>
          <w:ilvl w:val="0"/>
          <w:numId w:val="21"/>
        </w:numPr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 xml:space="preserve">Working </w:t>
      </w:r>
      <w:r w:rsidR="005468C9" w:rsidRPr="00163B03">
        <w:rPr>
          <w:rFonts w:ascii="Calibri" w:hAnsi="Calibri" w:cs="Arial"/>
          <w:sz w:val="24"/>
          <w:szCs w:val="24"/>
        </w:rPr>
        <w:t>Knowledge (</w:t>
      </w:r>
      <w:r w:rsidRPr="00163B03">
        <w:rPr>
          <w:rFonts w:ascii="Calibri" w:hAnsi="Calibri" w:cs="Arial"/>
          <w:sz w:val="24"/>
          <w:szCs w:val="24"/>
        </w:rPr>
        <w:t>Software</w:t>
      </w:r>
      <w:r w:rsidR="005468C9" w:rsidRPr="00163B03">
        <w:rPr>
          <w:rFonts w:ascii="Calibri" w:hAnsi="Calibri" w:cs="Arial"/>
          <w:sz w:val="24"/>
          <w:szCs w:val="24"/>
        </w:rPr>
        <w:t xml:space="preserve">):- </w:t>
      </w:r>
      <w:r>
        <w:rPr>
          <w:rFonts w:ascii="Calibri" w:hAnsi="Calibri" w:cs="Arial"/>
          <w:sz w:val="24"/>
          <w:szCs w:val="24"/>
        </w:rPr>
        <w:t xml:space="preserve">Microsoft  </w:t>
      </w:r>
      <w:r w:rsidRPr="00163B03">
        <w:rPr>
          <w:rFonts w:ascii="Calibri" w:hAnsi="Calibri" w:cs="Arial"/>
          <w:sz w:val="24"/>
          <w:szCs w:val="24"/>
        </w:rPr>
        <w:t>MS</w:t>
      </w:r>
      <w:r w:rsidR="005468C9" w:rsidRPr="00163B03">
        <w:rPr>
          <w:rFonts w:ascii="Calibri" w:hAnsi="Calibri" w:cs="Arial"/>
          <w:sz w:val="24"/>
          <w:szCs w:val="24"/>
        </w:rPr>
        <w:t xml:space="preserve">- </w:t>
      </w:r>
      <w:r w:rsidRPr="00163B03">
        <w:rPr>
          <w:rFonts w:ascii="Calibri" w:hAnsi="Calibri" w:cs="Arial"/>
          <w:sz w:val="24"/>
          <w:szCs w:val="24"/>
        </w:rPr>
        <w:t>Office</w:t>
      </w:r>
      <w:r w:rsidR="005468C9" w:rsidRPr="00163B03">
        <w:rPr>
          <w:rFonts w:ascii="Calibri" w:hAnsi="Calibri" w:cs="Arial"/>
          <w:sz w:val="24"/>
          <w:szCs w:val="24"/>
        </w:rPr>
        <w:t>,</w:t>
      </w:r>
      <w:r w:rsidRPr="00163B03">
        <w:rPr>
          <w:rFonts w:ascii="Calibri" w:hAnsi="Calibri" w:cs="Arial"/>
          <w:sz w:val="24"/>
          <w:szCs w:val="24"/>
        </w:rPr>
        <w:t>MS</w:t>
      </w:r>
      <w:r w:rsidR="005468C9" w:rsidRPr="00163B03">
        <w:rPr>
          <w:rFonts w:ascii="Calibri" w:hAnsi="Calibri" w:cs="Arial"/>
          <w:sz w:val="24"/>
          <w:szCs w:val="24"/>
        </w:rPr>
        <w:t xml:space="preserve">- </w:t>
      </w:r>
      <w:r w:rsidRPr="00163B03">
        <w:rPr>
          <w:rFonts w:ascii="Calibri" w:hAnsi="Calibri" w:cs="Arial"/>
          <w:sz w:val="24"/>
          <w:szCs w:val="24"/>
        </w:rPr>
        <w:t>Excel</w:t>
      </w:r>
      <w:r w:rsidR="005468C9" w:rsidRPr="00163B03">
        <w:rPr>
          <w:rFonts w:ascii="Calibri" w:hAnsi="Calibri" w:cs="Arial"/>
          <w:sz w:val="24"/>
          <w:szCs w:val="24"/>
        </w:rPr>
        <w:t xml:space="preserve">, </w:t>
      </w:r>
      <w:r w:rsidRPr="00D201CB">
        <w:rPr>
          <w:rFonts w:ascii="Calibri" w:hAnsi="Calibri" w:cs="Arial"/>
          <w:sz w:val="24"/>
          <w:szCs w:val="24"/>
        </w:rPr>
        <w:t>Adobe Photo</w:t>
      </w:r>
      <w:r w:rsidR="005468C9" w:rsidRPr="00D201CB">
        <w:rPr>
          <w:rFonts w:ascii="Calibri" w:hAnsi="Calibri" w:cs="Arial"/>
          <w:sz w:val="24"/>
          <w:szCs w:val="24"/>
        </w:rPr>
        <w:t>-Shop,</w:t>
      </w:r>
      <w:r w:rsidR="005468C9">
        <w:rPr>
          <w:rFonts w:ascii="Calibri" w:hAnsi="Calibri" w:cs="Arial"/>
          <w:sz w:val="24"/>
          <w:szCs w:val="24"/>
        </w:rPr>
        <w:t xml:space="preserve"> o</w:t>
      </w:r>
      <w:r>
        <w:rPr>
          <w:rFonts w:ascii="Calibri" w:hAnsi="Calibri" w:cs="Arial"/>
          <w:sz w:val="24"/>
          <w:szCs w:val="24"/>
        </w:rPr>
        <w:t xml:space="preserve">ther Basic </w:t>
      </w:r>
      <w:r w:rsidR="00E144BE">
        <w:rPr>
          <w:rFonts w:ascii="Calibri" w:hAnsi="Calibri" w:cs="Arial"/>
          <w:sz w:val="24"/>
          <w:szCs w:val="24"/>
        </w:rPr>
        <w:t>Software Which is Used in</w:t>
      </w:r>
      <w:r w:rsidR="005468C9">
        <w:rPr>
          <w:rFonts w:ascii="Calibri" w:hAnsi="Calibri" w:cs="Arial"/>
          <w:sz w:val="24"/>
          <w:szCs w:val="24"/>
        </w:rPr>
        <w:t xml:space="preserve"> Daily Life Like; </w:t>
      </w:r>
      <w:r w:rsidR="008D66CA">
        <w:rPr>
          <w:rFonts w:ascii="Calibri" w:hAnsi="Calibri" w:cs="Arial"/>
          <w:sz w:val="24"/>
          <w:szCs w:val="24"/>
        </w:rPr>
        <w:t xml:space="preserve">System </w:t>
      </w:r>
      <w:r w:rsidR="005468C9">
        <w:rPr>
          <w:rFonts w:ascii="Calibri" w:hAnsi="Calibri" w:cs="Arial"/>
          <w:sz w:val="24"/>
          <w:szCs w:val="24"/>
        </w:rPr>
        <w:t xml:space="preserve">Supported </w:t>
      </w:r>
      <w:r w:rsidR="008D66CA">
        <w:rPr>
          <w:rFonts w:ascii="Calibri" w:hAnsi="Calibri" w:cs="Arial"/>
          <w:sz w:val="24"/>
          <w:szCs w:val="24"/>
        </w:rPr>
        <w:t>Software</w:t>
      </w:r>
      <w:r w:rsidR="005468C9">
        <w:rPr>
          <w:rFonts w:ascii="Calibri" w:hAnsi="Calibri" w:cs="Arial"/>
          <w:sz w:val="24"/>
          <w:szCs w:val="24"/>
        </w:rPr>
        <w:t>(</w:t>
      </w:r>
      <w:r w:rsidR="008D66CA">
        <w:rPr>
          <w:rFonts w:ascii="Calibri" w:hAnsi="Calibri" w:cs="Arial"/>
          <w:sz w:val="24"/>
          <w:szCs w:val="24"/>
        </w:rPr>
        <w:t>Drivers</w:t>
      </w:r>
      <w:r w:rsidR="005468C9">
        <w:rPr>
          <w:rFonts w:ascii="Calibri" w:hAnsi="Calibri" w:cs="Arial"/>
          <w:sz w:val="24"/>
          <w:szCs w:val="24"/>
        </w:rPr>
        <w:t xml:space="preserve">), </w:t>
      </w:r>
      <w:r w:rsidR="008D66CA">
        <w:rPr>
          <w:rFonts w:ascii="Calibri" w:hAnsi="Calibri" w:cs="Arial"/>
          <w:sz w:val="24"/>
          <w:szCs w:val="24"/>
        </w:rPr>
        <w:t xml:space="preserve">PDF </w:t>
      </w:r>
      <w:r w:rsidR="00F7408B">
        <w:rPr>
          <w:rFonts w:ascii="Calibri" w:hAnsi="Calibri" w:cs="Arial"/>
          <w:sz w:val="24"/>
          <w:szCs w:val="24"/>
        </w:rPr>
        <w:t>Reader, PDF</w:t>
      </w:r>
      <w:r w:rsidR="005468C9">
        <w:rPr>
          <w:rFonts w:ascii="Calibri" w:hAnsi="Calibri" w:cs="Arial"/>
          <w:sz w:val="24"/>
          <w:szCs w:val="24"/>
        </w:rPr>
        <w:t xml:space="preserve"> To Word And </w:t>
      </w:r>
      <w:r w:rsidR="008D66CA">
        <w:rPr>
          <w:rFonts w:ascii="Calibri" w:hAnsi="Calibri" w:cs="Arial"/>
          <w:sz w:val="24"/>
          <w:szCs w:val="24"/>
        </w:rPr>
        <w:t xml:space="preserve">Word </w:t>
      </w:r>
      <w:r w:rsidR="00F7408B">
        <w:rPr>
          <w:rFonts w:ascii="Calibri" w:hAnsi="Calibri" w:cs="Arial"/>
          <w:sz w:val="24"/>
          <w:szCs w:val="24"/>
        </w:rPr>
        <w:t>To PDF</w:t>
      </w:r>
      <w:r w:rsidR="008D66CA">
        <w:rPr>
          <w:rFonts w:ascii="Calibri" w:hAnsi="Calibri" w:cs="Arial"/>
          <w:sz w:val="24"/>
          <w:szCs w:val="24"/>
        </w:rPr>
        <w:t>Converter</w:t>
      </w:r>
      <w:r w:rsidR="005468C9">
        <w:rPr>
          <w:rFonts w:ascii="Calibri" w:hAnsi="Calibri" w:cs="Arial"/>
          <w:sz w:val="24"/>
          <w:szCs w:val="24"/>
        </w:rPr>
        <w:t xml:space="preserve">, </w:t>
      </w:r>
      <w:r w:rsidR="008D66CA">
        <w:rPr>
          <w:rFonts w:ascii="Calibri" w:hAnsi="Calibri" w:cs="Arial"/>
          <w:sz w:val="24"/>
          <w:szCs w:val="24"/>
        </w:rPr>
        <w:t>Nero</w:t>
      </w:r>
      <w:r w:rsidR="005468C9">
        <w:rPr>
          <w:rFonts w:ascii="Calibri" w:hAnsi="Calibri" w:cs="Arial"/>
          <w:sz w:val="24"/>
          <w:szCs w:val="24"/>
        </w:rPr>
        <w:t xml:space="preserve">, Etc. </w:t>
      </w:r>
    </w:p>
    <w:p w:rsidR="00E13DE2" w:rsidRDefault="007308EE" w:rsidP="00D201CB">
      <w:pPr>
        <w:numPr>
          <w:ilvl w:val="0"/>
          <w:numId w:val="21"/>
        </w:numPr>
        <w:rPr>
          <w:rFonts w:ascii="Calibri" w:hAnsi="Calibri" w:cs="Arial"/>
          <w:sz w:val="24"/>
          <w:szCs w:val="24"/>
        </w:rPr>
      </w:pPr>
      <w:r w:rsidRPr="00D201CB">
        <w:rPr>
          <w:rFonts w:ascii="Calibri" w:hAnsi="Calibri" w:cs="Arial"/>
          <w:sz w:val="24"/>
          <w:szCs w:val="24"/>
        </w:rPr>
        <w:t>Basic knowledge of C</w:t>
      </w:r>
      <w:r w:rsidR="0002542A" w:rsidRPr="00D201CB">
        <w:rPr>
          <w:rFonts w:ascii="Calibri" w:hAnsi="Calibri" w:cs="Arial"/>
          <w:sz w:val="24"/>
          <w:szCs w:val="24"/>
        </w:rPr>
        <w:t>, Visual Basic</w:t>
      </w:r>
      <w:r w:rsidR="00F7408B" w:rsidRPr="00D201CB">
        <w:rPr>
          <w:rFonts w:ascii="Calibri" w:hAnsi="Calibri" w:cs="Arial"/>
          <w:sz w:val="24"/>
          <w:szCs w:val="24"/>
        </w:rPr>
        <w:t>Programming</w:t>
      </w:r>
      <w:r w:rsidRPr="00D201CB">
        <w:rPr>
          <w:rFonts w:ascii="Calibri" w:hAnsi="Calibri" w:cs="Arial"/>
          <w:sz w:val="24"/>
          <w:szCs w:val="24"/>
        </w:rPr>
        <w:t>.</w:t>
      </w:r>
    </w:p>
    <w:p w:rsidR="002A4863" w:rsidRDefault="007A2F8F" w:rsidP="002A4863">
      <w:pPr>
        <w:rPr>
          <w:rFonts w:ascii="Calibri" w:hAnsi="Calibri" w:cs="Arial"/>
          <w:sz w:val="24"/>
          <w:szCs w:val="24"/>
        </w:rPr>
      </w:pPr>
      <w:r w:rsidRPr="007A2F8F">
        <w:rPr>
          <w:b/>
          <w:i/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8" type="#_x0000_t202" style="position:absolute;margin-left:-3.85pt;margin-top:1.55pt;width:510.7pt;height:22.2pt;z-index:251654656" fillcolor="#bfbfbf">
            <v:textbox style="mso-next-textbox:#_x0000_s1028">
              <w:txbxContent>
                <w:p w:rsidR="008A6F45" w:rsidRPr="009F56E4" w:rsidRDefault="008A6F45">
                  <w:pPr>
                    <w:rPr>
                      <w:b/>
                      <w:color w:val="BFBFBF"/>
                      <w:sz w:val="24"/>
                      <w:szCs w:val="24"/>
                    </w:rPr>
                  </w:pPr>
                  <w:r w:rsidRPr="009F56E4">
                    <w:rPr>
                      <w:b/>
                      <w:sz w:val="24"/>
                      <w:szCs w:val="24"/>
                    </w:rPr>
                    <w:t>GIS and image processing software Knowladge:</w:t>
                  </w:r>
                </w:p>
              </w:txbxContent>
            </v:textbox>
          </v:shape>
        </w:pict>
      </w:r>
    </w:p>
    <w:p w:rsidR="008D14F6" w:rsidRDefault="008D14F6" w:rsidP="00025AE2">
      <w:pPr>
        <w:jc w:val="both"/>
        <w:rPr>
          <w:b/>
          <w:i/>
        </w:rPr>
      </w:pPr>
    </w:p>
    <w:p w:rsidR="00A4147A" w:rsidRPr="00163B03" w:rsidRDefault="00A4147A" w:rsidP="00B675B9">
      <w:pPr>
        <w:numPr>
          <w:ilvl w:val="0"/>
          <w:numId w:val="2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 xml:space="preserve">Geo-software- </w:t>
      </w:r>
      <w:r w:rsidRPr="00163B03">
        <w:rPr>
          <w:rFonts w:ascii="Calibri" w:hAnsi="Calibri" w:cs="Arial"/>
          <w:sz w:val="24"/>
          <w:szCs w:val="24"/>
        </w:rPr>
        <w:tab/>
      </w:r>
    </w:p>
    <w:p w:rsidR="00A4147A" w:rsidRPr="00163B03" w:rsidRDefault="00BF0E74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ERDAS</w:t>
      </w:r>
      <w:r w:rsidR="002A4863">
        <w:rPr>
          <w:rFonts w:ascii="Calibri" w:hAnsi="Calibri" w:cs="Arial"/>
          <w:sz w:val="24"/>
          <w:szCs w:val="24"/>
        </w:rPr>
        <w:t xml:space="preserve"> </w:t>
      </w:r>
    </w:p>
    <w:p w:rsidR="00A4147A" w:rsidRPr="00163B03" w:rsidRDefault="00777F6D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ArcGIS 9.2</w:t>
      </w:r>
      <w:r w:rsidR="00A4147A" w:rsidRPr="00163B03">
        <w:rPr>
          <w:rFonts w:ascii="Calibri" w:hAnsi="Calibri" w:cs="Arial"/>
          <w:sz w:val="24"/>
          <w:szCs w:val="24"/>
        </w:rPr>
        <w:t>,</w:t>
      </w:r>
      <w:r>
        <w:rPr>
          <w:rFonts w:ascii="Calibri" w:hAnsi="Calibri" w:cs="Arial"/>
          <w:sz w:val="24"/>
          <w:szCs w:val="24"/>
        </w:rPr>
        <w:t>9.3</w:t>
      </w:r>
      <w:r w:rsidR="0028680A">
        <w:rPr>
          <w:rFonts w:ascii="Calibri" w:hAnsi="Calibri" w:cs="Arial"/>
          <w:sz w:val="24"/>
          <w:szCs w:val="24"/>
        </w:rPr>
        <w:t>,</w:t>
      </w:r>
      <w:r w:rsidR="00A4147A" w:rsidRPr="00163B03">
        <w:rPr>
          <w:rFonts w:ascii="Calibri" w:hAnsi="Calibri" w:cs="Arial"/>
          <w:sz w:val="24"/>
          <w:szCs w:val="24"/>
        </w:rPr>
        <w:t xml:space="preserve"> 10.1</w:t>
      </w:r>
      <w:r w:rsidR="0028680A">
        <w:rPr>
          <w:rFonts w:ascii="Calibri" w:hAnsi="Calibri" w:cs="Arial"/>
          <w:sz w:val="24"/>
          <w:szCs w:val="24"/>
        </w:rPr>
        <w:t>, 10.2</w:t>
      </w:r>
      <w:r w:rsidR="00606F14">
        <w:rPr>
          <w:rFonts w:ascii="Calibri" w:hAnsi="Calibri" w:cs="Arial"/>
          <w:sz w:val="24"/>
          <w:szCs w:val="24"/>
        </w:rPr>
        <w:t>,10.3</w:t>
      </w:r>
    </w:p>
    <w:p w:rsidR="00A4147A" w:rsidRPr="00163B03" w:rsidRDefault="00A4147A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ENVI</w:t>
      </w:r>
    </w:p>
    <w:p w:rsidR="00CB6E8B" w:rsidRDefault="00A713BF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Glober Mapper</w:t>
      </w:r>
    </w:p>
    <w:p w:rsidR="00B675B9" w:rsidRDefault="00A361BC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IDRS</w:t>
      </w:r>
      <w:r w:rsidR="0002542A">
        <w:rPr>
          <w:rFonts w:ascii="Calibri" w:hAnsi="Calibri" w:cs="Arial"/>
          <w:sz w:val="24"/>
          <w:szCs w:val="24"/>
        </w:rPr>
        <w:t>.</w:t>
      </w:r>
    </w:p>
    <w:p w:rsidR="0002542A" w:rsidRDefault="0002542A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QGIS.</w:t>
      </w:r>
    </w:p>
    <w:p w:rsidR="0002542A" w:rsidRPr="00163B03" w:rsidRDefault="0002542A" w:rsidP="00B675B9">
      <w:pPr>
        <w:numPr>
          <w:ilvl w:val="4"/>
          <w:numId w:val="3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Open Source like; JOSM, Arcblutile etc.</w:t>
      </w:r>
    </w:p>
    <w:p w:rsidR="000C4A5D" w:rsidRDefault="007A2F8F" w:rsidP="00A361BC">
      <w:pPr>
        <w:ind w:left="3240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noProof/>
          <w:sz w:val="24"/>
          <w:szCs w:val="24"/>
        </w:rPr>
        <w:pict>
          <v:shape id="_x0000_s1029" type="#_x0000_t202" style="position:absolute;left:0;text-align:left;margin-left:-3.85pt;margin-top:2.65pt;width:517.4pt;height:22.7pt;z-index:251655680" fillcolor="#bfbfbf">
            <v:textbox style="mso-next-textbox:#_x0000_s1029">
              <w:txbxContent>
                <w:p w:rsidR="002A4863" w:rsidRPr="002A4863" w:rsidRDefault="002A4863" w:rsidP="002A4863">
                  <w:pPr>
                    <w:spacing w:line="360" w:lineRule="auto"/>
                    <w:jc w:val="both"/>
                    <w:rPr>
                      <w:rFonts w:ascii="Verdana" w:hAnsi="Verdana"/>
                      <w:b/>
                      <w:iCs/>
                      <w:lang w:val="en-GB"/>
                    </w:rPr>
                  </w:pPr>
                  <w:r>
                    <w:rPr>
                      <w:rFonts w:ascii="Verdana" w:hAnsi="Verdana"/>
                      <w:b/>
                      <w:iCs/>
                      <w:lang w:val="en-GB"/>
                    </w:rPr>
                    <w:t>Projects</w:t>
                  </w:r>
                  <w:r w:rsidRPr="002A4863">
                    <w:rPr>
                      <w:rFonts w:ascii="Verdana" w:hAnsi="Verdana"/>
                      <w:b/>
                      <w:iCs/>
                      <w:lang w:val="en-GB"/>
                    </w:rPr>
                    <w:t>/</w:t>
                  </w:r>
                  <w:r>
                    <w:rPr>
                      <w:rFonts w:ascii="Verdana" w:hAnsi="Verdana"/>
                      <w:b/>
                      <w:iCs/>
                      <w:lang w:val="en-GB"/>
                    </w:rPr>
                    <w:t>Seminar</w:t>
                  </w:r>
                </w:p>
                <w:p w:rsidR="008A6F45" w:rsidRPr="009F56E4" w:rsidRDefault="008A6F45" w:rsidP="00AB6C72">
                  <w:pPr>
                    <w:ind w:right="-124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9F56E4">
                    <w:rPr>
                      <w:rFonts w:eastAsia="Times New Roman"/>
                      <w:b/>
                      <w:sz w:val="24"/>
                      <w:szCs w:val="24"/>
                    </w:rPr>
                    <w:t>:</w:t>
                  </w:r>
                </w:p>
                <w:p w:rsidR="008A6F45" w:rsidRPr="00CB6E8B" w:rsidRDefault="008A6F45" w:rsidP="00AB6C72">
                  <w:pPr>
                    <w:ind w:right="-124"/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B6E8B">
                    <w:rPr>
                      <w:rFonts w:eastAsia="Times New Roman"/>
                      <w:b/>
                    </w:rPr>
                    <w:t>Research</w:t>
                  </w:r>
                  <w:r w:rsidR="00902A76">
                    <w:rPr>
                      <w:rFonts w:eastAsia="Times New Roman"/>
                      <w:b/>
                    </w:rPr>
                    <w:tab/>
                  </w:r>
                  <w:r w:rsidR="00902A76">
                    <w:rPr>
                      <w:rFonts w:eastAsia="Times New Roman"/>
                      <w:b/>
                    </w:rPr>
                    <w:tab/>
                  </w:r>
                  <w:r w:rsidRPr="00CB6E8B">
                    <w:rPr>
                      <w:rFonts w:eastAsia="Times New Roman"/>
                      <w:b/>
                    </w:rPr>
                    <w:t xml:space="preserve"> or Laboratory Experience:</w:t>
                  </w:r>
                </w:p>
                <w:p w:rsidR="008A6F45" w:rsidRDefault="008A6F45" w:rsidP="00AB6C72">
                  <w:pPr>
                    <w:ind w:right="-124"/>
                  </w:pPr>
                </w:p>
              </w:txbxContent>
            </v:textbox>
          </v:shape>
        </w:pict>
      </w:r>
    </w:p>
    <w:p w:rsidR="00CB6E8B" w:rsidRDefault="00CB6E8B" w:rsidP="00B675B9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CA507A" w:rsidRDefault="00F57D5B" w:rsidP="00BB1623">
      <w:pPr>
        <w:numPr>
          <w:ilvl w:val="0"/>
          <w:numId w:val="21"/>
        </w:numPr>
        <w:jc w:val="both"/>
        <w:rPr>
          <w:rFonts w:ascii="Calibri" w:hAnsi="Calibri" w:cs="Arial"/>
          <w:b/>
          <w:sz w:val="24"/>
          <w:szCs w:val="24"/>
        </w:rPr>
      </w:pPr>
      <w:r w:rsidRPr="003527A7">
        <w:rPr>
          <w:rFonts w:ascii="Calibri" w:hAnsi="Calibri"/>
          <w:bCs/>
          <w:sz w:val="24"/>
        </w:rPr>
        <w:t>M.Sc. Remote Sensing and Geo-Informatics 4</w:t>
      </w:r>
      <w:r w:rsidRPr="003527A7">
        <w:rPr>
          <w:rFonts w:ascii="Calibri" w:hAnsi="Calibri"/>
          <w:bCs/>
          <w:sz w:val="24"/>
          <w:vertAlign w:val="superscript"/>
        </w:rPr>
        <w:t>th</w:t>
      </w:r>
      <w:r w:rsidRPr="003527A7">
        <w:rPr>
          <w:rFonts w:ascii="Calibri" w:hAnsi="Calibri"/>
          <w:bCs/>
          <w:sz w:val="24"/>
        </w:rPr>
        <w:t xml:space="preserve"> Semester </w:t>
      </w:r>
      <w:r w:rsidR="00D3554F" w:rsidRPr="003527A7">
        <w:rPr>
          <w:rFonts w:ascii="Calibri" w:hAnsi="Calibri"/>
          <w:bCs/>
          <w:sz w:val="24"/>
        </w:rPr>
        <w:t xml:space="preserve">Dissertation Work on </w:t>
      </w:r>
      <w:r w:rsidR="00D3554F" w:rsidRPr="003527A7">
        <w:rPr>
          <w:rFonts w:ascii="Calibri" w:hAnsi="Calibri"/>
          <w:b/>
          <w:bCs/>
          <w:sz w:val="24"/>
        </w:rPr>
        <w:t xml:space="preserve">“Remote Sensing Based </w:t>
      </w:r>
      <w:r w:rsidR="00D65BD9" w:rsidRPr="003527A7">
        <w:rPr>
          <w:rFonts w:ascii="Calibri" w:hAnsi="Calibri"/>
          <w:b/>
          <w:bCs/>
          <w:sz w:val="24"/>
        </w:rPr>
        <w:t>Analysis  o</w:t>
      </w:r>
      <w:r w:rsidR="00F83248" w:rsidRPr="003527A7">
        <w:rPr>
          <w:rFonts w:ascii="Calibri" w:hAnsi="Calibri"/>
          <w:b/>
          <w:bCs/>
          <w:sz w:val="24"/>
        </w:rPr>
        <w:t>f The Role o</w:t>
      </w:r>
      <w:r w:rsidR="00D3554F" w:rsidRPr="003527A7">
        <w:rPr>
          <w:rFonts w:ascii="Calibri" w:hAnsi="Calibri"/>
          <w:b/>
          <w:bCs/>
          <w:sz w:val="24"/>
        </w:rPr>
        <w:t>f  La</w:t>
      </w:r>
      <w:r w:rsidR="00777F6D" w:rsidRPr="003527A7">
        <w:rPr>
          <w:rFonts w:ascii="Calibri" w:hAnsi="Calibri"/>
          <w:b/>
          <w:bCs/>
          <w:sz w:val="24"/>
        </w:rPr>
        <w:t>nd Use/Land Cover and NDVI o</w:t>
      </w:r>
      <w:r w:rsidR="00D3554F" w:rsidRPr="003527A7">
        <w:rPr>
          <w:rFonts w:ascii="Calibri" w:hAnsi="Calibri"/>
          <w:b/>
          <w:bCs/>
          <w:sz w:val="24"/>
        </w:rPr>
        <w:t>n Surface Temperature</w:t>
      </w:r>
      <w:r w:rsidR="00D3554F" w:rsidRPr="003527A7">
        <w:rPr>
          <w:rFonts w:ascii="Calibri" w:hAnsi="Calibri"/>
          <w:b/>
          <w:bCs/>
          <w:sz w:val="24"/>
          <w:szCs w:val="24"/>
        </w:rPr>
        <w:t>(A Case Study of Ajmer District, Rajasthan, India)”</w:t>
      </w:r>
      <w:r w:rsidR="00D3554F" w:rsidRPr="003527A7">
        <w:rPr>
          <w:rFonts w:ascii="Calibri" w:hAnsi="Calibri"/>
          <w:bCs/>
          <w:sz w:val="24"/>
          <w:szCs w:val="24"/>
        </w:rPr>
        <w:t xml:space="preserve"> Under the Supervision of Dr. </w:t>
      </w:r>
      <w:r w:rsidR="00D3554F" w:rsidRPr="003527A7">
        <w:rPr>
          <w:rFonts w:ascii="Calibri" w:hAnsi="Calibri"/>
          <w:b/>
          <w:bCs/>
          <w:sz w:val="24"/>
          <w:szCs w:val="24"/>
        </w:rPr>
        <w:t>Servesh Palria</w:t>
      </w:r>
      <w:r w:rsidR="00D3554F" w:rsidRPr="003527A7">
        <w:rPr>
          <w:rFonts w:ascii="Calibri" w:hAnsi="Calibri"/>
          <w:bCs/>
          <w:sz w:val="24"/>
          <w:szCs w:val="24"/>
        </w:rPr>
        <w:t>, HOD of Dept. of Remote Sens</w:t>
      </w:r>
      <w:r w:rsidR="007308EE" w:rsidRPr="003527A7">
        <w:rPr>
          <w:rFonts w:ascii="Calibri" w:hAnsi="Calibri"/>
          <w:bCs/>
          <w:sz w:val="24"/>
          <w:szCs w:val="24"/>
        </w:rPr>
        <w:t>ing and Geo-Informatics and Miss</w:t>
      </w:r>
      <w:r w:rsidRPr="003527A7">
        <w:rPr>
          <w:rFonts w:ascii="Calibri" w:hAnsi="Calibri"/>
          <w:b/>
          <w:bCs/>
          <w:sz w:val="24"/>
          <w:szCs w:val="24"/>
        </w:rPr>
        <w:t>Parul B</w:t>
      </w:r>
      <w:r w:rsidR="00D3554F" w:rsidRPr="003527A7">
        <w:rPr>
          <w:rFonts w:ascii="Calibri" w:hAnsi="Calibri"/>
          <w:b/>
          <w:bCs/>
          <w:sz w:val="24"/>
          <w:szCs w:val="24"/>
        </w:rPr>
        <w:t>halla</w:t>
      </w:r>
      <w:r w:rsidR="00D3554F" w:rsidRPr="003527A7">
        <w:rPr>
          <w:rFonts w:ascii="Calibri" w:hAnsi="Calibri"/>
          <w:bCs/>
          <w:sz w:val="24"/>
          <w:szCs w:val="24"/>
        </w:rPr>
        <w:t xml:space="preserve"> Guest Faculty</w:t>
      </w:r>
      <w:r w:rsidRPr="003527A7">
        <w:rPr>
          <w:rFonts w:ascii="Calibri" w:hAnsi="Calibri"/>
          <w:bCs/>
          <w:sz w:val="24"/>
          <w:szCs w:val="24"/>
        </w:rPr>
        <w:t xml:space="preserve"> of Dept</w:t>
      </w:r>
      <w:r w:rsidR="00017AD8" w:rsidRPr="003527A7">
        <w:rPr>
          <w:rFonts w:ascii="Calibri" w:hAnsi="Calibri"/>
          <w:bCs/>
          <w:sz w:val="24"/>
          <w:szCs w:val="24"/>
        </w:rPr>
        <w:t>.</w:t>
      </w:r>
      <w:r w:rsidRPr="003527A7">
        <w:rPr>
          <w:rFonts w:ascii="Calibri" w:hAnsi="Calibri"/>
          <w:bCs/>
          <w:sz w:val="24"/>
          <w:szCs w:val="24"/>
        </w:rPr>
        <w:t xml:space="preserve"> of Remote S</w:t>
      </w:r>
      <w:r w:rsidR="00D3554F" w:rsidRPr="003527A7">
        <w:rPr>
          <w:rFonts w:ascii="Calibri" w:hAnsi="Calibri"/>
          <w:bCs/>
          <w:sz w:val="24"/>
          <w:szCs w:val="24"/>
        </w:rPr>
        <w:t>ensing and Geo-Informatics</w:t>
      </w:r>
      <w:r w:rsidR="002A4863">
        <w:rPr>
          <w:rFonts w:ascii="Calibri" w:hAnsi="Calibri"/>
          <w:bCs/>
          <w:sz w:val="24"/>
          <w:szCs w:val="24"/>
        </w:rPr>
        <w:t>.</w:t>
      </w:r>
    </w:p>
    <w:p w:rsidR="00BB1623" w:rsidRPr="00BB1623" w:rsidRDefault="00BB1623" w:rsidP="00BB1623">
      <w:pPr>
        <w:numPr>
          <w:ilvl w:val="0"/>
          <w:numId w:val="21"/>
        </w:numPr>
        <w:jc w:val="both"/>
        <w:rPr>
          <w:rFonts w:ascii="Calibri" w:hAnsi="Calibri" w:cs="Arial"/>
          <w:b/>
          <w:sz w:val="24"/>
          <w:szCs w:val="24"/>
        </w:rPr>
      </w:pPr>
    </w:p>
    <w:p w:rsidR="008A3576" w:rsidRPr="002A4863" w:rsidRDefault="003527A7" w:rsidP="008A3576">
      <w:pPr>
        <w:numPr>
          <w:ilvl w:val="0"/>
          <w:numId w:val="21"/>
        </w:numPr>
        <w:jc w:val="both"/>
        <w:rPr>
          <w:rFonts w:ascii="Calibri" w:hAnsi="Calibri" w:cs="Arial"/>
          <w:b/>
          <w:sz w:val="24"/>
          <w:szCs w:val="24"/>
        </w:rPr>
      </w:pPr>
      <w:r w:rsidRPr="003527A7">
        <w:rPr>
          <w:rFonts w:ascii="Calibri" w:hAnsi="Calibri"/>
          <w:b/>
          <w:bCs/>
          <w:sz w:val="24"/>
          <w:szCs w:val="24"/>
        </w:rPr>
        <w:t>Sit</w:t>
      </w:r>
      <w:r>
        <w:rPr>
          <w:rFonts w:ascii="Calibri" w:hAnsi="Calibri"/>
          <w:b/>
          <w:bCs/>
          <w:sz w:val="24"/>
          <w:szCs w:val="24"/>
        </w:rPr>
        <w:t>e Sutability A</w:t>
      </w:r>
      <w:r w:rsidRPr="003527A7">
        <w:rPr>
          <w:rFonts w:ascii="Calibri" w:hAnsi="Calibri"/>
          <w:b/>
          <w:bCs/>
          <w:sz w:val="24"/>
          <w:szCs w:val="24"/>
        </w:rPr>
        <w:t>nalysis</w:t>
      </w:r>
      <w:r w:rsidRPr="003527A7">
        <w:rPr>
          <w:rFonts w:ascii="Calibri" w:hAnsi="Calibri"/>
          <w:bCs/>
          <w:sz w:val="24"/>
          <w:szCs w:val="24"/>
        </w:rPr>
        <w:t xml:space="preserve"> for the Rain water Harvesting Sites of the</w:t>
      </w:r>
      <w:r w:rsidRPr="003527A7">
        <w:rPr>
          <w:rFonts w:ascii="Calibri" w:hAnsi="Calibri"/>
          <w:b/>
          <w:bCs/>
          <w:sz w:val="24"/>
          <w:szCs w:val="24"/>
        </w:rPr>
        <w:t xml:space="preserve"> Kekri Sub- district</w:t>
      </w:r>
      <w:r w:rsidRPr="003527A7">
        <w:rPr>
          <w:rFonts w:ascii="Calibri" w:hAnsi="Calibri"/>
          <w:bCs/>
          <w:sz w:val="24"/>
          <w:szCs w:val="24"/>
        </w:rPr>
        <w:t xml:space="preserve"> of the</w:t>
      </w:r>
      <w:r w:rsidRPr="003527A7">
        <w:rPr>
          <w:rFonts w:ascii="Calibri" w:hAnsi="Calibri"/>
          <w:b/>
          <w:bCs/>
          <w:sz w:val="24"/>
          <w:szCs w:val="24"/>
        </w:rPr>
        <w:t xml:space="preserve"> Ajmer District</w:t>
      </w:r>
    </w:p>
    <w:p w:rsidR="00D65BD9" w:rsidRDefault="007A2F8F" w:rsidP="00D65BD9">
      <w:pPr>
        <w:spacing w:line="276" w:lineRule="auto"/>
        <w:ind w:left="540"/>
        <w:jc w:val="both"/>
        <w:rPr>
          <w:rFonts w:ascii="Calibri" w:hAnsi="Calibri"/>
          <w:bCs/>
          <w:sz w:val="24"/>
          <w:szCs w:val="24"/>
        </w:rPr>
      </w:pPr>
      <w:r w:rsidRPr="007A2F8F">
        <w:rPr>
          <w:rFonts w:ascii="Calibri" w:hAnsi="Calibri" w:cs="Arial"/>
          <w:noProof/>
          <w:sz w:val="24"/>
          <w:szCs w:val="24"/>
        </w:rPr>
        <w:pict>
          <v:shape id="_x0000_s1034" type="#_x0000_t202" style="position:absolute;left:0;text-align:left;margin-left:-3.85pt;margin-top:9.25pt;width:517.4pt;height:22.7pt;z-index:251659776" fillcolor="#bfbfbf">
            <v:textbox style="mso-next-textbox:#_x0000_s1034">
              <w:txbxContent>
                <w:p w:rsidR="008A6F45" w:rsidRPr="009F56E4" w:rsidRDefault="008A6F45" w:rsidP="00AB6C72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b/>
                      <w:sz w:val="24"/>
                      <w:szCs w:val="24"/>
                    </w:rPr>
                    <w:t>Publication</w:t>
                  </w:r>
                  <w:r w:rsidRPr="009F56E4">
                    <w:rPr>
                      <w:rFonts w:eastAsia="Times New Roman"/>
                      <w:b/>
                      <w:sz w:val="24"/>
                      <w:szCs w:val="24"/>
                    </w:rPr>
                    <w:t>:</w:t>
                  </w:r>
                </w:p>
                <w:p w:rsidR="008A6F45" w:rsidRPr="00CB6E8B" w:rsidRDefault="008A6F45" w:rsidP="00AB6C72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 w:rsidRPr="00CB6E8B">
                    <w:rPr>
                      <w:rFonts w:eastAsia="Times New Roman"/>
                      <w:b/>
                    </w:rPr>
                    <w:t>Research or Laboratory Experience:</w:t>
                  </w:r>
                </w:p>
                <w:p w:rsidR="008A6F45" w:rsidRDefault="008A6F45" w:rsidP="00AB6C72"/>
              </w:txbxContent>
            </v:textbox>
          </v:shape>
        </w:pict>
      </w:r>
    </w:p>
    <w:p w:rsidR="00D65BD9" w:rsidRPr="00AB6C72" w:rsidRDefault="00D65BD9" w:rsidP="00D65BD9">
      <w:pPr>
        <w:spacing w:line="276" w:lineRule="auto"/>
        <w:ind w:left="540"/>
        <w:jc w:val="both"/>
        <w:rPr>
          <w:rFonts w:ascii="Calibri" w:hAnsi="Calibri" w:cs="Arial"/>
          <w:sz w:val="24"/>
          <w:szCs w:val="24"/>
        </w:rPr>
      </w:pPr>
    </w:p>
    <w:p w:rsidR="0091739B" w:rsidRDefault="000A18D0" w:rsidP="002A4863">
      <w:pPr>
        <w:pStyle w:val="ListParagraph"/>
        <w:numPr>
          <w:ilvl w:val="0"/>
          <w:numId w:val="43"/>
        </w:num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  <w:r w:rsidRPr="00107A44">
        <w:rPr>
          <w:rFonts w:ascii="Calibri" w:hAnsi="Calibri" w:cs="Arial"/>
          <w:sz w:val="24"/>
          <w:szCs w:val="24"/>
        </w:rPr>
        <w:t>The International Archi</w:t>
      </w:r>
      <w:r w:rsidR="00A271AF" w:rsidRPr="00107A44">
        <w:rPr>
          <w:rFonts w:ascii="Calibri" w:hAnsi="Calibri" w:cs="Arial"/>
          <w:sz w:val="24"/>
          <w:szCs w:val="24"/>
        </w:rPr>
        <w:t>ve</w:t>
      </w:r>
      <w:r w:rsidRPr="00107A44">
        <w:rPr>
          <w:rFonts w:ascii="Calibri" w:hAnsi="Calibri" w:cs="Arial"/>
          <w:sz w:val="24"/>
          <w:szCs w:val="24"/>
        </w:rPr>
        <w:t>s of the P</w:t>
      </w:r>
      <w:r w:rsidR="00A271AF" w:rsidRPr="00107A44">
        <w:rPr>
          <w:rFonts w:ascii="Calibri" w:hAnsi="Calibri" w:cs="Arial"/>
          <w:sz w:val="24"/>
          <w:szCs w:val="24"/>
        </w:rPr>
        <w:t>hot</w:t>
      </w:r>
      <w:r w:rsidRPr="00107A44">
        <w:rPr>
          <w:rFonts w:ascii="Calibri" w:hAnsi="Calibri" w:cs="Arial"/>
          <w:sz w:val="24"/>
          <w:szCs w:val="24"/>
        </w:rPr>
        <w:t>ogrammetry, Remote Sensing and Spatial Information S</w:t>
      </w:r>
      <w:r w:rsidR="00A271AF" w:rsidRPr="00107A44">
        <w:rPr>
          <w:rFonts w:ascii="Calibri" w:hAnsi="Calibri" w:cs="Arial"/>
          <w:sz w:val="24"/>
          <w:szCs w:val="24"/>
        </w:rPr>
        <w:t>cience , Volume XL-8, 2014 ISPRS Technical Commission</w:t>
      </w:r>
      <w:r w:rsidRPr="00107A44">
        <w:rPr>
          <w:rFonts w:ascii="Calibri" w:hAnsi="Calibri" w:cs="Arial"/>
          <w:sz w:val="24"/>
          <w:szCs w:val="24"/>
        </w:rPr>
        <w:t xml:space="preserve"> 8</w:t>
      </w:r>
      <w:r w:rsidR="00CA507A">
        <w:rPr>
          <w:rFonts w:ascii="Calibri" w:hAnsi="Calibri" w:cs="Arial"/>
          <w:sz w:val="24"/>
          <w:szCs w:val="24"/>
        </w:rPr>
        <w:t xml:space="preserve"> Symposium, 09-12 December 2014</w:t>
      </w:r>
      <w:r w:rsidRPr="00107A44">
        <w:rPr>
          <w:rFonts w:ascii="Calibri" w:hAnsi="Calibri" w:cs="Arial"/>
          <w:sz w:val="24"/>
          <w:szCs w:val="24"/>
        </w:rPr>
        <w:t>, Hyderabad, India</w:t>
      </w:r>
      <w:r w:rsidR="002A4863">
        <w:rPr>
          <w:rFonts w:ascii="Calibri" w:hAnsi="Calibri" w:cs="Arial"/>
          <w:sz w:val="24"/>
          <w:szCs w:val="24"/>
        </w:rPr>
        <w:t>.</w:t>
      </w: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BB1623" w:rsidRPr="00BB1623" w:rsidRDefault="00BB162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</w:p>
    <w:p w:rsidR="000A18D0" w:rsidRDefault="007A2F8F" w:rsidP="000A18D0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noProof/>
          <w:sz w:val="24"/>
          <w:szCs w:val="24"/>
        </w:rPr>
        <w:lastRenderedPageBreak/>
        <w:pict>
          <v:shape id="_x0000_s1035" type="#_x0000_t202" style="position:absolute;left:0;text-align:left;margin-left:-3.85pt;margin-top:2.45pt;width:517.4pt;height:22.35pt;z-index:251660800" fillcolor="#bfbfbf">
            <v:textbox style="mso-next-textbox:#_x0000_s1035">
              <w:txbxContent>
                <w:p w:rsidR="008A6F45" w:rsidRPr="009F56E4" w:rsidRDefault="008A6F45" w:rsidP="00B8531E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  <w:r>
                    <w:rPr>
                      <w:rFonts w:eastAsia="Times New Roman"/>
                      <w:b/>
                      <w:sz w:val="24"/>
                      <w:szCs w:val="24"/>
                    </w:rPr>
                    <w:t>Work Experience</w:t>
                  </w:r>
                  <w:r w:rsidRPr="009F56E4">
                    <w:rPr>
                      <w:rFonts w:eastAsia="Times New Roman"/>
                      <w:b/>
                      <w:sz w:val="24"/>
                      <w:szCs w:val="24"/>
                    </w:rPr>
                    <w:t>:</w:t>
                  </w:r>
                </w:p>
                <w:p w:rsidR="008A6F45" w:rsidRPr="00CB6E8B" w:rsidRDefault="008A6F45" w:rsidP="00B8531E">
                  <w:pPr>
                    <w:jc w:val="both"/>
                    <w:rPr>
                      <w:rFonts w:ascii="Arial" w:hAnsi="Arial" w:cs="Arial"/>
                      <w:sz w:val="24"/>
                      <w:szCs w:val="24"/>
                    </w:rPr>
                  </w:pPr>
                </w:p>
                <w:p w:rsidR="008A6F45" w:rsidRDefault="008A6F45" w:rsidP="00B8531E"/>
              </w:txbxContent>
            </v:textbox>
          </v:shape>
        </w:pict>
      </w:r>
    </w:p>
    <w:p w:rsidR="00D65BD9" w:rsidRPr="00D65BD9" w:rsidRDefault="00D65BD9" w:rsidP="00D65BD9">
      <w:pPr>
        <w:tabs>
          <w:tab w:val="left" w:pos="2294"/>
        </w:tabs>
        <w:jc w:val="both"/>
        <w:rPr>
          <w:rFonts w:ascii="Calibri" w:hAnsi="Calibri" w:cs="Arial"/>
          <w:b/>
          <w:sz w:val="24"/>
          <w:szCs w:val="24"/>
        </w:rPr>
      </w:pPr>
    </w:p>
    <w:p w:rsidR="00004F70" w:rsidRPr="00004F70" w:rsidRDefault="00CA507A" w:rsidP="00BB1623">
      <w:pPr>
        <w:numPr>
          <w:ilvl w:val="0"/>
          <w:numId w:val="21"/>
        </w:numPr>
        <w:tabs>
          <w:tab w:val="left" w:pos="2294"/>
        </w:tabs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t xml:space="preserve">GIS Trainee </w:t>
      </w:r>
    </w:p>
    <w:p w:rsidR="00D65BD9" w:rsidRDefault="00BB1623" w:rsidP="002A4863">
      <w:pPr>
        <w:tabs>
          <w:tab w:val="left" w:pos="2294"/>
        </w:tabs>
        <w:jc w:val="both"/>
        <w:rPr>
          <w:rFonts w:ascii="Calibri" w:hAnsi="Calibri" w:cs="Arial"/>
          <w:b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t xml:space="preserve">         </w:t>
      </w:r>
      <w:r w:rsidR="00D65BD9" w:rsidRPr="00750964">
        <w:rPr>
          <w:rFonts w:ascii="Calibri" w:hAnsi="Calibri" w:cs="Arial"/>
          <w:b/>
          <w:sz w:val="24"/>
          <w:szCs w:val="24"/>
        </w:rPr>
        <w:t>RMSI Private Limited</w:t>
      </w:r>
    </w:p>
    <w:p w:rsidR="00BB1623" w:rsidRPr="00BB1623" w:rsidRDefault="002A4863" w:rsidP="00BB1623">
      <w:pPr>
        <w:tabs>
          <w:tab w:val="left" w:pos="2294"/>
        </w:tabs>
        <w:jc w:val="both"/>
        <w:rPr>
          <w:rFonts w:ascii="Calibri" w:hAnsi="Calibri" w:cs="Arial"/>
          <w:sz w:val="24"/>
          <w:szCs w:val="24"/>
        </w:rPr>
      </w:pPr>
      <w:r>
        <w:rPr>
          <w:rFonts w:ascii="Calibri" w:hAnsi="Calibri" w:cs="Arial"/>
          <w:b/>
          <w:sz w:val="24"/>
          <w:szCs w:val="24"/>
        </w:rPr>
        <w:t xml:space="preserve">         </w:t>
      </w:r>
      <w:r w:rsidR="000542DF">
        <w:rPr>
          <w:rFonts w:ascii="Calibri" w:hAnsi="Calibri" w:cs="Arial"/>
          <w:sz w:val="24"/>
          <w:szCs w:val="24"/>
        </w:rPr>
        <w:t xml:space="preserve">Starting </w:t>
      </w:r>
      <w:r w:rsidR="00AF455C">
        <w:rPr>
          <w:rFonts w:ascii="Calibri" w:hAnsi="Calibri" w:cs="Arial"/>
          <w:sz w:val="24"/>
          <w:szCs w:val="24"/>
        </w:rPr>
        <w:t>From</w:t>
      </w:r>
      <w:r w:rsidR="000542DF">
        <w:rPr>
          <w:rFonts w:ascii="Calibri" w:hAnsi="Calibri" w:cs="Arial"/>
          <w:sz w:val="24"/>
          <w:szCs w:val="24"/>
        </w:rPr>
        <w:t xml:space="preserve"> Dec</w:t>
      </w:r>
      <w:r w:rsidR="00AF455C">
        <w:rPr>
          <w:rFonts w:ascii="Calibri" w:hAnsi="Calibri" w:cs="Arial"/>
          <w:sz w:val="24"/>
          <w:szCs w:val="24"/>
        </w:rPr>
        <w:t>,</w:t>
      </w:r>
      <w:r w:rsidR="000542DF">
        <w:rPr>
          <w:rFonts w:ascii="Calibri" w:hAnsi="Calibri" w:cs="Arial"/>
          <w:sz w:val="24"/>
          <w:szCs w:val="24"/>
        </w:rPr>
        <w:t xml:space="preserve"> 2014</w:t>
      </w:r>
      <w:r w:rsidR="00750964">
        <w:rPr>
          <w:rFonts w:ascii="Calibri" w:hAnsi="Calibri" w:cs="Arial"/>
          <w:sz w:val="24"/>
          <w:szCs w:val="24"/>
        </w:rPr>
        <w:t xml:space="preserve"> to</w:t>
      </w:r>
      <w:r w:rsidR="005B3DA8">
        <w:rPr>
          <w:rFonts w:ascii="Calibri" w:hAnsi="Calibri" w:cs="Arial"/>
          <w:sz w:val="24"/>
          <w:szCs w:val="24"/>
        </w:rPr>
        <w:t xml:space="preserve"> Nov,2015</w:t>
      </w:r>
    </w:p>
    <w:p w:rsidR="00750964" w:rsidRDefault="00750964" w:rsidP="00750964">
      <w:pPr>
        <w:tabs>
          <w:tab w:val="left" w:pos="2294"/>
        </w:tabs>
        <w:ind w:left="540"/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Key </w:t>
      </w:r>
      <w:r w:rsidR="000542DF">
        <w:rPr>
          <w:rFonts w:ascii="Calibri" w:hAnsi="Calibri" w:cs="Arial"/>
          <w:b/>
          <w:color w:val="000000" w:themeColor="text1"/>
          <w:sz w:val="24"/>
          <w:szCs w:val="24"/>
        </w:rPr>
        <w:t>Skil</w:t>
      </w:r>
      <w:r w:rsidR="008A5BF4">
        <w:rPr>
          <w:rFonts w:ascii="Calibri" w:hAnsi="Calibri" w:cs="Arial"/>
          <w:b/>
          <w:color w:val="000000" w:themeColor="text1"/>
          <w:sz w:val="24"/>
          <w:szCs w:val="24"/>
        </w:rPr>
        <w:t>l</w:t>
      </w:r>
    </w:p>
    <w:p w:rsidR="00750964" w:rsidRDefault="00750964" w:rsidP="00750964">
      <w:pPr>
        <w:tabs>
          <w:tab w:val="left" w:pos="2294"/>
        </w:tabs>
        <w:spacing w:line="120" w:lineRule="auto"/>
        <w:ind w:left="547"/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</w:p>
    <w:p w:rsidR="003527A7" w:rsidRDefault="00AF455C" w:rsidP="003527A7">
      <w:pPr>
        <w:tabs>
          <w:tab w:val="left" w:pos="2294"/>
        </w:tabs>
        <w:ind w:left="540"/>
        <w:jc w:val="both"/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>Working under the</w:t>
      </w:r>
      <w:r w:rsidR="00750964" w:rsidRPr="00F83248">
        <w:rPr>
          <w:rFonts w:ascii="Calibri" w:hAnsi="Calibri" w:cs="Arial"/>
          <w:color w:val="000000" w:themeColor="text1"/>
          <w:sz w:val="24"/>
          <w:szCs w:val="24"/>
        </w:rPr>
        <w:t xml:space="preserve"> NDMA</w:t>
      </w:r>
      <w:r w:rsidR="00A56E3D" w:rsidRPr="00F83248">
        <w:rPr>
          <w:rFonts w:ascii="Calibri" w:hAnsi="Calibri" w:cs="Arial"/>
          <w:b/>
          <w:color w:val="000000" w:themeColor="text1"/>
          <w:sz w:val="24"/>
          <w:szCs w:val="24"/>
        </w:rPr>
        <w:t>(National Disaster Management Authority)</w:t>
      </w:r>
      <w:r w:rsidR="00750964" w:rsidRPr="00F83248">
        <w:rPr>
          <w:rFonts w:ascii="Calibri" w:hAnsi="Calibri" w:cs="Arial"/>
          <w:color w:val="000000" w:themeColor="text1"/>
          <w:sz w:val="24"/>
          <w:szCs w:val="24"/>
        </w:rPr>
        <w:t xml:space="preserve"> Project  </w:t>
      </w:r>
      <w:r w:rsidR="0091739B">
        <w:rPr>
          <w:rFonts w:ascii="Calibri" w:hAnsi="Calibri" w:cs="Arial"/>
          <w:color w:val="000000" w:themeColor="text1"/>
          <w:sz w:val="24"/>
          <w:szCs w:val="24"/>
        </w:rPr>
        <w:t xml:space="preserve">with Risk and </w:t>
      </w:r>
    </w:p>
    <w:p w:rsidR="00E40B1C" w:rsidRDefault="00BF0E74" w:rsidP="005B3DA8">
      <w:pPr>
        <w:tabs>
          <w:tab w:val="left" w:pos="2294"/>
        </w:tabs>
        <w:ind w:left="540"/>
        <w:jc w:val="both"/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>Insurance Uni</w:t>
      </w:r>
      <w:r w:rsidR="0091739B">
        <w:rPr>
          <w:rFonts w:ascii="Calibri" w:hAnsi="Calibri" w:cs="Arial"/>
          <w:color w:val="000000" w:themeColor="text1"/>
          <w:sz w:val="24"/>
          <w:szCs w:val="24"/>
        </w:rPr>
        <w:t>t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 xml:space="preserve"> of the </w:t>
      </w:r>
      <w:r w:rsidR="00A56E3D" w:rsidRPr="00CA507A">
        <w:rPr>
          <w:rFonts w:ascii="Calibri" w:hAnsi="Calibri" w:cs="Arial"/>
          <w:b/>
          <w:color w:val="000000" w:themeColor="text1"/>
          <w:sz w:val="24"/>
          <w:szCs w:val="24"/>
        </w:rPr>
        <w:t>RMSI Private Limited</w:t>
      </w:r>
      <w:r w:rsidR="00F83248">
        <w:rPr>
          <w:rFonts w:ascii="Calibri" w:hAnsi="Calibri" w:cs="Arial"/>
          <w:color w:val="000000" w:themeColor="text1"/>
          <w:sz w:val="24"/>
          <w:szCs w:val="24"/>
        </w:rPr>
        <w:t>. My Responsibil</w:t>
      </w:r>
      <w:r w:rsidR="00F7408B">
        <w:rPr>
          <w:rFonts w:ascii="Calibri" w:hAnsi="Calibri" w:cs="Arial"/>
          <w:color w:val="000000" w:themeColor="text1"/>
          <w:sz w:val="24"/>
          <w:szCs w:val="24"/>
        </w:rPr>
        <w:t>i</w:t>
      </w:r>
      <w:r w:rsidR="00F83248">
        <w:rPr>
          <w:rFonts w:ascii="Calibri" w:hAnsi="Calibri" w:cs="Arial"/>
          <w:color w:val="000000" w:themeColor="text1"/>
          <w:sz w:val="24"/>
          <w:szCs w:val="24"/>
        </w:rPr>
        <w:t>ties in This P</w:t>
      </w:r>
      <w:r w:rsidR="00750964" w:rsidRPr="00F83248">
        <w:rPr>
          <w:rFonts w:ascii="Calibri" w:hAnsi="Calibri" w:cs="Arial"/>
          <w:color w:val="000000" w:themeColor="text1"/>
          <w:sz w:val="24"/>
          <w:szCs w:val="24"/>
        </w:rPr>
        <w:t xml:space="preserve">roject is 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 xml:space="preserve">to </w:t>
      </w:r>
    </w:p>
    <w:p w:rsidR="002A4863" w:rsidRDefault="002A4863" w:rsidP="002A4863">
      <w:pPr>
        <w:tabs>
          <w:tab w:val="left" w:pos="2294"/>
        </w:tabs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 xml:space="preserve">          </w:t>
      </w:r>
    </w:p>
    <w:p w:rsidR="009C42EE" w:rsidRDefault="002A4863" w:rsidP="002A4863">
      <w:pPr>
        <w:tabs>
          <w:tab w:val="left" w:pos="2294"/>
        </w:tabs>
        <w:rPr>
          <w:rFonts w:ascii="Calibri" w:hAnsi="Calibri" w:cs="Arial"/>
          <w:bCs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 xml:space="preserve">                  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>P</w:t>
      </w:r>
      <w:r w:rsidR="002C2C95" w:rsidRPr="00BF0E74">
        <w:rPr>
          <w:rFonts w:ascii="Calibri" w:hAnsi="Calibri" w:cs="Arial"/>
          <w:bCs/>
          <w:color w:val="000000" w:themeColor="text1"/>
          <w:sz w:val="24"/>
          <w:szCs w:val="24"/>
        </w:rPr>
        <w:t>rocessed Exposur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>e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Data of the Proposed S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>ite (All Coastal Zone with</w:t>
      </w:r>
      <w:r w:rsidR="00756C41" w:rsidRPr="00BF0E74">
        <w:rPr>
          <w:rFonts w:ascii="Calibri" w:hAnsi="Calibri" w:cs="Arial"/>
          <w:bCs/>
          <w:color w:val="000000" w:themeColor="text1"/>
          <w:sz w:val="24"/>
          <w:szCs w:val="24"/>
        </w:rPr>
        <w:t>in10 Meter Elevation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of </w:t>
      </w:r>
      <w:r w:rsidR="009C42EE">
        <w:rPr>
          <w:rFonts w:ascii="Calibri" w:hAnsi="Calibri" w:cs="Arial"/>
          <w:bCs/>
          <w:color w:val="000000" w:themeColor="text1"/>
          <w:sz w:val="24"/>
          <w:szCs w:val="24"/>
        </w:rPr>
        <w:t xml:space="preserve">    </w:t>
      </w:r>
    </w:p>
    <w:p w:rsidR="00107A44" w:rsidRPr="00BF0E74" w:rsidRDefault="009C42EE" w:rsidP="002A4863">
      <w:pPr>
        <w:tabs>
          <w:tab w:val="left" w:pos="2294"/>
        </w:tabs>
        <w:rPr>
          <w:rFonts w:ascii="Calibri" w:hAnsi="Calibri" w:cs="Arial"/>
          <w:bCs/>
          <w:color w:val="000000" w:themeColor="text1"/>
          <w:sz w:val="24"/>
          <w:szCs w:val="24"/>
        </w:rPr>
      </w:pPr>
      <w:r>
        <w:rPr>
          <w:rFonts w:ascii="Calibri" w:hAnsi="Calibri" w:cs="Arial"/>
          <w:bCs/>
          <w:color w:val="000000" w:themeColor="text1"/>
          <w:sz w:val="24"/>
          <w:szCs w:val="24"/>
        </w:rPr>
        <w:t xml:space="preserve">          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>the</w:t>
      </w:r>
      <w:r w:rsidR="002A4863">
        <w:rPr>
          <w:rFonts w:ascii="Calibri" w:hAnsi="Calibri" w:cs="Arial"/>
          <w:bCs/>
          <w:color w:val="000000" w:themeColor="text1"/>
          <w:sz w:val="24"/>
          <w:szCs w:val="24"/>
        </w:rPr>
        <w:t xml:space="preserve"> 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>India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>). In This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>,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all Site SpecificGIS layer Like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; 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Government As</w:t>
      </w:r>
      <w:r w:rsidR="00D44F58" w:rsidRPr="00BF0E74">
        <w:rPr>
          <w:rFonts w:ascii="Calibri" w:hAnsi="Calibri" w:cs="Arial"/>
          <w:bCs/>
          <w:color w:val="000000" w:themeColor="text1"/>
          <w:sz w:val="24"/>
          <w:szCs w:val="24"/>
        </w:rPr>
        <w:t>se</w:t>
      </w:r>
      <w:r w:rsidR="00F7408B" w:rsidRPr="00BF0E74">
        <w:rPr>
          <w:rFonts w:ascii="Calibri" w:hAnsi="Calibri" w:cs="Arial"/>
          <w:bCs/>
          <w:color w:val="000000" w:themeColor="text1"/>
          <w:sz w:val="24"/>
          <w:szCs w:val="24"/>
        </w:rPr>
        <w:t>t</w:t>
      </w:r>
      <w:r w:rsidR="00A56E3D" w:rsidRPr="00BF0E74">
        <w:rPr>
          <w:rFonts w:ascii="Calibri" w:hAnsi="Calibri" w:cs="Arial"/>
          <w:bCs/>
          <w:color w:val="000000" w:themeColor="text1"/>
          <w:sz w:val="24"/>
          <w:szCs w:val="24"/>
        </w:rPr>
        <w:t>s</w:t>
      </w:r>
      <w:r w:rsidR="00F7408B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and other Public Asset</w:t>
      </w:r>
      <w:r w:rsidR="00D44F58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s are </w:t>
      </w:r>
    </w:p>
    <w:p w:rsidR="00107A44" w:rsidRPr="00BF0E74" w:rsidRDefault="00D44F58" w:rsidP="00BF0E74">
      <w:pPr>
        <w:tabs>
          <w:tab w:val="left" w:pos="2294"/>
        </w:tabs>
        <w:ind w:left="540"/>
        <w:jc w:val="distribute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BF0E74">
        <w:rPr>
          <w:rFonts w:ascii="Calibri" w:hAnsi="Calibri" w:cs="Arial"/>
          <w:bCs/>
          <w:color w:val="000000" w:themeColor="text1"/>
          <w:sz w:val="24"/>
          <w:szCs w:val="24"/>
        </w:rPr>
        <w:t>Created, Updated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with Co</w:t>
      </w:r>
      <w:r w:rsidR="00107A44" w:rsidRPr="00BF0E74">
        <w:rPr>
          <w:rFonts w:ascii="Calibri" w:hAnsi="Calibri" w:cs="Arial"/>
          <w:bCs/>
          <w:color w:val="000000" w:themeColor="text1"/>
          <w:sz w:val="24"/>
          <w:szCs w:val="24"/>
        </w:rPr>
        <w:t>a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>st Info, Replacement Cost Info, Area Info, Leng</w:t>
      </w:r>
      <w:r w:rsidRPr="00BF0E74">
        <w:rPr>
          <w:rFonts w:ascii="Calibri" w:hAnsi="Calibri" w:cs="Arial"/>
          <w:bCs/>
          <w:color w:val="000000" w:themeColor="text1"/>
          <w:sz w:val="24"/>
          <w:szCs w:val="24"/>
        </w:rPr>
        <w:t>t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>h Infoand Structure Type Info for the Analysis of the Hazard Pron</w:t>
      </w:r>
      <w:r w:rsidR="00F7408B" w:rsidRPr="00BF0E74">
        <w:rPr>
          <w:rFonts w:ascii="Calibri" w:hAnsi="Calibri" w:cs="Arial"/>
          <w:bCs/>
          <w:color w:val="000000" w:themeColor="text1"/>
          <w:sz w:val="24"/>
          <w:szCs w:val="24"/>
        </w:rPr>
        <w:t>e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Area and </w:t>
      </w:r>
      <w:r w:rsidR="00F7408B" w:rsidRPr="00BF0E74">
        <w:rPr>
          <w:rFonts w:ascii="Calibri" w:hAnsi="Calibri" w:cs="Arial"/>
          <w:bCs/>
          <w:color w:val="000000" w:themeColor="text1"/>
          <w:sz w:val="24"/>
          <w:szCs w:val="24"/>
        </w:rPr>
        <w:t>Vulne</w:t>
      </w:r>
      <w:r w:rsidR="00D65BD9" w:rsidRPr="00BF0E74">
        <w:rPr>
          <w:rFonts w:ascii="Calibri" w:hAnsi="Calibri" w:cs="Arial"/>
          <w:bCs/>
          <w:color w:val="000000" w:themeColor="text1"/>
          <w:sz w:val="24"/>
          <w:szCs w:val="24"/>
        </w:rPr>
        <w:t>rability of that S</w:t>
      </w:r>
      <w:r w:rsidR="00F83248" w:rsidRPr="00BF0E74">
        <w:rPr>
          <w:rFonts w:ascii="Calibri" w:hAnsi="Calibri" w:cs="Arial"/>
          <w:bCs/>
          <w:color w:val="000000" w:themeColor="text1"/>
          <w:sz w:val="24"/>
          <w:szCs w:val="24"/>
        </w:rPr>
        <w:t>ite</w:t>
      </w:r>
      <w:r w:rsidR="00D65BD9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for the Assumption of the Risk and L</w:t>
      </w:r>
      <w:r w:rsidR="0091739B" w:rsidRPr="00BF0E74">
        <w:rPr>
          <w:rFonts w:ascii="Calibri" w:hAnsi="Calibri" w:cs="Arial"/>
          <w:bCs/>
          <w:color w:val="000000" w:themeColor="text1"/>
          <w:sz w:val="24"/>
          <w:szCs w:val="24"/>
        </w:rPr>
        <w:t>oss to</w:t>
      </w:r>
      <w:r w:rsidR="00F7408B" w:rsidRP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 Mitigate the Risk Vulne</w:t>
      </w:r>
      <w:r w:rsidR="00D65BD9" w:rsidRPr="00BF0E74">
        <w:rPr>
          <w:rFonts w:ascii="Calibri" w:hAnsi="Calibri" w:cs="Arial"/>
          <w:bCs/>
          <w:color w:val="000000" w:themeColor="text1"/>
          <w:sz w:val="24"/>
          <w:szCs w:val="24"/>
        </w:rPr>
        <w:t>rabilites of that Area</w:t>
      </w:r>
      <w:r w:rsidR="003527A7" w:rsidRPr="00BF0E74">
        <w:rPr>
          <w:rFonts w:ascii="Calibri" w:hAnsi="Calibri" w:cs="Arial"/>
          <w:bCs/>
          <w:color w:val="000000" w:themeColor="text1"/>
          <w:sz w:val="24"/>
          <w:szCs w:val="24"/>
        </w:rPr>
        <w:t>.</w:t>
      </w:r>
    </w:p>
    <w:p w:rsidR="00107A44" w:rsidRDefault="00AE17CA" w:rsidP="00107A44">
      <w:pPr>
        <w:tabs>
          <w:tab w:val="left" w:pos="2294"/>
        </w:tabs>
        <w:ind w:left="540"/>
        <w:jc w:val="both"/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ab/>
      </w:r>
      <w:r>
        <w:rPr>
          <w:rFonts w:ascii="Calibri" w:hAnsi="Calibri" w:cs="Arial"/>
          <w:color w:val="000000" w:themeColor="text1"/>
          <w:sz w:val="24"/>
          <w:szCs w:val="24"/>
        </w:rPr>
        <w:tab/>
      </w:r>
      <w:r>
        <w:rPr>
          <w:rFonts w:ascii="Calibri" w:hAnsi="Calibri" w:cs="Arial"/>
          <w:color w:val="000000" w:themeColor="text1"/>
          <w:sz w:val="24"/>
          <w:szCs w:val="24"/>
        </w:rPr>
        <w:tab/>
      </w:r>
    </w:p>
    <w:p w:rsidR="00750964" w:rsidRDefault="00107A44" w:rsidP="00107A44">
      <w:pPr>
        <w:tabs>
          <w:tab w:val="left" w:pos="2294"/>
        </w:tabs>
        <w:ind w:left="540"/>
        <w:jc w:val="both"/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 xml:space="preserve">Other Responsibilities is that, Handled </w:t>
      </w:r>
      <w:r w:rsidR="003527A7">
        <w:rPr>
          <w:rFonts w:ascii="Calibri" w:hAnsi="Calibri" w:cs="Arial"/>
          <w:color w:val="000000" w:themeColor="text1"/>
          <w:sz w:val="24"/>
          <w:szCs w:val="24"/>
        </w:rPr>
        <w:t>any Type of GIS Data</w:t>
      </w:r>
      <w:r w:rsidR="002C2C95" w:rsidRPr="00F83248">
        <w:rPr>
          <w:rFonts w:ascii="Calibri" w:hAnsi="Calibri" w:cs="Arial"/>
          <w:color w:val="000000" w:themeColor="text1"/>
          <w:sz w:val="24"/>
          <w:szCs w:val="24"/>
        </w:rPr>
        <w:t xml:space="preserve"> Like:- (Creation</w:t>
      </w:r>
      <w:r w:rsidR="00F7408B">
        <w:rPr>
          <w:rFonts w:ascii="Calibri" w:hAnsi="Calibri" w:cs="Arial"/>
          <w:color w:val="000000" w:themeColor="text1"/>
          <w:sz w:val="24"/>
          <w:szCs w:val="24"/>
        </w:rPr>
        <w:t>, Updating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 xml:space="preserve">  A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>ttribute W</w:t>
      </w:r>
      <w:r w:rsidR="002C2C95" w:rsidRPr="00F83248">
        <w:rPr>
          <w:rFonts w:ascii="Calibri" w:hAnsi="Calibri" w:cs="Arial"/>
          <w:color w:val="000000" w:themeColor="text1"/>
          <w:sz w:val="24"/>
          <w:szCs w:val="24"/>
        </w:rPr>
        <w:t>is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>e, Spatial Information W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>i</w:t>
      </w:r>
      <w:r w:rsidR="00F7408B">
        <w:rPr>
          <w:rFonts w:ascii="Calibri" w:hAnsi="Calibri" w:cs="Arial"/>
          <w:color w:val="000000" w:themeColor="text1"/>
          <w:sz w:val="24"/>
          <w:szCs w:val="24"/>
        </w:rPr>
        <w:t>se, Geomet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>ry Wise, M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>anipulation, Processing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 xml:space="preserve"> for the T</w:t>
      </w:r>
      <w:r w:rsidR="00A56E3D" w:rsidRPr="00F83248">
        <w:rPr>
          <w:rFonts w:ascii="Calibri" w:hAnsi="Calibri" w:cs="Arial"/>
          <w:color w:val="000000" w:themeColor="text1"/>
          <w:sz w:val="24"/>
          <w:szCs w:val="24"/>
        </w:rPr>
        <w:t>askand QA)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 xml:space="preserve"> Which is Required for the </w:t>
      </w:r>
      <w:r w:rsidR="00AC0B71">
        <w:rPr>
          <w:rFonts w:ascii="Calibri" w:hAnsi="Calibri" w:cs="Arial"/>
          <w:color w:val="000000" w:themeColor="text1"/>
          <w:sz w:val="24"/>
          <w:szCs w:val="24"/>
        </w:rPr>
        <w:t>Finalization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 xml:space="preserve"> of the Task R</w:t>
      </w:r>
      <w:r w:rsidR="00F83248" w:rsidRPr="00F83248">
        <w:rPr>
          <w:rFonts w:ascii="Calibri" w:hAnsi="Calibri" w:cs="Arial"/>
          <w:color w:val="000000" w:themeColor="text1"/>
          <w:sz w:val="24"/>
          <w:szCs w:val="24"/>
        </w:rPr>
        <w:t>elated to</w:t>
      </w:r>
      <w:r w:rsidR="00060E59">
        <w:rPr>
          <w:rFonts w:ascii="Calibri" w:hAnsi="Calibri" w:cs="Arial"/>
          <w:color w:val="000000" w:themeColor="text1"/>
          <w:sz w:val="24"/>
          <w:szCs w:val="24"/>
        </w:rPr>
        <w:t xml:space="preserve"> the P</w:t>
      </w:r>
      <w:r w:rsidR="00F83248" w:rsidRPr="00F83248">
        <w:rPr>
          <w:rFonts w:ascii="Calibri" w:hAnsi="Calibri" w:cs="Arial"/>
          <w:color w:val="000000" w:themeColor="text1"/>
          <w:sz w:val="24"/>
          <w:szCs w:val="24"/>
        </w:rPr>
        <w:t>roject Work</w:t>
      </w:r>
      <w:r w:rsidR="00AC0B71">
        <w:rPr>
          <w:rFonts w:ascii="Calibri" w:hAnsi="Calibri" w:cs="Arial"/>
          <w:color w:val="000000" w:themeColor="text1"/>
          <w:sz w:val="24"/>
          <w:szCs w:val="24"/>
        </w:rPr>
        <w:t>.</w:t>
      </w:r>
    </w:p>
    <w:p w:rsidR="004F12DF" w:rsidRDefault="004F12DF" w:rsidP="00107A44">
      <w:pPr>
        <w:tabs>
          <w:tab w:val="left" w:pos="2294"/>
        </w:tabs>
        <w:ind w:left="540"/>
        <w:jc w:val="both"/>
        <w:rPr>
          <w:rFonts w:ascii="Calibri" w:hAnsi="Calibri" w:cs="Arial"/>
          <w:color w:val="000000" w:themeColor="text1"/>
          <w:sz w:val="24"/>
          <w:szCs w:val="24"/>
        </w:rPr>
      </w:pPr>
      <w:r>
        <w:rPr>
          <w:rFonts w:ascii="Calibri" w:hAnsi="Calibri" w:cs="Arial"/>
          <w:color w:val="000000" w:themeColor="text1"/>
          <w:sz w:val="24"/>
          <w:szCs w:val="24"/>
        </w:rPr>
        <w:t>Survey data integration in GIS environment.</w:t>
      </w:r>
    </w:p>
    <w:p w:rsidR="00EF5753" w:rsidRDefault="00EF5753" w:rsidP="00EF5753">
      <w:pPr>
        <w:autoSpaceDE w:val="0"/>
        <w:autoSpaceDN w:val="0"/>
        <w:adjustRightInd w:val="0"/>
        <w:rPr>
          <w:rFonts w:ascii="TimesNewRoman" w:eastAsia="Times New Roman" w:hAnsi="TimesNewRoman" w:cs="TimesNewRoman"/>
          <w:sz w:val="24"/>
          <w:szCs w:val="24"/>
          <w:lang w:val="en-IN"/>
        </w:rPr>
      </w:pPr>
    </w:p>
    <w:p w:rsidR="00EF5753" w:rsidRPr="00EF5753" w:rsidRDefault="00EF5753" w:rsidP="00EF5753">
      <w:pPr>
        <w:autoSpaceDE w:val="0"/>
        <w:autoSpaceDN w:val="0"/>
        <w:adjustRightInd w:val="0"/>
        <w:ind w:left="567"/>
        <w:rPr>
          <w:rFonts w:ascii="Calibri" w:hAnsi="Calibri" w:cs="Arial"/>
          <w:color w:val="000000" w:themeColor="text1"/>
          <w:sz w:val="24"/>
          <w:szCs w:val="24"/>
        </w:rPr>
      </w:pPr>
      <w:r w:rsidRPr="00EF5753">
        <w:rPr>
          <w:rFonts w:ascii="Calibri" w:hAnsi="Calibri" w:cs="Arial"/>
          <w:color w:val="000000" w:themeColor="text1"/>
          <w:sz w:val="24"/>
          <w:szCs w:val="24"/>
        </w:rPr>
        <w:t xml:space="preserve">Smart City </w:t>
      </w:r>
      <w:r w:rsidR="004F12DF">
        <w:rPr>
          <w:rFonts w:ascii="Calibri" w:hAnsi="Calibri" w:cs="Arial"/>
          <w:color w:val="000000" w:themeColor="text1"/>
          <w:sz w:val="24"/>
          <w:szCs w:val="24"/>
        </w:rPr>
        <w:t>Planning assisgnment</w:t>
      </w:r>
      <w:r w:rsidRPr="00EF5753">
        <w:rPr>
          <w:rFonts w:ascii="Calibri" w:hAnsi="Calibri" w:cs="Arial"/>
          <w:color w:val="000000" w:themeColor="text1"/>
          <w:sz w:val="24"/>
          <w:szCs w:val="24"/>
        </w:rPr>
        <w:t>.</w:t>
      </w:r>
    </w:p>
    <w:p w:rsidR="00EF5753" w:rsidRPr="00EF5753" w:rsidRDefault="00EF5753" w:rsidP="00EF5753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="Calibri" w:hAnsi="Calibri" w:cs="Arial"/>
          <w:color w:val="000000" w:themeColor="text1"/>
          <w:sz w:val="24"/>
          <w:szCs w:val="24"/>
        </w:rPr>
      </w:pPr>
      <w:r w:rsidRPr="00EF5753">
        <w:rPr>
          <w:rFonts w:ascii="Calibri" w:hAnsi="Calibri" w:cs="Arial"/>
          <w:color w:val="000000" w:themeColor="text1"/>
          <w:sz w:val="24"/>
          <w:szCs w:val="24"/>
        </w:rPr>
        <w:t xml:space="preserve">Perform data analysis with the usage of different source material as per the </w:t>
      </w:r>
    </w:p>
    <w:p w:rsidR="00EF5753" w:rsidRPr="004F12DF" w:rsidRDefault="00EF5753" w:rsidP="004F12DF">
      <w:pPr>
        <w:pStyle w:val="ListParagraph"/>
        <w:numPr>
          <w:ilvl w:val="0"/>
          <w:numId w:val="45"/>
        </w:numPr>
        <w:autoSpaceDE w:val="0"/>
        <w:autoSpaceDN w:val="0"/>
        <w:adjustRightInd w:val="0"/>
        <w:rPr>
          <w:rFonts w:ascii="Calibri" w:hAnsi="Calibri" w:cs="Arial"/>
          <w:color w:val="000000" w:themeColor="text1"/>
          <w:sz w:val="24"/>
          <w:szCs w:val="24"/>
        </w:rPr>
      </w:pPr>
      <w:r w:rsidRPr="00EF5753">
        <w:rPr>
          <w:rFonts w:ascii="Calibri" w:hAnsi="Calibri" w:cs="Arial"/>
          <w:color w:val="000000" w:themeColor="text1"/>
          <w:sz w:val="24"/>
          <w:szCs w:val="24"/>
        </w:rPr>
        <w:t>Project instructions - Source material:- Spatial Data- Google Earth Satelliteimage(.62 meter), Toposheet, Non-Spatial-PHED,AMC,GWD, Transportation</w:t>
      </w:r>
      <w:r w:rsidRPr="004F12DF">
        <w:rPr>
          <w:rFonts w:ascii="Calibri" w:hAnsi="Calibri" w:cs="Arial"/>
          <w:color w:val="000000" w:themeColor="text1"/>
          <w:sz w:val="24"/>
          <w:szCs w:val="24"/>
        </w:rPr>
        <w:t>Department, Census.</w:t>
      </w:r>
    </w:p>
    <w:p w:rsidR="00EF5753" w:rsidRPr="00EF5753" w:rsidRDefault="00EF5753" w:rsidP="00EF5753">
      <w:pPr>
        <w:autoSpaceDE w:val="0"/>
        <w:autoSpaceDN w:val="0"/>
        <w:adjustRightInd w:val="0"/>
        <w:ind w:left="567"/>
        <w:rPr>
          <w:rFonts w:ascii="Calibri" w:hAnsi="Calibri" w:cs="Arial"/>
          <w:color w:val="000000" w:themeColor="text1"/>
          <w:sz w:val="24"/>
          <w:szCs w:val="24"/>
        </w:rPr>
      </w:pPr>
      <w:r w:rsidRPr="00EF5753">
        <w:rPr>
          <w:rFonts w:ascii="Calibri" w:hAnsi="Calibri" w:cs="Arial"/>
          <w:color w:val="000000" w:themeColor="text1"/>
          <w:sz w:val="24"/>
          <w:szCs w:val="24"/>
        </w:rPr>
        <w:t>c. Data Integration:-All the Non Spatial Data and GPS Point Integrate with Shape file</w:t>
      </w:r>
    </w:p>
    <w:p w:rsidR="00EF5753" w:rsidRDefault="00EF5753" w:rsidP="004F12DF">
      <w:pPr>
        <w:autoSpaceDE w:val="0"/>
        <w:autoSpaceDN w:val="0"/>
        <w:adjustRightInd w:val="0"/>
        <w:ind w:left="567"/>
        <w:rPr>
          <w:rFonts w:ascii="Calibri" w:hAnsi="Calibri" w:cs="Arial"/>
          <w:color w:val="000000" w:themeColor="text1"/>
          <w:sz w:val="24"/>
          <w:szCs w:val="24"/>
        </w:rPr>
      </w:pPr>
      <w:r w:rsidRPr="00EF5753">
        <w:rPr>
          <w:rFonts w:ascii="Calibri" w:hAnsi="Calibri" w:cs="Arial"/>
          <w:color w:val="000000" w:themeColor="text1"/>
          <w:sz w:val="24"/>
          <w:szCs w:val="24"/>
        </w:rPr>
        <w:t>d. Create Thematic Map :- LU/LC Map, Base Map, Drainage Map, Smart TransportationMap, Topographic Map, Head Over Water Tank and Pipeline Map, DEM etc. Show Allthe Temporal Change Current to Future Strategies.</w:t>
      </w:r>
    </w:p>
    <w:p w:rsidR="00225D06" w:rsidRDefault="00225D06" w:rsidP="005B3DA8">
      <w:pPr>
        <w:tabs>
          <w:tab w:val="left" w:pos="2294"/>
        </w:tabs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</w:p>
    <w:p w:rsidR="005B3DA8" w:rsidRDefault="005B3DA8" w:rsidP="00680418">
      <w:pPr>
        <w:pStyle w:val="ListParagraph"/>
        <w:numPr>
          <w:ilvl w:val="0"/>
          <w:numId w:val="21"/>
        </w:numPr>
        <w:tabs>
          <w:tab w:val="left" w:pos="2294"/>
        </w:tabs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>GIS Expert</w:t>
      </w:r>
    </w:p>
    <w:p w:rsidR="009C42EE" w:rsidRDefault="009C42EE" w:rsidP="009C42EE">
      <w:pPr>
        <w:tabs>
          <w:tab w:val="left" w:pos="2294"/>
        </w:tabs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          </w:t>
      </w:r>
      <w:r w:rsidR="00680418" w:rsidRPr="00734CE9">
        <w:rPr>
          <w:rFonts w:ascii="Calibri" w:hAnsi="Calibri" w:cs="Arial"/>
          <w:b/>
          <w:color w:val="000000" w:themeColor="text1"/>
          <w:sz w:val="24"/>
          <w:szCs w:val="24"/>
        </w:rPr>
        <w:t>Watershed Devlopment and Soil Conservation Department</w:t>
      </w:r>
      <w:r w:rsidR="00734CE9" w:rsidRPr="00734CE9">
        <w:rPr>
          <w:rFonts w:ascii="Calibri" w:hAnsi="Calibri" w:cs="Arial"/>
          <w:b/>
          <w:color w:val="000000" w:themeColor="text1"/>
          <w:sz w:val="24"/>
          <w:szCs w:val="24"/>
        </w:rPr>
        <w:t>,</w:t>
      </w: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 on the payroll of Quantom Aisa pvt    </w:t>
      </w:r>
    </w:p>
    <w:p w:rsidR="009C42EE" w:rsidRDefault="009C42EE" w:rsidP="009C42EE">
      <w:pPr>
        <w:tabs>
          <w:tab w:val="left" w:pos="2294"/>
        </w:tabs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          ltd. </w:t>
      </w:r>
      <w:r w:rsidR="00734CE9" w:rsidRPr="00734CE9">
        <w:rPr>
          <w:rFonts w:asciiTheme="minorHAnsi" w:hAnsiTheme="minorHAnsi"/>
          <w:b/>
          <w:sz w:val="24"/>
        </w:rPr>
        <w:t>Zilla Parishad Baran, Rajasthan</w:t>
      </w:r>
    </w:p>
    <w:p w:rsidR="005B3DA8" w:rsidRPr="00BB1623" w:rsidRDefault="009C42EE" w:rsidP="00BB1623">
      <w:pPr>
        <w:tabs>
          <w:tab w:val="left" w:pos="2294"/>
        </w:tabs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          </w:t>
      </w:r>
      <w:r w:rsidR="00734CE9">
        <w:rPr>
          <w:rFonts w:asciiTheme="minorHAnsi" w:hAnsiTheme="minorHAnsi"/>
          <w:sz w:val="24"/>
        </w:rPr>
        <w:t xml:space="preserve">Starting from Nov 2015 to till Persent </w:t>
      </w:r>
    </w:p>
    <w:p w:rsidR="00E67D83" w:rsidRDefault="00E67D83" w:rsidP="009C42EE">
      <w:pPr>
        <w:tabs>
          <w:tab w:val="left" w:pos="630"/>
        </w:tabs>
        <w:spacing w:after="200" w:line="276" w:lineRule="auto"/>
        <w:ind w:left="540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</w:p>
    <w:p w:rsidR="00734CE9" w:rsidRDefault="005B3DA8" w:rsidP="009C42EE">
      <w:pPr>
        <w:tabs>
          <w:tab w:val="left" w:pos="630"/>
        </w:tabs>
        <w:spacing w:after="200" w:line="276" w:lineRule="auto"/>
        <w:ind w:left="540"/>
        <w:contextualSpacing/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  <w:r w:rsidRPr="00734CE9">
        <w:rPr>
          <w:rFonts w:ascii="Calibri" w:hAnsi="Calibri" w:cs="Arial"/>
          <w:bCs/>
          <w:color w:val="000000" w:themeColor="text1"/>
          <w:sz w:val="24"/>
          <w:szCs w:val="24"/>
        </w:rPr>
        <w:t>Working Under Deaprtment</w:t>
      </w:r>
      <w:r w:rsidR="00FF0718" w:rsidRPr="00734CE9">
        <w:rPr>
          <w:rFonts w:ascii="Calibri" w:hAnsi="Calibri" w:cs="Arial"/>
          <w:bCs/>
          <w:color w:val="000000" w:themeColor="text1"/>
          <w:sz w:val="24"/>
          <w:szCs w:val="24"/>
        </w:rPr>
        <w:t xml:space="preserve"> of “</w:t>
      </w:r>
      <w:r w:rsidR="00C4530A" w:rsidRPr="00E67D83">
        <w:rPr>
          <w:rFonts w:ascii="Calibri" w:hAnsi="Calibri" w:cs="Arial"/>
          <w:b/>
          <w:color w:val="000000" w:themeColor="text1"/>
          <w:sz w:val="24"/>
          <w:szCs w:val="24"/>
        </w:rPr>
        <w:t xml:space="preserve">Watershed </w:t>
      </w:r>
      <w:r w:rsidR="00E67D83" w:rsidRPr="00E67D83">
        <w:rPr>
          <w:rFonts w:ascii="Calibri" w:hAnsi="Calibri" w:cs="Arial"/>
          <w:b/>
          <w:color w:val="000000" w:themeColor="text1"/>
          <w:sz w:val="24"/>
          <w:szCs w:val="24"/>
        </w:rPr>
        <w:t xml:space="preserve">Development </w:t>
      </w:r>
      <w:r w:rsidR="00C4530A" w:rsidRPr="00E67D83">
        <w:rPr>
          <w:rFonts w:ascii="Calibri" w:hAnsi="Calibri" w:cs="Arial"/>
          <w:b/>
          <w:color w:val="000000" w:themeColor="text1"/>
          <w:sz w:val="24"/>
          <w:szCs w:val="24"/>
        </w:rPr>
        <w:t>and Soil Conservation</w:t>
      </w:r>
      <w:r w:rsidR="00C4530A" w:rsidRPr="00734CE9">
        <w:rPr>
          <w:rFonts w:ascii="Calibri" w:hAnsi="Calibri" w:cs="Arial"/>
          <w:bCs/>
          <w:color w:val="000000" w:themeColor="text1"/>
          <w:sz w:val="24"/>
          <w:szCs w:val="24"/>
        </w:rPr>
        <w:t>”</w:t>
      </w:r>
      <w:r w:rsidR="00E67D83">
        <w:rPr>
          <w:rFonts w:ascii="Calibri" w:hAnsi="Calibri" w:cs="Arial"/>
          <w:bCs/>
          <w:color w:val="000000" w:themeColor="text1"/>
          <w:sz w:val="24"/>
          <w:szCs w:val="24"/>
        </w:rPr>
        <w:t xml:space="preserve"> of</w:t>
      </w:r>
      <w:r w:rsidRPr="00734CE9">
        <w:rPr>
          <w:rFonts w:ascii="Calibri" w:hAnsi="Calibri" w:cs="Arial"/>
          <w:bCs/>
          <w:color w:val="000000" w:themeColor="text1"/>
          <w:sz w:val="24"/>
          <w:szCs w:val="24"/>
        </w:rPr>
        <w:t xml:space="preserve"> the</w:t>
      </w:r>
      <w:r w:rsidR="009C42EE">
        <w:rPr>
          <w:rFonts w:ascii="Calibri" w:hAnsi="Calibri" w:cs="Arial"/>
          <w:bCs/>
          <w:color w:val="000000" w:themeColor="text1"/>
          <w:sz w:val="24"/>
          <w:szCs w:val="24"/>
        </w:rPr>
        <w:t xml:space="preserve"> </w:t>
      </w:r>
      <w:r w:rsidRPr="00734CE9">
        <w:rPr>
          <w:rFonts w:ascii="Calibri" w:hAnsi="Calibri" w:cs="Arial"/>
          <w:bCs/>
          <w:color w:val="000000" w:themeColor="text1"/>
          <w:sz w:val="24"/>
          <w:szCs w:val="24"/>
        </w:rPr>
        <w:t>Raj</w:t>
      </w:r>
      <w:r w:rsidR="00FF0718" w:rsidRPr="00734CE9">
        <w:rPr>
          <w:rFonts w:ascii="Calibri" w:hAnsi="Calibri" w:cs="Arial"/>
          <w:bCs/>
          <w:color w:val="000000" w:themeColor="text1"/>
          <w:sz w:val="24"/>
          <w:szCs w:val="24"/>
        </w:rPr>
        <w:t>a</w:t>
      </w:r>
      <w:r w:rsidR="00734CE9" w:rsidRPr="00734CE9">
        <w:rPr>
          <w:rFonts w:ascii="Calibri" w:hAnsi="Calibri" w:cs="Arial"/>
          <w:bCs/>
          <w:color w:val="000000" w:themeColor="text1"/>
          <w:sz w:val="24"/>
          <w:szCs w:val="24"/>
        </w:rPr>
        <w:t xml:space="preserve">sthan  </w:t>
      </w:r>
      <w:r w:rsidR="00BF0E74">
        <w:rPr>
          <w:rFonts w:ascii="Calibri" w:hAnsi="Calibri" w:cs="Arial"/>
          <w:bCs/>
          <w:color w:val="000000" w:themeColor="text1"/>
          <w:sz w:val="24"/>
          <w:szCs w:val="24"/>
        </w:rPr>
        <w:t xml:space="preserve"> </w:t>
      </w:r>
      <w:r w:rsidRPr="00734CE9">
        <w:rPr>
          <w:rFonts w:ascii="Calibri" w:hAnsi="Calibri" w:cs="Arial"/>
          <w:bCs/>
          <w:color w:val="000000" w:themeColor="text1"/>
          <w:sz w:val="24"/>
          <w:szCs w:val="24"/>
        </w:rPr>
        <w:t>Governmen</w:t>
      </w:r>
      <w:r w:rsidR="0046313E">
        <w:rPr>
          <w:rFonts w:ascii="Calibri" w:hAnsi="Calibri" w:cs="Arial"/>
          <w:bCs/>
          <w:color w:val="000000" w:themeColor="text1"/>
          <w:sz w:val="24"/>
          <w:szCs w:val="24"/>
        </w:rPr>
        <w:t>t</w:t>
      </w:r>
      <w:r w:rsidR="00E67D83">
        <w:rPr>
          <w:rFonts w:ascii="Calibri" w:hAnsi="Calibri" w:cs="Arial"/>
          <w:bCs/>
          <w:color w:val="000000" w:themeColor="text1"/>
          <w:sz w:val="24"/>
          <w:szCs w:val="24"/>
        </w:rPr>
        <w:t xml:space="preserve"> for the </w:t>
      </w:r>
      <w:r w:rsidR="00E67D83" w:rsidRPr="00E67D83">
        <w:rPr>
          <w:rFonts w:ascii="Calibri" w:hAnsi="Calibri" w:cs="Arial"/>
          <w:b/>
          <w:color w:val="000000" w:themeColor="text1"/>
          <w:sz w:val="24"/>
          <w:szCs w:val="24"/>
        </w:rPr>
        <w:t>Integreted watershed management Programe( IWMP), Mukhyamantri Jal Swavlamban Abhiyan (MJSA) and Jal Sakti Abhiyan.</w:t>
      </w:r>
    </w:p>
    <w:p w:rsidR="00E67D83" w:rsidRPr="00E67D83" w:rsidRDefault="00E67D83" w:rsidP="00E67D83">
      <w:pPr>
        <w:ind w:left="54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 xml:space="preserve">The main objective of watershed management is the proposer use of all the available resources of a watershed for optimizing productivity with minimum hazards to natural resources. </w:t>
      </w:r>
    </w:p>
    <w:p w:rsidR="00E67D83" w:rsidRPr="00E67D83" w:rsidRDefault="00E67D83" w:rsidP="00E67D83">
      <w:pPr>
        <w:ind w:left="54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>The basic features and factors of watershed management programs are;</w:t>
      </w:r>
    </w:p>
    <w:p w:rsidR="00E67D83" w:rsidRPr="00E67D83" w:rsidRDefault="00E67D83" w:rsidP="00E67D83">
      <w:pPr>
        <w:pStyle w:val="ListParagraph"/>
        <w:numPr>
          <w:ilvl w:val="0"/>
          <w:numId w:val="49"/>
        </w:numPr>
        <w:ind w:left="1080" w:hanging="27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 xml:space="preserve">Size and shape of  </w:t>
      </w:r>
      <w:r>
        <w:rPr>
          <w:rFonts w:asciiTheme="minorHAnsi" w:hAnsiTheme="minorHAnsi" w:cstheme="minorHAnsi"/>
          <w:sz w:val="24"/>
          <w:szCs w:val="24"/>
        </w:rPr>
        <w:t xml:space="preserve">the </w:t>
      </w:r>
      <w:r w:rsidRPr="00E67D83">
        <w:rPr>
          <w:rFonts w:asciiTheme="minorHAnsi" w:hAnsiTheme="minorHAnsi" w:cstheme="minorHAnsi"/>
          <w:sz w:val="24"/>
          <w:szCs w:val="24"/>
        </w:rPr>
        <w:t xml:space="preserve">watershed </w:t>
      </w:r>
    </w:p>
    <w:p w:rsidR="00E67D83" w:rsidRPr="00E67D83" w:rsidRDefault="00E67D83" w:rsidP="00E67D83">
      <w:pPr>
        <w:pStyle w:val="ListParagraph"/>
        <w:numPr>
          <w:ilvl w:val="0"/>
          <w:numId w:val="49"/>
        </w:numPr>
        <w:ind w:left="1080" w:hanging="27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 xml:space="preserve">Topography </w:t>
      </w:r>
    </w:p>
    <w:p w:rsidR="00E67D83" w:rsidRPr="00E67D83" w:rsidRDefault="00E67D83" w:rsidP="00E67D83">
      <w:pPr>
        <w:pStyle w:val="ListParagraph"/>
        <w:numPr>
          <w:ilvl w:val="0"/>
          <w:numId w:val="49"/>
        </w:numPr>
        <w:ind w:left="1080" w:hanging="27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>Soil caractresis.</w:t>
      </w:r>
    </w:p>
    <w:p w:rsidR="00E67D83" w:rsidRPr="00E67D83" w:rsidRDefault="00E67D83" w:rsidP="00E67D83">
      <w:pPr>
        <w:pStyle w:val="ListParagraph"/>
        <w:numPr>
          <w:ilvl w:val="0"/>
          <w:numId w:val="49"/>
        </w:numPr>
        <w:ind w:left="1080" w:hanging="27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 xml:space="preserve">Precipitation </w:t>
      </w:r>
    </w:p>
    <w:p w:rsidR="00E67D83" w:rsidRDefault="00E67D83" w:rsidP="00E67D83">
      <w:pPr>
        <w:pStyle w:val="ListParagraph"/>
        <w:numPr>
          <w:ilvl w:val="0"/>
          <w:numId w:val="49"/>
        </w:numPr>
        <w:ind w:left="1080" w:hanging="270"/>
        <w:rPr>
          <w:rFonts w:asciiTheme="minorHAnsi" w:hAnsiTheme="minorHAnsi" w:cstheme="minorHAnsi"/>
          <w:sz w:val="24"/>
          <w:szCs w:val="24"/>
        </w:rPr>
      </w:pPr>
      <w:r w:rsidRPr="00E67D83">
        <w:rPr>
          <w:rFonts w:asciiTheme="minorHAnsi" w:hAnsiTheme="minorHAnsi" w:cstheme="minorHAnsi"/>
          <w:sz w:val="24"/>
          <w:szCs w:val="24"/>
        </w:rPr>
        <w:t>Land use &amp; Land cover</w:t>
      </w:r>
    </w:p>
    <w:p w:rsidR="00E67D83" w:rsidRDefault="00E67D83" w:rsidP="00E67D83">
      <w:pPr>
        <w:tabs>
          <w:tab w:val="left" w:pos="540"/>
        </w:tabs>
        <w:ind w:left="54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All the above mention key feature analys using GIS Data base which prepaired by us and used for NRM Work Survey palnning,Exicution,Monitoring ect.</w:t>
      </w:r>
    </w:p>
    <w:p w:rsidR="00E67D83" w:rsidRPr="00E67D83" w:rsidRDefault="00E67D83" w:rsidP="00E67D83">
      <w:pPr>
        <w:tabs>
          <w:tab w:val="left" w:pos="2294"/>
        </w:tabs>
        <w:ind w:left="540"/>
        <w:jc w:val="both"/>
        <w:rPr>
          <w:rFonts w:ascii="Calibri" w:hAnsi="Calibri" w:cs="Arial"/>
          <w:b/>
          <w:bCs/>
          <w:sz w:val="24"/>
          <w:szCs w:val="24"/>
        </w:rPr>
      </w:pPr>
      <w:r w:rsidRPr="005B3DA8">
        <w:rPr>
          <w:rFonts w:ascii="Calibri" w:hAnsi="Calibri" w:cs="Arial"/>
          <w:b/>
          <w:bCs/>
          <w:sz w:val="24"/>
          <w:szCs w:val="24"/>
        </w:rPr>
        <w:t xml:space="preserve">Key Skill </w:t>
      </w:r>
    </w:p>
    <w:p w:rsidR="00E67D83" w:rsidRDefault="00E67D83" w:rsidP="00E67D83">
      <w:pPr>
        <w:tabs>
          <w:tab w:val="left" w:pos="630"/>
        </w:tabs>
        <w:spacing w:after="200" w:line="276" w:lineRule="auto"/>
        <w:contextualSpacing/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  <w:r>
        <w:rPr>
          <w:rFonts w:ascii="Calibri" w:hAnsi="Calibri" w:cs="Arial"/>
          <w:b/>
          <w:color w:val="000000" w:themeColor="text1"/>
          <w:sz w:val="24"/>
          <w:szCs w:val="24"/>
        </w:rPr>
        <w:t xml:space="preserve">         </w:t>
      </w:r>
    </w:p>
    <w:p w:rsidR="00EF5753" w:rsidRPr="004F12DF" w:rsidRDefault="005344B8" w:rsidP="00E67D83">
      <w:pPr>
        <w:tabs>
          <w:tab w:val="left" w:pos="630"/>
        </w:tabs>
        <w:spacing w:after="200" w:line="276" w:lineRule="auto"/>
        <w:ind w:left="540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>
        <w:rPr>
          <w:rFonts w:ascii="Calibri" w:hAnsi="Calibri" w:cs="Arial"/>
          <w:bCs/>
          <w:color w:val="000000" w:themeColor="text1"/>
          <w:sz w:val="24"/>
          <w:szCs w:val="24"/>
        </w:rPr>
        <w:t xml:space="preserve">a. </w:t>
      </w:r>
      <w:r w:rsidR="00EF5753" w:rsidRPr="004F12DF">
        <w:rPr>
          <w:rFonts w:ascii="Calibri" w:hAnsi="Calibri" w:cs="Arial"/>
          <w:bCs/>
          <w:color w:val="000000" w:themeColor="text1"/>
          <w:sz w:val="24"/>
          <w:szCs w:val="24"/>
        </w:rPr>
        <w:t>Revenue Map and GT Sheep Mosaic and Geo-referencing.</w:t>
      </w:r>
    </w:p>
    <w:p w:rsidR="00E67D83" w:rsidRDefault="00E67D8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</w:p>
    <w:p w:rsidR="00E67D83" w:rsidRDefault="00E67D83" w:rsidP="00E67D83">
      <w:pPr>
        <w:tabs>
          <w:tab w:val="left" w:pos="630"/>
        </w:tabs>
        <w:spacing w:after="200" w:line="276" w:lineRule="auto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lastRenderedPageBreak/>
        <w:t>b. Created Different Shape-file like Village, GP, Revenue, Road, Settlement, Drainage, Land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Mark etc. And Integration - District, Block, G.P Excel Data to Shape file.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c. Created Much Large Scale Map Exam. Project Area Map, Revenue Map, LU/LC Map, Base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Map, Pre and Post Structure Map, Drainage Map etc.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d. Creating GPX and KMZ format file for "Mobile Application".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e. Verify All the Pre- Structure and Post Structure which is taken by All District's Department.</w:t>
      </w:r>
    </w:p>
    <w:p w:rsidR="00EF5753" w:rsidRPr="004F12DF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f. Uploading Work on "Bhuvan Drishti Mobile Application" and Verify On Bhuvan Portal</w:t>
      </w:r>
    </w:p>
    <w:p w:rsidR="00EF5753" w:rsidRDefault="00EF5753" w:rsidP="004F12DF">
      <w:pPr>
        <w:tabs>
          <w:tab w:val="left" w:pos="630"/>
        </w:tabs>
        <w:spacing w:after="200" w:line="276" w:lineRule="auto"/>
        <w:ind w:left="567"/>
        <w:contextualSpacing/>
        <w:jc w:val="both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4F12DF">
        <w:rPr>
          <w:rFonts w:ascii="Calibri" w:hAnsi="Calibri" w:cs="Arial"/>
          <w:bCs/>
          <w:color w:val="000000" w:themeColor="text1"/>
          <w:sz w:val="24"/>
          <w:szCs w:val="24"/>
        </w:rPr>
        <w:t>All IWMP Project Works.</w:t>
      </w:r>
    </w:p>
    <w:p w:rsidR="005344B8" w:rsidRPr="005344B8" w:rsidRDefault="005344B8" w:rsidP="005344B8">
      <w:pPr>
        <w:widowControl w:val="0"/>
        <w:wordWrap w:val="0"/>
        <w:autoSpaceDE w:val="0"/>
        <w:autoSpaceDN w:val="0"/>
        <w:ind w:firstLine="567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5344B8">
        <w:rPr>
          <w:rFonts w:ascii="Calibri" w:hAnsi="Calibri" w:cs="Arial"/>
          <w:bCs/>
          <w:color w:val="000000" w:themeColor="text1"/>
          <w:sz w:val="24"/>
          <w:szCs w:val="24"/>
        </w:rPr>
        <w:t>Landuse and Landcover classification</w:t>
      </w:r>
    </w:p>
    <w:p w:rsidR="005344B8" w:rsidRPr="005344B8" w:rsidRDefault="005344B8" w:rsidP="005344B8">
      <w:pPr>
        <w:widowControl w:val="0"/>
        <w:wordWrap w:val="0"/>
        <w:autoSpaceDE w:val="0"/>
        <w:autoSpaceDN w:val="0"/>
        <w:ind w:firstLine="567"/>
        <w:rPr>
          <w:rFonts w:cs="Arial"/>
          <w:bCs/>
          <w:color w:val="000000" w:themeColor="text1"/>
          <w:sz w:val="24"/>
          <w:szCs w:val="24"/>
        </w:rPr>
      </w:pPr>
      <w:r w:rsidRPr="005344B8">
        <w:rPr>
          <w:rFonts w:ascii="Calibri" w:hAnsi="Calibri" w:cs="Arial"/>
          <w:bCs/>
          <w:color w:val="000000" w:themeColor="text1"/>
          <w:sz w:val="24"/>
          <w:szCs w:val="24"/>
        </w:rPr>
        <w:t>Urban Building digitization,</w:t>
      </w:r>
      <w:r w:rsidRPr="005344B8">
        <w:rPr>
          <w:rFonts w:cs="Arial"/>
          <w:bCs/>
          <w:color w:val="000000" w:themeColor="text1"/>
          <w:sz w:val="24"/>
          <w:szCs w:val="24"/>
        </w:rPr>
        <w:t xml:space="preserve"> GIS Integration using Field Survey Data</w:t>
      </w:r>
    </w:p>
    <w:p w:rsidR="005344B8" w:rsidRPr="005344B8" w:rsidRDefault="005344B8" w:rsidP="005344B8">
      <w:pPr>
        <w:widowControl w:val="0"/>
        <w:wordWrap w:val="0"/>
        <w:autoSpaceDE w:val="0"/>
        <w:autoSpaceDN w:val="0"/>
        <w:ind w:firstLine="567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5344B8">
        <w:rPr>
          <w:rFonts w:ascii="Calibri" w:hAnsi="Calibri" w:cs="Arial"/>
          <w:bCs/>
          <w:color w:val="000000" w:themeColor="text1"/>
          <w:sz w:val="24"/>
          <w:szCs w:val="24"/>
        </w:rPr>
        <w:t>NDVI &amp; NDWI monitoring using satellite data.</w:t>
      </w:r>
    </w:p>
    <w:p w:rsidR="005344B8" w:rsidRPr="005344B8" w:rsidRDefault="005344B8" w:rsidP="005344B8">
      <w:pPr>
        <w:widowControl w:val="0"/>
        <w:wordWrap w:val="0"/>
        <w:autoSpaceDE w:val="0"/>
        <w:autoSpaceDN w:val="0"/>
        <w:ind w:firstLine="567"/>
        <w:rPr>
          <w:rFonts w:ascii="Calibri" w:hAnsi="Calibri" w:cs="Arial"/>
          <w:bCs/>
          <w:color w:val="000000" w:themeColor="text1"/>
          <w:sz w:val="24"/>
          <w:szCs w:val="24"/>
        </w:rPr>
      </w:pPr>
      <w:r w:rsidRPr="005344B8">
        <w:rPr>
          <w:rFonts w:ascii="Calibri" w:hAnsi="Calibri" w:cs="Arial"/>
          <w:bCs/>
          <w:color w:val="000000" w:themeColor="text1"/>
          <w:sz w:val="24"/>
          <w:szCs w:val="24"/>
        </w:rPr>
        <w:t>Proposal preparation for clients</w:t>
      </w:r>
      <w:r>
        <w:rPr>
          <w:rFonts w:ascii="Calibri" w:hAnsi="Calibri" w:cs="Arial"/>
          <w:bCs/>
          <w:color w:val="000000" w:themeColor="text1"/>
          <w:sz w:val="24"/>
          <w:szCs w:val="24"/>
        </w:rPr>
        <w:t>.</w:t>
      </w:r>
      <w:bookmarkStart w:id="1" w:name="_GoBack"/>
      <w:bookmarkEnd w:id="1"/>
    </w:p>
    <w:p w:rsidR="00BB1623" w:rsidRPr="00D65BD9" w:rsidRDefault="00BB1623" w:rsidP="00D65BD9">
      <w:pPr>
        <w:tabs>
          <w:tab w:val="left" w:pos="2294"/>
        </w:tabs>
        <w:jc w:val="both"/>
        <w:rPr>
          <w:rFonts w:ascii="Calibri" w:hAnsi="Calibri" w:cs="Arial"/>
          <w:b/>
          <w:color w:val="000000" w:themeColor="text1"/>
          <w:sz w:val="24"/>
          <w:szCs w:val="24"/>
        </w:rPr>
      </w:pPr>
    </w:p>
    <w:p w:rsidR="000C62BD" w:rsidRPr="009F56E4" w:rsidRDefault="00A0786F" w:rsidP="0091330F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FBFBF"/>
        <w:spacing w:line="360" w:lineRule="auto"/>
        <w:rPr>
          <w:b/>
          <w:sz w:val="24"/>
          <w:szCs w:val="24"/>
        </w:rPr>
      </w:pPr>
      <w:r w:rsidRPr="009F56E4">
        <w:rPr>
          <w:b/>
          <w:sz w:val="24"/>
          <w:szCs w:val="24"/>
        </w:rPr>
        <w:t>Profesional Qualification:</w:t>
      </w:r>
    </w:p>
    <w:p w:rsidR="000C62BD" w:rsidRPr="00163B03" w:rsidRDefault="000C62BD" w:rsidP="00B675B9">
      <w:pPr>
        <w:spacing w:line="276" w:lineRule="auto"/>
        <w:jc w:val="both"/>
        <w:rPr>
          <w:rFonts w:ascii="Calibri" w:hAnsi="Calibri" w:cs="Arial"/>
          <w:b/>
          <w:sz w:val="24"/>
          <w:szCs w:val="24"/>
        </w:rPr>
      </w:pPr>
    </w:p>
    <w:p w:rsidR="00252004" w:rsidRPr="009C42EE" w:rsidRDefault="00CC792B" w:rsidP="009C42EE">
      <w:pPr>
        <w:numPr>
          <w:ilvl w:val="0"/>
          <w:numId w:val="21"/>
        </w:numPr>
        <w:spacing w:line="276" w:lineRule="auto"/>
        <w:jc w:val="both"/>
        <w:rPr>
          <w:rFonts w:ascii="Calibri" w:hAnsi="Calibri" w:cs="Arial"/>
          <w:b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 xml:space="preserve">Certificate </w:t>
      </w:r>
      <w:r w:rsidR="00225D06">
        <w:rPr>
          <w:rFonts w:ascii="Calibri" w:hAnsi="Calibri" w:cs="Arial"/>
          <w:sz w:val="24"/>
          <w:szCs w:val="24"/>
        </w:rPr>
        <w:t>o</w:t>
      </w:r>
      <w:r w:rsidR="00225D06" w:rsidRPr="00163B03">
        <w:rPr>
          <w:rFonts w:ascii="Calibri" w:hAnsi="Calibri" w:cs="Arial"/>
          <w:sz w:val="24"/>
          <w:szCs w:val="24"/>
        </w:rPr>
        <w:t xml:space="preserve">f </w:t>
      </w:r>
      <w:r w:rsidR="00635D1A" w:rsidRPr="00163B03">
        <w:rPr>
          <w:rFonts w:ascii="Calibri" w:hAnsi="Calibri" w:cs="Arial"/>
          <w:sz w:val="24"/>
          <w:szCs w:val="24"/>
        </w:rPr>
        <w:t>Tra</w:t>
      </w:r>
      <w:r w:rsidR="00DC79AF">
        <w:rPr>
          <w:rFonts w:ascii="Calibri" w:hAnsi="Calibri" w:cs="Arial"/>
          <w:sz w:val="24"/>
          <w:szCs w:val="24"/>
        </w:rPr>
        <w:t>i</w:t>
      </w:r>
      <w:r w:rsidR="00635D1A" w:rsidRPr="00163B03">
        <w:rPr>
          <w:rFonts w:ascii="Calibri" w:hAnsi="Calibri" w:cs="Arial"/>
          <w:sz w:val="24"/>
          <w:szCs w:val="24"/>
        </w:rPr>
        <w:t xml:space="preserve">ning Program </w:t>
      </w:r>
      <w:r w:rsidR="00225D06">
        <w:rPr>
          <w:rFonts w:ascii="Calibri" w:hAnsi="Calibri" w:cs="Arial"/>
          <w:sz w:val="24"/>
          <w:szCs w:val="24"/>
        </w:rPr>
        <w:t>o</w:t>
      </w:r>
      <w:r w:rsidR="00225D06" w:rsidRPr="00163B03">
        <w:rPr>
          <w:rFonts w:ascii="Calibri" w:hAnsi="Calibri" w:cs="Arial"/>
          <w:sz w:val="24"/>
          <w:szCs w:val="24"/>
        </w:rPr>
        <w:t xml:space="preserve">n </w:t>
      </w:r>
      <w:r w:rsidR="00635D1A" w:rsidRPr="00163B03">
        <w:rPr>
          <w:rFonts w:ascii="Calibri" w:hAnsi="Calibri" w:cs="Arial"/>
          <w:sz w:val="24"/>
          <w:szCs w:val="24"/>
        </w:rPr>
        <w:t xml:space="preserve">GPS </w:t>
      </w:r>
      <w:r w:rsidR="00225D06">
        <w:rPr>
          <w:rFonts w:ascii="Calibri" w:hAnsi="Calibri" w:cs="Arial"/>
          <w:sz w:val="24"/>
          <w:szCs w:val="24"/>
        </w:rPr>
        <w:t>Workshop Participated in t</w:t>
      </w:r>
      <w:r w:rsidR="00225D06" w:rsidRPr="00163B03">
        <w:rPr>
          <w:rFonts w:ascii="Calibri" w:hAnsi="Calibri" w:cs="Arial"/>
          <w:sz w:val="24"/>
          <w:szCs w:val="24"/>
        </w:rPr>
        <w:t xml:space="preserve">he </w:t>
      </w:r>
      <w:r w:rsidR="00252004" w:rsidRPr="00163B03">
        <w:rPr>
          <w:rFonts w:ascii="Calibri" w:hAnsi="Calibri" w:cs="Arial"/>
          <w:sz w:val="24"/>
          <w:szCs w:val="24"/>
        </w:rPr>
        <w:t>Tra</w:t>
      </w:r>
      <w:r w:rsidR="00A76005">
        <w:rPr>
          <w:rFonts w:ascii="Calibri" w:hAnsi="Calibri" w:cs="Arial"/>
          <w:sz w:val="24"/>
          <w:szCs w:val="24"/>
        </w:rPr>
        <w:t>i</w:t>
      </w:r>
      <w:r w:rsidR="00252004" w:rsidRPr="00163B03">
        <w:rPr>
          <w:rFonts w:ascii="Calibri" w:hAnsi="Calibri" w:cs="Arial"/>
          <w:sz w:val="24"/>
          <w:szCs w:val="24"/>
        </w:rPr>
        <w:t xml:space="preserve">ning Program </w:t>
      </w:r>
      <w:r w:rsidR="00225D06">
        <w:rPr>
          <w:rFonts w:ascii="Calibri" w:hAnsi="Calibri" w:cs="Arial"/>
          <w:sz w:val="24"/>
          <w:szCs w:val="24"/>
        </w:rPr>
        <w:t>o</w:t>
      </w:r>
      <w:r w:rsidR="00225D06" w:rsidRPr="00163B03">
        <w:rPr>
          <w:rFonts w:ascii="Calibri" w:hAnsi="Calibri" w:cs="Arial"/>
          <w:sz w:val="24"/>
          <w:szCs w:val="24"/>
        </w:rPr>
        <w:t xml:space="preserve">n </w:t>
      </w:r>
      <w:r w:rsidR="00635D1A" w:rsidRPr="00163B03">
        <w:rPr>
          <w:rFonts w:ascii="Calibri" w:hAnsi="Calibri" w:cs="Arial"/>
          <w:sz w:val="24"/>
          <w:szCs w:val="24"/>
        </w:rPr>
        <w:t xml:space="preserve">GPS </w:t>
      </w:r>
      <w:r w:rsidR="00225D06" w:rsidRPr="00163B03">
        <w:rPr>
          <w:rFonts w:ascii="Calibri" w:hAnsi="Calibri" w:cs="Arial"/>
          <w:sz w:val="24"/>
          <w:szCs w:val="24"/>
        </w:rPr>
        <w:t xml:space="preserve">Workshop </w:t>
      </w:r>
      <w:r w:rsidR="00062225" w:rsidRPr="00163B03">
        <w:rPr>
          <w:rFonts w:ascii="Calibri" w:hAnsi="Calibri" w:cs="Arial"/>
          <w:sz w:val="24"/>
          <w:szCs w:val="24"/>
        </w:rPr>
        <w:t xml:space="preserve">Organized </w:t>
      </w:r>
      <w:r w:rsidR="00225D06">
        <w:rPr>
          <w:rFonts w:ascii="Calibri" w:hAnsi="Calibri" w:cs="Arial"/>
          <w:sz w:val="24"/>
          <w:szCs w:val="24"/>
        </w:rPr>
        <w:t>b</w:t>
      </w:r>
      <w:r w:rsidR="00225D06" w:rsidRPr="00163B03">
        <w:rPr>
          <w:rFonts w:ascii="Calibri" w:hAnsi="Calibri" w:cs="Arial"/>
          <w:sz w:val="24"/>
          <w:szCs w:val="24"/>
        </w:rPr>
        <w:t xml:space="preserve">y </w:t>
      </w:r>
      <w:r w:rsidR="00062225" w:rsidRPr="00163B03">
        <w:rPr>
          <w:rFonts w:ascii="Calibri" w:hAnsi="Calibri" w:cs="Arial"/>
          <w:sz w:val="24"/>
          <w:szCs w:val="24"/>
        </w:rPr>
        <w:t>Dept</w:t>
      </w:r>
      <w:r w:rsidR="00225D06">
        <w:rPr>
          <w:rFonts w:ascii="Calibri" w:hAnsi="Calibri" w:cs="Arial"/>
          <w:sz w:val="24"/>
          <w:szCs w:val="24"/>
        </w:rPr>
        <w:t>. o</w:t>
      </w:r>
      <w:r w:rsidR="00225D06" w:rsidRPr="00163B03">
        <w:rPr>
          <w:rFonts w:ascii="Calibri" w:hAnsi="Calibri" w:cs="Arial"/>
          <w:sz w:val="24"/>
          <w:szCs w:val="24"/>
        </w:rPr>
        <w:t xml:space="preserve">f </w:t>
      </w:r>
      <w:r w:rsidR="00062225" w:rsidRPr="00163B03">
        <w:rPr>
          <w:rFonts w:ascii="Calibri" w:hAnsi="Calibri" w:cs="Arial"/>
          <w:sz w:val="24"/>
          <w:szCs w:val="24"/>
        </w:rPr>
        <w:t xml:space="preserve">Remote Sensing </w:t>
      </w:r>
      <w:r w:rsidR="00225D06">
        <w:rPr>
          <w:rFonts w:ascii="Calibri" w:hAnsi="Calibri" w:cs="Arial"/>
          <w:sz w:val="24"/>
          <w:szCs w:val="24"/>
        </w:rPr>
        <w:t>a</w:t>
      </w:r>
      <w:r w:rsidR="00225D06" w:rsidRPr="00163B03">
        <w:rPr>
          <w:rFonts w:ascii="Calibri" w:hAnsi="Calibri" w:cs="Arial"/>
          <w:sz w:val="24"/>
          <w:szCs w:val="24"/>
        </w:rPr>
        <w:t xml:space="preserve">nd </w:t>
      </w:r>
      <w:r w:rsidR="00062225" w:rsidRPr="00163B03">
        <w:rPr>
          <w:rFonts w:ascii="Calibri" w:hAnsi="Calibri" w:cs="Arial"/>
          <w:sz w:val="24"/>
          <w:szCs w:val="24"/>
        </w:rPr>
        <w:t>Geo</w:t>
      </w:r>
      <w:r w:rsidR="00DC79AF">
        <w:rPr>
          <w:rFonts w:ascii="Calibri" w:hAnsi="Calibri" w:cs="Arial"/>
          <w:sz w:val="24"/>
          <w:szCs w:val="24"/>
        </w:rPr>
        <w:t>-</w:t>
      </w:r>
      <w:r w:rsidR="00062225" w:rsidRPr="00163B03">
        <w:rPr>
          <w:rFonts w:ascii="Calibri" w:hAnsi="Calibri" w:cs="Arial"/>
          <w:sz w:val="24"/>
          <w:szCs w:val="24"/>
        </w:rPr>
        <w:t xml:space="preserve">informatics </w:t>
      </w:r>
      <w:r w:rsidR="00225D06" w:rsidRPr="00163B03">
        <w:rPr>
          <w:rFonts w:ascii="Calibri" w:hAnsi="Calibri" w:cs="Arial"/>
          <w:sz w:val="24"/>
          <w:szCs w:val="24"/>
        </w:rPr>
        <w:t>&amp;</w:t>
      </w:r>
      <w:r w:rsidR="00062225" w:rsidRPr="00163B03">
        <w:rPr>
          <w:rFonts w:ascii="Calibri" w:hAnsi="Calibri" w:cs="Arial"/>
          <w:sz w:val="24"/>
          <w:szCs w:val="24"/>
        </w:rPr>
        <w:t xml:space="preserve">ISRS Ajmer Chapter </w:t>
      </w:r>
      <w:r w:rsidR="00225D06">
        <w:rPr>
          <w:rFonts w:ascii="Calibri" w:hAnsi="Calibri" w:cs="Arial"/>
          <w:sz w:val="24"/>
          <w:szCs w:val="24"/>
        </w:rPr>
        <w:t>a</w:t>
      </w:r>
      <w:r w:rsidR="00225D06" w:rsidRPr="00163B03">
        <w:rPr>
          <w:rFonts w:ascii="Calibri" w:hAnsi="Calibri" w:cs="Arial"/>
          <w:sz w:val="24"/>
          <w:szCs w:val="24"/>
        </w:rPr>
        <w:t xml:space="preserve">t </w:t>
      </w:r>
      <w:r w:rsidR="00062225" w:rsidRPr="00163B03">
        <w:rPr>
          <w:rFonts w:ascii="Calibri" w:hAnsi="Calibri" w:cs="Arial"/>
          <w:sz w:val="24"/>
          <w:szCs w:val="24"/>
        </w:rPr>
        <w:t>M</w:t>
      </w:r>
      <w:r w:rsidR="00225D06" w:rsidRPr="00163B03">
        <w:rPr>
          <w:rFonts w:ascii="Calibri" w:hAnsi="Calibri" w:cs="Arial"/>
          <w:sz w:val="24"/>
          <w:szCs w:val="24"/>
        </w:rPr>
        <w:t>.</w:t>
      </w:r>
      <w:r w:rsidR="00062225" w:rsidRPr="00163B03">
        <w:rPr>
          <w:rFonts w:ascii="Calibri" w:hAnsi="Calibri" w:cs="Arial"/>
          <w:sz w:val="24"/>
          <w:szCs w:val="24"/>
        </w:rPr>
        <w:t>D</w:t>
      </w:r>
      <w:r w:rsidR="00225D06" w:rsidRPr="00163B03">
        <w:rPr>
          <w:rFonts w:ascii="Calibri" w:hAnsi="Calibri" w:cs="Arial"/>
          <w:sz w:val="24"/>
          <w:szCs w:val="24"/>
        </w:rPr>
        <w:t>.</w:t>
      </w:r>
      <w:r w:rsidR="00062225" w:rsidRPr="00163B03">
        <w:rPr>
          <w:rFonts w:ascii="Calibri" w:hAnsi="Calibri" w:cs="Arial"/>
          <w:sz w:val="24"/>
          <w:szCs w:val="24"/>
        </w:rPr>
        <w:t>S</w:t>
      </w:r>
      <w:r w:rsidR="00225D06" w:rsidRPr="00163B03">
        <w:rPr>
          <w:rFonts w:ascii="Calibri" w:hAnsi="Calibri" w:cs="Arial"/>
          <w:sz w:val="24"/>
          <w:szCs w:val="24"/>
        </w:rPr>
        <w:t xml:space="preserve">. </w:t>
      </w:r>
      <w:r w:rsidR="00062225" w:rsidRPr="00163B03">
        <w:rPr>
          <w:rFonts w:ascii="Calibri" w:hAnsi="Calibri" w:cs="Arial"/>
          <w:sz w:val="24"/>
          <w:szCs w:val="24"/>
        </w:rPr>
        <w:t>University</w:t>
      </w:r>
      <w:r w:rsidR="00C617CD" w:rsidRPr="00163B03">
        <w:rPr>
          <w:rFonts w:ascii="Calibri" w:hAnsi="Calibri" w:cs="Arial"/>
          <w:sz w:val="24"/>
          <w:szCs w:val="24"/>
        </w:rPr>
        <w:t xml:space="preserve"> Ajmer </w:t>
      </w:r>
      <w:r w:rsidR="00225D06">
        <w:rPr>
          <w:rFonts w:ascii="Calibri" w:hAnsi="Calibri" w:cs="Arial"/>
          <w:sz w:val="24"/>
          <w:szCs w:val="24"/>
        </w:rPr>
        <w:t>f</w:t>
      </w:r>
      <w:r w:rsidR="00225D06" w:rsidRPr="00163B03">
        <w:rPr>
          <w:rFonts w:ascii="Calibri" w:hAnsi="Calibri" w:cs="Arial"/>
          <w:sz w:val="24"/>
          <w:szCs w:val="24"/>
        </w:rPr>
        <w:t xml:space="preserve">rom 23rd </w:t>
      </w:r>
      <w:r w:rsidR="00C617CD" w:rsidRPr="00163B03">
        <w:rPr>
          <w:rFonts w:ascii="Calibri" w:hAnsi="Calibri" w:cs="Arial"/>
          <w:sz w:val="24"/>
          <w:szCs w:val="24"/>
        </w:rPr>
        <w:t>May</w:t>
      </w:r>
      <w:r w:rsidR="00225D06" w:rsidRPr="00163B03">
        <w:rPr>
          <w:rFonts w:ascii="Calibri" w:hAnsi="Calibri" w:cs="Arial"/>
          <w:sz w:val="24"/>
          <w:szCs w:val="24"/>
        </w:rPr>
        <w:t>,2013</w:t>
      </w:r>
    </w:p>
    <w:p w:rsidR="00A4147A" w:rsidRPr="009C42EE" w:rsidRDefault="00635D1A" w:rsidP="00B675B9">
      <w:pPr>
        <w:numPr>
          <w:ilvl w:val="0"/>
          <w:numId w:val="21"/>
        </w:numPr>
        <w:spacing w:line="276" w:lineRule="auto"/>
        <w:jc w:val="both"/>
        <w:rPr>
          <w:rFonts w:ascii="Calibri" w:hAnsi="Calibri" w:cs="Arial"/>
          <w:b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 xml:space="preserve">Certificate of </w:t>
      </w:r>
      <w:r w:rsidR="00A76005">
        <w:rPr>
          <w:rFonts w:ascii="Calibri" w:hAnsi="Calibri" w:cs="Arial"/>
          <w:sz w:val="24"/>
          <w:szCs w:val="24"/>
        </w:rPr>
        <w:t>Combine Annual Con</w:t>
      </w:r>
      <w:r w:rsidRPr="00163B03">
        <w:rPr>
          <w:rFonts w:ascii="Calibri" w:hAnsi="Calibri" w:cs="Arial"/>
          <w:sz w:val="24"/>
          <w:szCs w:val="24"/>
        </w:rPr>
        <w:t>ference of IIRS &amp; I</w:t>
      </w:r>
      <w:r w:rsidR="00F708E1" w:rsidRPr="00163B03">
        <w:rPr>
          <w:rFonts w:ascii="Calibri" w:hAnsi="Calibri" w:cs="Arial"/>
          <w:sz w:val="24"/>
          <w:szCs w:val="24"/>
        </w:rPr>
        <w:t>SG Organized by IIRS &amp; ISG,</w:t>
      </w:r>
      <w:r w:rsidRPr="00163B03">
        <w:rPr>
          <w:rFonts w:ascii="Calibri" w:hAnsi="Calibri" w:cs="Arial"/>
          <w:sz w:val="24"/>
          <w:szCs w:val="24"/>
        </w:rPr>
        <w:t xml:space="preserve"> Dec- 2012</w:t>
      </w:r>
    </w:p>
    <w:p w:rsidR="00D65BD9" w:rsidRPr="009C42EE" w:rsidRDefault="00CC792B" w:rsidP="009C42EE">
      <w:pPr>
        <w:numPr>
          <w:ilvl w:val="0"/>
          <w:numId w:val="21"/>
        </w:numPr>
        <w:spacing w:line="276" w:lineRule="auto"/>
        <w:jc w:val="both"/>
        <w:rPr>
          <w:rFonts w:ascii="Calibri" w:hAnsi="Calibri" w:cs="Arial"/>
          <w:sz w:val="24"/>
          <w:szCs w:val="24"/>
        </w:rPr>
      </w:pPr>
      <w:r w:rsidRPr="00163B03">
        <w:rPr>
          <w:rFonts w:ascii="Calibri" w:hAnsi="Calibri" w:cs="Arial"/>
          <w:sz w:val="24"/>
          <w:szCs w:val="24"/>
        </w:rPr>
        <w:t>Certifi</w:t>
      </w:r>
      <w:r w:rsidR="00B27827">
        <w:rPr>
          <w:rFonts w:ascii="Calibri" w:hAnsi="Calibri" w:cs="Arial"/>
          <w:sz w:val="24"/>
          <w:szCs w:val="24"/>
        </w:rPr>
        <w:t>cate of W</w:t>
      </w:r>
      <w:r w:rsidR="00DC653E" w:rsidRPr="00163B03">
        <w:rPr>
          <w:rFonts w:ascii="Calibri" w:hAnsi="Calibri" w:cs="Arial"/>
          <w:sz w:val="24"/>
          <w:szCs w:val="24"/>
        </w:rPr>
        <w:t>orkshop on Basi</w:t>
      </w:r>
      <w:r w:rsidR="00004F70">
        <w:rPr>
          <w:rFonts w:ascii="Calibri" w:hAnsi="Calibri" w:cs="Arial"/>
          <w:sz w:val="24"/>
          <w:szCs w:val="24"/>
        </w:rPr>
        <w:t>c</w:t>
      </w:r>
      <w:r w:rsidR="00A76005">
        <w:rPr>
          <w:rFonts w:ascii="Calibri" w:hAnsi="Calibri" w:cs="Arial"/>
          <w:sz w:val="24"/>
          <w:szCs w:val="24"/>
        </w:rPr>
        <w:t>s of Remo</w:t>
      </w:r>
      <w:r w:rsidR="008D14F6" w:rsidRPr="00163B03">
        <w:rPr>
          <w:rFonts w:ascii="Calibri" w:hAnsi="Calibri" w:cs="Arial"/>
          <w:sz w:val="24"/>
          <w:szCs w:val="24"/>
        </w:rPr>
        <w:t>te S</w:t>
      </w:r>
      <w:r w:rsidRPr="00163B03">
        <w:rPr>
          <w:rFonts w:ascii="Calibri" w:hAnsi="Calibri" w:cs="Arial"/>
          <w:sz w:val="24"/>
          <w:szCs w:val="24"/>
        </w:rPr>
        <w:t>ensing, GIS &amp; GPS,</w:t>
      </w:r>
      <w:r w:rsidR="00F76A97" w:rsidRPr="00163B03">
        <w:rPr>
          <w:rFonts w:ascii="Calibri" w:hAnsi="Calibri" w:cs="Arial"/>
          <w:sz w:val="24"/>
          <w:szCs w:val="24"/>
        </w:rPr>
        <w:t xml:space="preserve"> Organized by Department of Remote Sen</w:t>
      </w:r>
      <w:r w:rsidR="005468C9">
        <w:rPr>
          <w:rFonts w:ascii="Calibri" w:hAnsi="Calibri" w:cs="Arial"/>
          <w:sz w:val="24"/>
          <w:szCs w:val="24"/>
        </w:rPr>
        <w:t>sing &amp; Geo-Informatics, M.D.S. U</w:t>
      </w:r>
      <w:r w:rsidR="00F76A97" w:rsidRPr="00163B03">
        <w:rPr>
          <w:rFonts w:ascii="Calibri" w:hAnsi="Calibri" w:cs="Arial"/>
          <w:sz w:val="24"/>
          <w:szCs w:val="24"/>
        </w:rPr>
        <w:t>niversity Ajmer,</w:t>
      </w:r>
      <w:r w:rsidR="008D14F6" w:rsidRPr="00163B03">
        <w:rPr>
          <w:rFonts w:ascii="Calibri" w:hAnsi="Calibri" w:cs="Arial"/>
          <w:sz w:val="24"/>
          <w:szCs w:val="24"/>
        </w:rPr>
        <w:t>&amp; ISG Ajmer Chapter,</w:t>
      </w:r>
      <w:r w:rsidRPr="00163B03">
        <w:rPr>
          <w:rFonts w:ascii="Calibri" w:hAnsi="Calibri" w:cs="Arial"/>
          <w:sz w:val="24"/>
          <w:szCs w:val="24"/>
        </w:rPr>
        <w:t xml:space="preserve"> 28</w:t>
      </w:r>
      <w:r w:rsidRPr="00163B03">
        <w:rPr>
          <w:rFonts w:ascii="Calibri" w:hAnsi="Calibri" w:cs="Arial"/>
          <w:sz w:val="24"/>
          <w:szCs w:val="24"/>
          <w:vertAlign w:val="superscript"/>
        </w:rPr>
        <w:t>th</w:t>
      </w:r>
      <w:r w:rsidR="00A76005">
        <w:rPr>
          <w:rFonts w:ascii="Calibri" w:hAnsi="Calibri" w:cs="Arial"/>
          <w:sz w:val="24"/>
          <w:szCs w:val="24"/>
        </w:rPr>
        <w:t xml:space="preserve"> Feb.</w:t>
      </w:r>
      <w:r w:rsidRPr="00163B03">
        <w:rPr>
          <w:rFonts w:ascii="Calibri" w:hAnsi="Calibri" w:cs="Arial"/>
          <w:sz w:val="24"/>
          <w:szCs w:val="24"/>
        </w:rPr>
        <w:t xml:space="preserve"> - 1</w:t>
      </w:r>
      <w:r w:rsidRPr="00163B03">
        <w:rPr>
          <w:rFonts w:ascii="Calibri" w:hAnsi="Calibri" w:cs="Arial"/>
          <w:sz w:val="24"/>
          <w:szCs w:val="24"/>
          <w:vertAlign w:val="superscript"/>
        </w:rPr>
        <w:t>st</w:t>
      </w:r>
      <w:r w:rsidR="005468C9">
        <w:rPr>
          <w:rFonts w:ascii="Calibri" w:hAnsi="Calibri" w:cs="Arial"/>
          <w:sz w:val="24"/>
          <w:szCs w:val="24"/>
        </w:rPr>
        <w:t xml:space="preserve"> M</w:t>
      </w:r>
      <w:r w:rsidRPr="00163B03">
        <w:rPr>
          <w:rFonts w:ascii="Calibri" w:hAnsi="Calibri" w:cs="Arial"/>
          <w:sz w:val="24"/>
          <w:szCs w:val="24"/>
        </w:rPr>
        <w:t>arch, 2014</w:t>
      </w:r>
    </w:p>
    <w:p w:rsidR="00E15AB0" w:rsidRPr="009F56E4" w:rsidRDefault="00E15AB0" w:rsidP="00017AD8">
      <w:pPr>
        <w:pBdr>
          <w:top w:val="single" w:sz="4" w:space="1" w:color="auto"/>
          <w:left w:val="single" w:sz="4" w:space="4" w:color="auto"/>
          <w:bottom w:val="single" w:sz="4" w:space="4" w:color="auto"/>
          <w:right w:val="single" w:sz="4" w:space="4" w:color="auto"/>
          <w:between w:val="single" w:sz="4" w:space="1" w:color="auto"/>
          <w:bar w:val="single" w:sz="4" w:color="auto"/>
        </w:pBdr>
        <w:shd w:val="clear" w:color="auto" w:fill="BFBFBF"/>
        <w:rPr>
          <w:b/>
          <w:sz w:val="24"/>
          <w:szCs w:val="24"/>
        </w:rPr>
      </w:pPr>
      <w:r w:rsidRPr="009F56E4">
        <w:rPr>
          <w:b/>
          <w:sz w:val="24"/>
          <w:szCs w:val="24"/>
        </w:rPr>
        <w:t>Conferences</w:t>
      </w:r>
      <w:r w:rsidR="00152858" w:rsidRPr="009F56E4">
        <w:rPr>
          <w:b/>
          <w:sz w:val="24"/>
          <w:szCs w:val="24"/>
        </w:rPr>
        <w:t>, Tutorials</w:t>
      </w:r>
      <w:r w:rsidR="00A238B7" w:rsidRPr="009F56E4">
        <w:rPr>
          <w:b/>
          <w:sz w:val="24"/>
          <w:szCs w:val="24"/>
        </w:rPr>
        <w:t xml:space="preserve">and Workshop </w:t>
      </w:r>
      <w:r w:rsidRPr="009F56E4">
        <w:rPr>
          <w:b/>
          <w:sz w:val="24"/>
          <w:szCs w:val="24"/>
        </w:rPr>
        <w:t>Attended</w:t>
      </w:r>
      <w:r w:rsidR="00B675B9" w:rsidRPr="009F56E4">
        <w:rPr>
          <w:b/>
          <w:sz w:val="24"/>
          <w:szCs w:val="24"/>
        </w:rPr>
        <w:t>:</w:t>
      </w:r>
    </w:p>
    <w:p w:rsidR="00241E85" w:rsidRPr="00241E85" w:rsidRDefault="00241E85" w:rsidP="00241E85">
      <w:pPr>
        <w:ind w:left="720"/>
        <w:jc w:val="both"/>
        <w:rPr>
          <w:sz w:val="24"/>
        </w:rPr>
      </w:pPr>
    </w:p>
    <w:p w:rsidR="00225D06" w:rsidRPr="009C42EE" w:rsidRDefault="00B27827" w:rsidP="009C42EE">
      <w:pPr>
        <w:numPr>
          <w:ilvl w:val="0"/>
          <w:numId w:val="38"/>
        </w:numPr>
        <w:spacing w:line="276" w:lineRule="auto"/>
        <w:jc w:val="both"/>
        <w:rPr>
          <w:rFonts w:ascii="Calibri" w:hAnsi="Calibri"/>
          <w:sz w:val="24"/>
          <w:szCs w:val="24"/>
        </w:rPr>
      </w:pPr>
      <w:r>
        <w:rPr>
          <w:rFonts w:ascii="Calibri" w:hAnsi="Calibri" w:cs="Arial"/>
          <w:sz w:val="24"/>
          <w:szCs w:val="24"/>
        </w:rPr>
        <w:t>GPS Workshop P</w:t>
      </w:r>
      <w:r w:rsidR="00241E85" w:rsidRPr="00095B10">
        <w:rPr>
          <w:rFonts w:ascii="Calibri" w:hAnsi="Calibri" w:cs="Arial"/>
          <w:sz w:val="24"/>
          <w:szCs w:val="24"/>
        </w:rPr>
        <w:t>arti</w:t>
      </w:r>
      <w:r w:rsidR="005468C9">
        <w:rPr>
          <w:rFonts w:ascii="Calibri" w:hAnsi="Calibri" w:cs="Arial"/>
          <w:sz w:val="24"/>
          <w:szCs w:val="24"/>
        </w:rPr>
        <w:t>cipated in the Tra</w:t>
      </w:r>
      <w:r w:rsidR="00A76005">
        <w:rPr>
          <w:rFonts w:ascii="Calibri" w:hAnsi="Calibri" w:cs="Arial"/>
          <w:sz w:val="24"/>
          <w:szCs w:val="24"/>
        </w:rPr>
        <w:t>i</w:t>
      </w:r>
      <w:r w:rsidR="005468C9">
        <w:rPr>
          <w:rFonts w:ascii="Calibri" w:hAnsi="Calibri" w:cs="Arial"/>
          <w:sz w:val="24"/>
          <w:szCs w:val="24"/>
        </w:rPr>
        <w:t>ning Program o</w:t>
      </w:r>
      <w:r>
        <w:rPr>
          <w:rFonts w:ascii="Calibri" w:hAnsi="Calibri" w:cs="Arial"/>
          <w:sz w:val="24"/>
          <w:szCs w:val="24"/>
        </w:rPr>
        <w:t>n GPS W</w:t>
      </w:r>
      <w:r w:rsidR="00241E85" w:rsidRPr="00095B10">
        <w:rPr>
          <w:rFonts w:ascii="Calibri" w:hAnsi="Calibri" w:cs="Arial"/>
          <w:sz w:val="24"/>
          <w:szCs w:val="24"/>
        </w:rPr>
        <w:t>orkshop Organized by Dept. of Remote Sensing and Geo</w:t>
      </w:r>
      <w:r w:rsidR="00A76005">
        <w:rPr>
          <w:rFonts w:ascii="Calibri" w:hAnsi="Calibri" w:cs="Arial"/>
          <w:sz w:val="24"/>
          <w:szCs w:val="24"/>
        </w:rPr>
        <w:t>-</w:t>
      </w:r>
      <w:r w:rsidR="00241E85" w:rsidRPr="00095B10">
        <w:rPr>
          <w:rFonts w:ascii="Calibri" w:hAnsi="Calibri" w:cs="Arial"/>
          <w:sz w:val="24"/>
          <w:szCs w:val="24"/>
        </w:rPr>
        <w:t>informatics &amp;ISRS Ajmer Chapter at MDS University Ajmer from23rd May,2013</w:t>
      </w:r>
    </w:p>
    <w:p w:rsidR="00F708E1" w:rsidRPr="009C42EE" w:rsidRDefault="00241E85" w:rsidP="009C42EE">
      <w:pPr>
        <w:numPr>
          <w:ilvl w:val="0"/>
          <w:numId w:val="38"/>
        </w:numPr>
        <w:spacing w:line="276" w:lineRule="auto"/>
        <w:jc w:val="both"/>
        <w:rPr>
          <w:rFonts w:ascii="Calibri" w:hAnsi="Calibri"/>
          <w:sz w:val="24"/>
          <w:szCs w:val="24"/>
        </w:rPr>
      </w:pPr>
      <w:r w:rsidRPr="00095B10">
        <w:rPr>
          <w:rFonts w:ascii="Calibri" w:hAnsi="Calibri" w:cs="Arial"/>
          <w:sz w:val="24"/>
          <w:szCs w:val="24"/>
        </w:rPr>
        <w:t>P</w:t>
      </w:r>
      <w:r w:rsidR="00A76005">
        <w:rPr>
          <w:rFonts w:ascii="Calibri" w:hAnsi="Calibri" w:cs="Arial"/>
          <w:sz w:val="24"/>
          <w:szCs w:val="24"/>
        </w:rPr>
        <w:t>articipated Combine Annual Conf</w:t>
      </w:r>
      <w:r w:rsidRPr="00095B10">
        <w:rPr>
          <w:rFonts w:ascii="Calibri" w:hAnsi="Calibri" w:cs="Arial"/>
          <w:sz w:val="24"/>
          <w:szCs w:val="24"/>
        </w:rPr>
        <w:t>erence of IIRS &amp; IS</w:t>
      </w:r>
      <w:r w:rsidR="00F708E1" w:rsidRPr="00095B10">
        <w:rPr>
          <w:rFonts w:ascii="Calibri" w:hAnsi="Calibri" w:cs="Arial"/>
          <w:sz w:val="24"/>
          <w:szCs w:val="24"/>
        </w:rPr>
        <w:t>G Organized by IIRS &amp; ISG,</w:t>
      </w:r>
      <w:r w:rsidRPr="00095B10">
        <w:rPr>
          <w:rFonts w:ascii="Calibri" w:hAnsi="Calibri" w:cs="Arial"/>
          <w:sz w:val="24"/>
          <w:szCs w:val="24"/>
        </w:rPr>
        <w:t xml:space="preserve"> Dec- 2012</w:t>
      </w:r>
    </w:p>
    <w:p w:rsidR="00225D06" w:rsidRPr="009C42EE" w:rsidRDefault="00241E85" w:rsidP="009C42EE">
      <w:pPr>
        <w:numPr>
          <w:ilvl w:val="0"/>
          <w:numId w:val="38"/>
        </w:numPr>
        <w:spacing w:line="276" w:lineRule="auto"/>
        <w:jc w:val="both"/>
        <w:rPr>
          <w:rFonts w:ascii="Calibri" w:hAnsi="Calibri" w:cs="Arial"/>
          <w:b/>
          <w:sz w:val="24"/>
          <w:szCs w:val="24"/>
        </w:rPr>
      </w:pPr>
      <w:r w:rsidRPr="00095B10">
        <w:rPr>
          <w:rFonts w:ascii="Calibri" w:hAnsi="Calibri" w:cs="Arial"/>
          <w:sz w:val="24"/>
          <w:szCs w:val="24"/>
        </w:rPr>
        <w:t>Participated Annual Conference of INCA Organized by ISRO Center at JODHPUR, CAZRI, JODHPUR</w:t>
      </w:r>
    </w:p>
    <w:p w:rsidR="003527A7" w:rsidRDefault="00796764" w:rsidP="00127389">
      <w:pPr>
        <w:numPr>
          <w:ilvl w:val="0"/>
          <w:numId w:val="38"/>
        </w:numPr>
        <w:spacing w:line="276" w:lineRule="auto"/>
        <w:jc w:val="both"/>
        <w:rPr>
          <w:rFonts w:ascii="Calibri" w:hAnsi="Calibri" w:cs="Arial"/>
          <w:b/>
          <w:sz w:val="24"/>
          <w:szCs w:val="24"/>
        </w:rPr>
      </w:pPr>
      <w:r w:rsidRPr="00095B10">
        <w:rPr>
          <w:rFonts w:ascii="Calibri" w:hAnsi="Calibri" w:cs="Arial"/>
          <w:sz w:val="24"/>
          <w:szCs w:val="24"/>
        </w:rPr>
        <w:t>Participated in</w:t>
      </w:r>
      <w:r w:rsidR="00A76005">
        <w:rPr>
          <w:rFonts w:ascii="Calibri" w:hAnsi="Calibri" w:cs="Arial"/>
          <w:sz w:val="24"/>
          <w:szCs w:val="24"/>
        </w:rPr>
        <w:t xml:space="preserve"> Training Program</w:t>
      </w:r>
      <w:r w:rsidR="00B27827">
        <w:rPr>
          <w:rFonts w:ascii="Calibri" w:hAnsi="Calibri" w:cs="Arial"/>
          <w:sz w:val="24"/>
          <w:szCs w:val="24"/>
        </w:rPr>
        <w:t xml:space="preserve"> of W</w:t>
      </w:r>
      <w:r w:rsidR="00A76005">
        <w:rPr>
          <w:rFonts w:ascii="Calibri" w:hAnsi="Calibri" w:cs="Arial"/>
          <w:sz w:val="24"/>
          <w:szCs w:val="24"/>
        </w:rPr>
        <w:t>orkshop on Basic’s of Remo</w:t>
      </w:r>
      <w:r w:rsidRPr="00095B10">
        <w:rPr>
          <w:rFonts w:ascii="Calibri" w:hAnsi="Calibri" w:cs="Arial"/>
          <w:sz w:val="24"/>
          <w:szCs w:val="24"/>
        </w:rPr>
        <w:t>te Sensing,</w:t>
      </w:r>
      <w:r w:rsidR="00B27827">
        <w:rPr>
          <w:rFonts w:ascii="Calibri" w:hAnsi="Calibri" w:cs="Arial"/>
          <w:sz w:val="24"/>
          <w:szCs w:val="24"/>
        </w:rPr>
        <w:t xml:space="preserve"> GIS &amp; GPS Organized by D</w:t>
      </w:r>
      <w:r w:rsidRPr="00095B10">
        <w:rPr>
          <w:rFonts w:ascii="Calibri" w:hAnsi="Calibri" w:cs="Arial"/>
          <w:sz w:val="24"/>
          <w:szCs w:val="24"/>
        </w:rPr>
        <w:t>epartment of Remote Sensing and Geo</w:t>
      </w:r>
      <w:r w:rsidR="00A76005">
        <w:rPr>
          <w:rFonts w:ascii="Calibri" w:hAnsi="Calibri" w:cs="Arial"/>
          <w:sz w:val="24"/>
          <w:szCs w:val="24"/>
        </w:rPr>
        <w:t>-</w:t>
      </w:r>
      <w:r w:rsidRPr="00095B10">
        <w:rPr>
          <w:rFonts w:ascii="Calibri" w:hAnsi="Calibri" w:cs="Arial"/>
          <w:sz w:val="24"/>
          <w:szCs w:val="24"/>
        </w:rPr>
        <w:t>informatics,</w:t>
      </w:r>
      <w:r w:rsidR="00B27827">
        <w:rPr>
          <w:rFonts w:ascii="Calibri" w:hAnsi="Calibri" w:cs="Arial"/>
          <w:sz w:val="24"/>
          <w:szCs w:val="24"/>
        </w:rPr>
        <w:t>M.D.S. U</w:t>
      </w:r>
      <w:r w:rsidRPr="00095B10">
        <w:rPr>
          <w:rFonts w:ascii="Calibri" w:hAnsi="Calibri" w:cs="Arial"/>
          <w:sz w:val="24"/>
          <w:szCs w:val="24"/>
        </w:rPr>
        <w:t>niversity Ajmer &amp; ISG Ajmer Chapter, 28</w:t>
      </w:r>
      <w:r w:rsidRPr="00095B10">
        <w:rPr>
          <w:rFonts w:ascii="Calibri" w:hAnsi="Calibri" w:cs="Arial"/>
          <w:sz w:val="24"/>
          <w:szCs w:val="24"/>
          <w:vertAlign w:val="superscript"/>
        </w:rPr>
        <w:t>th</w:t>
      </w:r>
      <w:r w:rsidR="00A76005">
        <w:rPr>
          <w:rFonts w:ascii="Calibri" w:hAnsi="Calibri" w:cs="Arial"/>
          <w:sz w:val="24"/>
          <w:szCs w:val="24"/>
        </w:rPr>
        <w:t xml:space="preserve"> Feb</w:t>
      </w:r>
      <w:r w:rsidRPr="00095B10">
        <w:rPr>
          <w:rFonts w:ascii="Calibri" w:hAnsi="Calibri" w:cs="Arial"/>
          <w:sz w:val="24"/>
          <w:szCs w:val="24"/>
        </w:rPr>
        <w:t xml:space="preserve"> - 1</w:t>
      </w:r>
      <w:r w:rsidRPr="00095B10">
        <w:rPr>
          <w:rFonts w:ascii="Calibri" w:hAnsi="Calibri" w:cs="Arial"/>
          <w:sz w:val="24"/>
          <w:szCs w:val="24"/>
          <w:vertAlign w:val="superscript"/>
        </w:rPr>
        <w:t>st</w:t>
      </w:r>
      <w:r w:rsidR="00B27827">
        <w:rPr>
          <w:rFonts w:ascii="Calibri" w:hAnsi="Calibri" w:cs="Arial"/>
          <w:sz w:val="24"/>
          <w:szCs w:val="24"/>
        </w:rPr>
        <w:t xml:space="preserve"> M</w:t>
      </w:r>
      <w:r w:rsidRPr="00095B10">
        <w:rPr>
          <w:rFonts w:ascii="Calibri" w:hAnsi="Calibri" w:cs="Arial"/>
          <w:sz w:val="24"/>
          <w:szCs w:val="24"/>
        </w:rPr>
        <w:t>arch, 2014</w:t>
      </w:r>
    </w:p>
    <w:tbl>
      <w:tblPr>
        <w:tblpPr w:leftFromText="180" w:rightFromText="180" w:vertAnchor="text" w:horzAnchor="margin" w:tblpY="71"/>
        <w:tblW w:w="105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0593"/>
      </w:tblGrid>
      <w:tr w:rsidR="00734CE9" w:rsidRPr="00A00F01" w:rsidTr="00734CE9">
        <w:trPr>
          <w:trHeight w:val="377"/>
        </w:trPr>
        <w:tc>
          <w:tcPr>
            <w:tcW w:w="10593" w:type="dxa"/>
            <w:shd w:val="clear" w:color="auto" w:fill="C0C0C0"/>
            <w:vAlign w:val="center"/>
          </w:tcPr>
          <w:p w:rsidR="00734CE9" w:rsidRPr="00AE17CA" w:rsidRDefault="00734CE9" w:rsidP="00734CE9">
            <w:pPr>
              <w:pStyle w:val="Heading8"/>
              <w:rPr>
                <w:bCs/>
                <w:szCs w:val="24"/>
              </w:rPr>
            </w:pPr>
            <w:r w:rsidRPr="009F56E4">
              <w:rPr>
                <w:bCs/>
                <w:szCs w:val="24"/>
              </w:rPr>
              <w:t>Hobbie</w:t>
            </w:r>
            <w:r w:rsidRPr="009F56E4">
              <w:rPr>
                <w:bCs/>
                <w:color w:val="000000"/>
                <w:szCs w:val="24"/>
              </w:rPr>
              <w:t>:</w:t>
            </w:r>
          </w:p>
        </w:tc>
      </w:tr>
    </w:tbl>
    <w:p w:rsidR="001B258D" w:rsidRPr="00A00F01" w:rsidRDefault="001B258D" w:rsidP="00225D06"/>
    <w:p w:rsidR="00EB1240" w:rsidRPr="009C42EE" w:rsidRDefault="00A76005" w:rsidP="009C42EE">
      <w:pPr>
        <w:numPr>
          <w:ilvl w:val="0"/>
          <w:numId w:val="39"/>
        </w:numPr>
        <w:rPr>
          <w:rFonts w:ascii="Calibri" w:hAnsi="Calibri"/>
          <w:sz w:val="24"/>
          <w:szCs w:val="24"/>
        </w:rPr>
      </w:pPr>
      <w:r w:rsidRPr="00095B10">
        <w:rPr>
          <w:rFonts w:ascii="Calibri" w:hAnsi="Calibri"/>
          <w:sz w:val="24"/>
          <w:szCs w:val="24"/>
        </w:rPr>
        <w:t xml:space="preserve">Acquired </w:t>
      </w:r>
      <w:r w:rsidR="00635D1A" w:rsidRPr="00095B10">
        <w:rPr>
          <w:rFonts w:ascii="Calibri" w:hAnsi="Calibri"/>
          <w:sz w:val="24"/>
          <w:szCs w:val="24"/>
        </w:rPr>
        <w:t xml:space="preserve">Something New </w:t>
      </w:r>
      <w:r w:rsidR="00225D06">
        <w:rPr>
          <w:rFonts w:ascii="Calibri" w:hAnsi="Calibri"/>
          <w:sz w:val="24"/>
          <w:szCs w:val="24"/>
        </w:rPr>
        <w:t>Knowledge Every</w:t>
      </w:r>
      <w:r>
        <w:rPr>
          <w:rFonts w:ascii="Calibri" w:hAnsi="Calibri"/>
          <w:sz w:val="24"/>
          <w:szCs w:val="24"/>
        </w:rPr>
        <w:t xml:space="preserve"> T</w:t>
      </w:r>
      <w:r w:rsidR="00225D06">
        <w:rPr>
          <w:rFonts w:ascii="Calibri" w:hAnsi="Calibri"/>
          <w:sz w:val="24"/>
          <w:szCs w:val="24"/>
        </w:rPr>
        <w:t>ime Which i</w:t>
      </w:r>
      <w:r w:rsidR="00225D06" w:rsidRPr="00095B10">
        <w:rPr>
          <w:rFonts w:ascii="Calibri" w:hAnsi="Calibri"/>
          <w:sz w:val="24"/>
          <w:szCs w:val="24"/>
        </w:rPr>
        <w:t xml:space="preserve">s </w:t>
      </w:r>
      <w:r w:rsidRPr="00095B10">
        <w:rPr>
          <w:rFonts w:ascii="Calibri" w:hAnsi="Calibri"/>
          <w:sz w:val="24"/>
          <w:szCs w:val="24"/>
        </w:rPr>
        <w:t>Knowledg</w:t>
      </w:r>
      <w:r>
        <w:rPr>
          <w:rFonts w:ascii="Calibri" w:hAnsi="Calibri"/>
          <w:sz w:val="24"/>
          <w:szCs w:val="24"/>
        </w:rPr>
        <w:t>eable</w:t>
      </w:r>
      <w:r w:rsidR="00225D06">
        <w:rPr>
          <w:rFonts w:ascii="Calibri" w:hAnsi="Calibri"/>
          <w:sz w:val="24"/>
          <w:szCs w:val="24"/>
        </w:rPr>
        <w:t xml:space="preserve"> for me</w:t>
      </w:r>
    </w:p>
    <w:p w:rsidR="00932C7A" w:rsidRPr="009C42EE" w:rsidRDefault="00715F4B" w:rsidP="00E1282D">
      <w:pPr>
        <w:numPr>
          <w:ilvl w:val="0"/>
          <w:numId w:val="39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 xml:space="preserve">Effort </w:t>
      </w:r>
      <w:r w:rsidR="00225D06">
        <w:rPr>
          <w:rFonts w:ascii="Calibri" w:hAnsi="Calibri"/>
          <w:sz w:val="24"/>
          <w:szCs w:val="24"/>
        </w:rPr>
        <w:t xml:space="preserve">to Doing Well for the Task Which is May be Personal or Official </w:t>
      </w:r>
    </w:p>
    <w:p w:rsidR="00D65BD9" w:rsidRPr="007B778B" w:rsidRDefault="00932C7A" w:rsidP="00D65BD9">
      <w:pPr>
        <w:numPr>
          <w:ilvl w:val="0"/>
          <w:numId w:val="39"/>
        </w:numPr>
        <w:rPr>
          <w:rFonts w:ascii="Calibri" w:hAnsi="Calibri"/>
          <w:sz w:val="24"/>
          <w:szCs w:val="24"/>
        </w:rPr>
      </w:pPr>
      <w:r>
        <w:rPr>
          <w:rFonts w:ascii="Calibri" w:hAnsi="Calibri"/>
          <w:sz w:val="24"/>
          <w:szCs w:val="24"/>
        </w:rPr>
        <w:t>Every</w:t>
      </w:r>
      <w:r w:rsidR="00A76005">
        <w:rPr>
          <w:rFonts w:ascii="Calibri" w:hAnsi="Calibri"/>
          <w:sz w:val="24"/>
          <w:szCs w:val="24"/>
        </w:rPr>
        <w:t xml:space="preserve"> T</w:t>
      </w:r>
      <w:r>
        <w:rPr>
          <w:rFonts w:ascii="Calibri" w:hAnsi="Calibri"/>
          <w:sz w:val="24"/>
          <w:szCs w:val="24"/>
        </w:rPr>
        <w:t xml:space="preserve">ime </w:t>
      </w:r>
      <w:r w:rsidR="00225D06">
        <w:rPr>
          <w:rFonts w:ascii="Calibri" w:hAnsi="Calibri"/>
          <w:sz w:val="24"/>
          <w:szCs w:val="24"/>
        </w:rPr>
        <w:t>Growing t</w:t>
      </w:r>
      <w:r w:rsidR="00790CB6">
        <w:rPr>
          <w:rFonts w:ascii="Calibri" w:hAnsi="Calibri"/>
          <w:sz w:val="24"/>
          <w:szCs w:val="24"/>
        </w:rPr>
        <w:t>o My</w:t>
      </w:r>
      <w:r w:rsidR="00A76005">
        <w:rPr>
          <w:rFonts w:ascii="Calibri" w:hAnsi="Calibri"/>
          <w:sz w:val="24"/>
          <w:szCs w:val="24"/>
        </w:rPr>
        <w:t>s</w:t>
      </w:r>
      <w:r w:rsidR="00225D06">
        <w:rPr>
          <w:rFonts w:ascii="Calibri" w:hAnsi="Calibri"/>
          <w:sz w:val="24"/>
          <w:szCs w:val="24"/>
        </w:rPr>
        <w:t xml:space="preserve">elf  </w:t>
      </w:r>
      <w:r>
        <w:rPr>
          <w:rFonts w:ascii="Calibri" w:hAnsi="Calibri"/>
          <w:sz w:val="24"/>
          <w:szCs w:val="24"/>
        </w:rPr>
        <w:t xml:space="preserve">Because </w:t>
      </w:r>
      <w:r w:rsidR="00535860">
        <w:rPr>
          <w:rFonts w:ascii="Calibri" w:hAnsi="Calibri"/>
          <w:sz w:val="24"/>
          <w:szCs w:val="24"/>
        </w:rPr>
        <w:t>it is Necessary for</w:t>
      </w:r>
      <w:r w:rsidR="00B27827">
        <w:rPr>
          <w:rFonts w:ascii="Calibri" w:hAnsi="Calibri"/>
          <w:sz w:val="24"/>
          <w:szCs w:val="24"/>
        </w:rPr>
        <w:t xml:space="preserve"> Built my C</w:t>
      </w:r>
      <w:r w:rsidR="00790CB6">
        <w:rPr>
          <w:rFonts w:ascii="Calibri" w:hAnsi="Calibri"/>
          <w:sz w:val="24"/>
          <w:szCs w:val="24"/>
        </w:rPr>
        <w:t xml:space="preserve">arrier </w:t>
      </w:r>
      <w:r w:rsidR="00225D06">
        <w:rPr>
          <w:rFonts w:ascii="Calibri" w:hAnsi="Calibri"/>
          <w:sz w:val="24"/>
          <w:szCs w:val="24"/>
        </w:rPr>
        <w:t xml:space="preserve"> and </w:t>
      </w:r>
      <w:r w:rsidR="00B27827">
        <w:rPr>
          <w:rFonts w:ascii="Calibri" w:hAnsi="Calibri"/>
          <w:sz w:val="24"/>
          <w:szCs w:val="24"/>
        </w:rPr>
        <w:t>B</w:t>
      </w:r>
      <w:r w:rsidR="00790CB6">
        <w:rPr>
          <w:rFonts w:ascii="Calibri" w:hAnsi="Calibri"/>
          <w:sz w:val="24"/>
          <w:szCs w:val="24"/>
        </w:rPr>
        <w:t xml:space="preserve">enefits to </w:t>
      </w:r>
      <w:r w:rsidR="00004F70">
        <w:rPr>
          <w:rFonts w:ascii="Calibri" w:hAnsi="Calibri"/>
          <w:sz w:val="24"/>
          <w:szCs w:val="24"/>
        </w:rPr>
        <w:t xml:space="preserve">give </w:t>
      </w:r>
      <w:r w:rsidR="00225D06">
        <w:rPr>
          <w:rFonts w:ascii="Calibri" w:hAnsi="Calibri"/>
          <w:sz w:val="24"/>
          <w:szCs w:val="24"/>
        </w:rPr>
        <w:t xml:space="preserve">my </w:t>
      </w:r>
      <w:r>
        <w:rPr>
          <w:rFonts w:ascii="Calibri" w:hAnsi="Calibri"/>
          <w:sz w:val="24"/>
          <w:szCs w:val="24"/>
        </w:rPr>
        <w:t>Organization</w:t>
      </w:r>
      <w:r w:rsidR="00790CB6">
        <w:rPr>
          <w:rFonts w:ascii="Calibri" w:hAnsi="Calibri"/>
          <w:sz w:val="24"/>
          <w:szCs w:val="24"/>
        </w:rPr>
        <w:t xml:space="preserve">. </w:t>
      </w:r>
      <w:r w:rsidR="00484D02">
        <w:rPr>
          <w:rFonts w:ascii="Calibri" w:hAnsi="Calibri"/>
          <w:sz w:val="24"/>
          <w:szCs w:val="24"/>
        </w:rPr>
        <w:t>Watch</w:t>
      </w:r>
      <w:r w:rsidR="00731A13">
        <w:rPr>
          <w:rFonts w:ascii="Calibri" w:hAnsi="Calibri"/>
          <w:sz w:val="24"/>
          <w:szCs w:val="24"/>
        </w:rPr>
        <w:t>ing and Playing</w:t>
      </w:r>
      <w:r w:rsidR="00484D02">
        <w:rPr>
          <w:rFonts w:ascii="Calibri" w:hAnsi="Calibri"/>
          <w:sz w:val="24"/>
          <w:szCs w:val="24"/>
        </w:rPr>
        <w:t xml:space="preserve"> Cric</w:t>
      </w:r>
      <w:r w:rsidR="00731A13">
        <w:rPr>
          <w:rFonts w:ascii="Calibri" w:hAnsi="Calibri"/>
          <w:sz w:val="24"/>
          <w:szCs w:val="24"/>
        </w:rPr>
        <w:t>k</w:t>
      </w:r>
      <w:r w:rsidR="00484D02">
        <w:rPr>
          <w:rFonts w:ascii="Calibri" w:hAnsi="Calibri"/>
          <w:sz w:val="24"/>
          <w:szCs w:val="24"/>
        </w:rPr>
        <w:t>e</w:t>
      </w:r>
      <w:r w:rsidR="00A76005">
        <w:rPr>
          <w:rFonts w:ascii="Calibri" w:hAnsi="Calibri"/>
          <w:sz w:val="24"/>
          <w:szCs w:val="24"/>
        </w:rPr>
        <w:t>t</w:t>
      </w:r>
      <w:r w:rsidR="00225D06" w:rsidRPr="00790CB6">
        <w:rPr>
          <w:rFonts w:ascii="Calibri" w:hAnsi="Calibri"/>
          <w:sz w:val="24"/>
          <w:szCs w:val="24"/>
        </w:rPr>
        <w:t xml:space="preserve">, Net Surfing, </w:t>
      </w:r>
      <w:r w:rsidR="00A00F01" w:rsidRPr="00790CB6">
        <w:rPr>
          <w:rFonts w:ascii="Calibri" w:hAnsi="Calibri"/>
          <w:sz w:val="24"/>
          <w:szCs w:val="24"/>
        </w:rPr>
        <w:t>Chess</w:t>
      </w:r>
      <w:r w:rsidR="00A4147A" w:rsidRPr="00790CB6">
        <w:rPr>
          <w:rFonts w:ascii="Calibri" w:hAnsi="Calibri"/>
          <w:sz w:val="24"/>
          <w:szCs w:val="24"/>
        </w:rPr>
        <w:t xml:space="preserve"> Playing</w:t>
      </w:r>
      <w:r w:rsidR="00535860">
        <w:rPr>
          <w:rFonts w:ascii="Calibri" w:hAnsi="Calibri"/>
          <w:sz w:val="24"/>
          <w:szCs w:val="24"/>
        </w:rPr>
        <w:t>, Spend</w:t>
      </w:r>
      <w:r w:rsidR="00225D06" w:rsidRPr="00790CB6">
        <w:rPr>
          <w:rFonts w:ascii="Calibri" w:hAnsi="Calibri"/>
          <w:sz w:val="24"/>
          <w:szCs w:val="24"/>
        </w:rPr>
        <w:t xml:space="preserve"> Time With Family etc</w:t>
      </w:r>
    </w:p>
    <w:p w:rsidR="00D65BD9" w:rsidRDefault="00D65BD9" w:rsidP="000A6DDB">
      <w:pPr>
        <w:tabs>
          <w:tab w:val="center" w:pos="5450"/>
        </w:tabs>
        <w:spacing w:line="276" w:lineRule="auto"/>
        <w:rPr>
          <w:rFonts w:ascii="Calibri" w:hAnsi="Calibri"/>
          <w:sz w:val="24"/>
        </w:rPr>
      </w:pPr>
    </w:p>
    <w:p w:rsidR="00D65BD9" w:rsidRPr="00095B10" w:rsidRDefault="007A2F8F" w:rsidP="000A6DDB">
      <w:pPr>
        <w:tabs>
          <w:tab w:val="center" w:pos="5450"/>
        </w:tabs>
        <w:spacing w:line="276" w:lineRule="auto"/>
        <w:rPr>
          <w:rFonts w:ascii="Calibri" w:hAnsi="Calibri"/>
          <w:sz w:val="24"/>
        </w:rPr>
      </w:pPr>
      <w:r w:rsidRPr="007A2F8F">
        <w:rPr>
          <w:noProof/>
        </w:rPr>
        <w:pict>
          <v:shape id="_x0000_s1033" type="#_x0000_t202" style="position:absolute;margin-left:-3.85pt;margin-top:.9pt;width:526.6pt;height:21.6pt;z-index:251658752" fillcolor="#d8d8d8">
            <v:textbox style="mso-next-textbox:#_x0000_s1033">
              <w:txbxContent>
                <w:p w:rsidR="008A6F45" w:rsidRPr="007C4A7C" w:rsidRDefault="008A6F45" w:rsidP="007C4A7C">
                  <w:pPr>
                    <w:pStyle w:val="Heading1"/>
                    <w:rPr>
                      <w:rStyle w:val="Emphasis"/>
                      <w:i w:val="0"/>
                      <w:sz w:val="24"/>
                      <w:szCs w:val="24"/>
                    </w:rPr>
                  </w:pPr>
                  <w:r w:rsidRPr="007C4A7C">
                    <w:rPr>
                      <w:rStyle w:val="Emphasis"/>
                      <w:i w:val="0"/>
                      <w:sz w:val="24"/>
                      <w:szCs w:val="24"/>
                    </w:rPr>
                    <w:t>Declaration:</w:t>
                  </w:r>
                  <w:r w:rsidRPr="007C4A7C">
                    <w:rPr>
                      <w:rStyle w:val="Emphasis"/>
                      <w:i w:val="0"/>
                      <w:sz w:val="24"/>
                      <w:szCs w:val="24"/>
                    </w:rPr>
                    <w:tab/>
                  </w:r>
                </w:p>
                <w:p w:rsidR="008A6F45" w:rsidRPr="00E51482" w:rsidRDefault="008A6F45" w:rsidP="00E51482"/>
              </w:txbxContent>
            </v:textbox>
          </v:shape>
        </w:pict>
      </w:r>
    </w:p>
    <w:p w:rsidR="00931032" w:rsidRPr="00D65BD9" w:rsidRDefault="00B675B9" w:rsidP="00D65BD9">
      <w:pPr>
        <w:tabs>
          <w:tab w:val="center" w:pos="5450"/>
        </w:tabs>
        <w:ind w:left="720"/>
      </w:pPr>
      <w:r>
        <w:tab/>
      </w:r>
    </w:p>
    <w:p w:rsidR="00931032" w:rsidRDefault="00A4776E" w:rsidP="001B258D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sz w:val="24"/>
          <w:u w:val="single"/>
        </w:rPr>
      </w:pPr>
      <w:r w:rsidRPr="00B20226">
        <w:rPr>
          <w:rFonts w:ascii="Times New Roman" w:hAnsi="Times New Roman"/>
          <w:sz w:val="24"/>
        </w:rPr>
        <w:t xml:space="preserve">I hereby declare that the above furnished information is correct to the best of my knowledge </w:t>
      </w:r>
    </w:p>
    <w:p w:rsidR="001B258D" w:rsidRPr="00931032" w:rsidRDefault="00DA26FA" w:rsidP="001B258D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sz w:val="24"/>
          <w:u w:val="single"/>
        </w:rPr>
      </w:pPr>
      <w:r>
        <w:rPr>
          <w:rFonts w:ascii="Times New Roman" w:hAnsi="Times New Roman"/>
          <w:sz w:val="24"/>
          <w:szCs w:val="18"/>
        </w:rPr>
        <w:t>Place:</w:t>
      </w:r>
      <w:r w:rsidR="00AE17CA">
        <w:rPr>
          <w:rFonts w:ascii="Times New Roman" w:hAnsi="Times New Roman"/>
          <w:sz w:val="24"/>
          <w:szCs w:val="18"/>
        </w:rPr>
        <w:t xml:space="preserve">   Delhi</w:t>
      </w:r>
      <w:r w:rsidR="00AE3403">
        <w:rPr>
          <w:rFonts w:ascii="Times New Roman" w:hAnsi="Times New Roman"/>
          <w:sz w:val="24"/>
          <w:szCs w:val="18"/>
        </w:rPr>
        <w:tab/>
      </w:r>
      <w:r w:rsidR="00AE3403">
        <w:rPr>
          <w:rFonts w:ascii="Times New Roman" w:hAnsi="Times New Roman"/>
          <w:sz w:val="24"/>
          <w:szCs w:val="18"/>
        </w:rPr>
        <w:tab/>
      </w:r>
      <w:r w:rsidR="00AE3403">
        <w:rPr>
          <w:rFonts w:ascii="Times New Roman" w:hAnsi="Times New Roman"/>
          <w:sz w:val="24"/>
          <w:szCs w:val="18"/>
        </w:rPr>
        <w:tab/>
      </w:r>
      <w:r w:rsidR="00AE3403">
        <w:rPr>
          <w:rFonts w:ascii="Times New Roman" w:hAnsi="Times New Roman"/>
          <w:sz w:val="24"/>
          <w:szCs w:val="18"/>
        </w:rPr>
        <w:tab/>
      </w:r>
    </w:p>
    <w:p w:rsidR="0056195F" w:rsidRDefault="005A6FF0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  <w:r>
        <w:rPr>
          <w:rFonts w:ascii="Times New Roman" w:hAnsi="Times New Roman"/>
          <w:sz w:val="24"/>
          <w:szCs w:val="18"/>
        </w:rPr>
        <w:t>Date:</w:t>
      </w:r>
      <w:r w:rsidR="00547500">
        <w:rPr>
          <w:rFonts w:ascii="Times New Roman" w:hAnsi="Times New Roman"/>
          <w:sz w:val="24"/>
          <w:szCs w:val="18"/>
        </w:rPr>
        <w:t>……………..</w:t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>
        <w:rPr>
          <w:rFonts w:ascii="Times New Roman" w:hAnsi="Times New Roman"/>
          <w:sz w:val="24"/>
          <w:szCs w:val="18"/>
        </w:rPr>
        <w:tab/>
      </w:r>
      <w:r w:rsidR="00241E85">
        <w:rPr>
          <w:rFonts w:ascii="Times New Roman" w:hAnsi="Times New Roman"/>
          <w:b/>
          <w:bCs/>
          <w:caps/>
          <w:sz w:val="24"/>
          <w:szCs w:val="18"/>
        </w:rPr>
        <w:t>AdiL HUSSAIN</w:t>
      </w: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1E365C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b/>
          <w:bCs/>
          <w:caps/>
          <w:sz w:val="24"/>
          <w:szCs w:val="18"/>
        </w:rPr>
      </w:pPr>
    </w:p>
    <w:p w:rsidR="00F04375" w:rsidRDefault="00F04375" w:rsidP="00F04375">
      <w:r>
        <w:rPr>
          <w:rFonts w:ascii="Segoe UI" w:hAnsi="Segoe UI" w:cs="Segoe UI"/>
          <w:sz w:val="21"/>
          <w:szCs w:val="21"/>
          <w:shd w:val="clear" w:color="auto" w:fill="FFFFFF"/>
        </w:rPr>
        <w:t>Required Skills: Experience in GIS data handling/ Digitization tools like Arc Info, Arc Editor, ArcView, Auto CAD, MapInfo etc. Exposure to Digital Image Interpretation and spatial data conversion.Qualifications: Graduate in Maths, Science, Geography, Geology, Environmental Science or Computer Applications/ Diploma in Engineering.Experience Required: 1- 3 years,</w:t>
      </w:r>
      <w:r>
        <w:rPr>
          <w:rFonts w:ascii="Segoe UI" w:hAnsi="Segoe UI" w:cs="Segoe UI"/>
          <w:sz w:val="21"/>
          <w:szCs w:val="21"/>
        </w:rPr>
        <w:br/>
      </w:r>
      <w:r>
        <w:rPr>
          <w:rFonts w:ascii="Segoe UI" w:hAnsi="Segoe UI" w:cs="Segoe UI"/>
          <w:sz w:val="21"/>
          <w:szCs w:val="21"/>
          <w:shd w:val="clear" w:color="auto" w:fill="FFFFFF"/>
        </w:rPr>
        <w:t>This job is provided by Shine.com</w:t>
      </w:r>
      <w:r>
        <w:rPr>
          <w:rFonts w:ascii="Segoe UI" w:hAnsi="Segoe UI" w:cs="Segoe UI"/>
          <w:sz w:val="21"/>
          <w:szCs w:val="21"/>
        </w:rPr>
        <w:br/>
      </w:r>
    </w:p>
    <w:p w:rsidR="00F04375" w:rsidRDefault="00F04375" w:rsidP="00F04375">
      <w:pPr>
        <w:pStyle w:val="Heading3"/>
        <w:shd w:val="clear" w:color="auto" w:fill="FFFFFF"/>
        <w:spacing w:before="0" w:after="0"/>
        <w:textAlignment w:val="baseline"/>
        <w:rPr>
          <w:rFonts w:ascii="Segoe UI" w:hAnsi="Segoe UI" w:cs="Segoe UI"/>
        </w:rPr>
      </w:pPr>
      <w:r>
        <w:rPr>
          <w:rFonts w:ascii="Segoe UI" w:hAnsi="Segoe UI" w:cs="Segoe UI"/>
        </w:rPr>
        <w:t>Desired Skills and Experience</w:t>
      </w:r>
    </w:p>
    <w:p w:rsidR="00F04375" w:rsidRPr="00874EA5" w:rsidRDefault="00F04375" w:rsidP="00F04375">
      <w:pPr>
        <w:pStyle w:val="BodyText"/>
        <w:tabs>
          <w:tab w:val="num" w:pos="1440"/>
        </w:tabs>
        <w:spacing w:before="120" w:after="120" w:line="240" w:lineRule="auto"/>
        <w:rPr>
          <w:rFonts w:ascii="Times New Roman" w:hAnsi="Times New Roman"/>
          <w:sz w:val="24"/>
          <w:szCs w:val="18"/>
        </w:rPr>
      </w:pPr>
      <w:r>
        <w:rPr>
          <w:rFonts w:ascii="Segoe UI" w:hAnsi="Segoe UI" w:cs="Segoe UI"/>
          <w:sz w:val="21"/>
          <w:szCs w:val="21"/>
          <w:shd w:val="clear" w:color="auto" w:fill="FFFFFF"/>
        </w:rPr>
        <w:t>auto cad, spatial data, image interpretation, environmental science, gis, cad, arc, maths, geology, science, mapinfo, arcinfo, arcview, geography, digitization, Spatial Modeling, Spatial Ecology, Geovisualization, Spatial Data Management</w:t>
      </w:r>
    </w:p>
    <w:sectPr w:rsidR="00F04375" w:rsidRPr="00874EA5" w:rsidSect="00DC03FF">
      <w:type w:val="continuous"/>
      <w:pgSz w:w="11909" w:h="16834" w:code="9"/>
      <w:pgMar w:top="867" w:right="864" w:bottom="270" w:left="864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8770C7" w:rsidRDefault="008770C7" w:rsidP="00E0566E">
      <w:r>
        <w:separator/>
      </w:r>
    </w:p>
  </w:endnote>
  <w:endnote w:type="continuationSeparator" w:id="1">
    <w:p w:rsidR="008770C7" w:rsidRDefault="008770C7" w:rsidP="00E0566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imesNewRoman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8770C7" w:rsidRDefault="008770C7" w:rsidP="00E0566E">
      <w:r>
        <w:separator/>
      </w:r>
    </w:p>
  </w:footnote>
  <w:footnote w:type="continuationSeparator" w:id="1">
    <w:p w:rsidR="008770C7" w:rsidRDefault="008770C7" w:rsidP="00E0566E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6"/>
    <w:multiLevelType w:val="hybridMultilevel"/>
    <w:tmpl w:val="43597890"/>
    <w:lvl w:ilvl="0" w:tplc="A81E02D8">
      <w:numFmt w:val="bullet"/>
      <w:lvlText w:val="·"/>
      <w:lvlJc w:val="left"/>
      <w:pPr>
        <w:ind w:left="720" w:hanging="360"/>
      </w:pPr>
      <w:rPr>
        <w:rFonts w:ascii="Symbol" w:eastAsia="Symbol" w:hAnsi="Symbol" w:hint="default"/>
        <w:b w:val="0"/>
        <w:color w:val="000000"/>
        <w:sz w:val="22"/>
        <w:szCs w:val="22"/>
      </w:rPr>
    </w:lvl>
    <w:lvl w:ilvl="1" w:tplc="50040A4C">
      <w:start w:val="1"/>
      <w:numFmt w:val="bullet"/>
      <w:lvlText w:val="o"/>
      <w:lvlJc w:val="left"/>
      <w:pPr>
        <w:ind w:left="1440" w:hanging="360"/>
      </w:pPr>
      <w:rPr>
        <w:rFonts w:ascii="Calibri" w:eastAsia="Calibri" w:hAnsi="Calibri" w:hint="default"/>
        <w:b w:val="0"/>
        <w:color w:val="000000"/>
      </w:rPr>
    </w:lvl>
    <w:lvl w:ilvl="2" w:tplc="7C50AB42">
      <w:start w:val="1"/>
      <w:numFmt w:val="bullet"/>
      <w:lvlText w:val="§"/>
      <w:lvlJc w:val="left"/>
      <w:pPr>
        <w:ind w:left="2160" w:hanging="360"/>
      </w:pPr>
      <w:rPr>
        <w:rFonts w:ascii="Calibri" w:eastAsia="Calibri" w:hAnsi="Calibri" w:hint="default"/>
        <w:b w:val="0"/>
        <w:color w:val="000000"/>
      </w:rPr>
    </w:lvl>
    <w:lvl w:ilvl="3" w:tplc="AB428E44">
      <w:start w:val="1"/>
      <w:numFmt w:val="bullet"/>
      <w:lvlText w:val="·"/>
      <w:lvlJc w:val="left"/>
      <w:pPr>
        <w:ind w:left="2880" w:hanging="360"/>
      </w:pPr>
      <w:rPr>
        <w:rFonts w:ascii="Calibri" w:eastAsia="Calibri" w:hAnsi="Calibri" w:hint="default"/>
        <w:b w:val="0"/>
        <w:color w:val="000000"/>
      </w:rPr>
    </w:lvl>
    <w:lvl w:ilvl="4" w:tplc="2EAA9E7E">
      <w:start w:val="1"/>
      <w:numFmt w:val="bullet"/>
      <w:lvlText w:val="o"/>
      <w:lvlJc w:val="left"/>
      <w:pPr>
        <w:ind w:left="3600" w:hanging="360"/>
      </w:pPr>
      <w:rPr>
        <w:rFonts w:ascii="Calibri" w:eastAsia="Calibri" w:hAnsi="Calibri" w:hint="default"/>
        <w:b w:val="0"/>
        <w:color w:val="000000"/>
      </w:rPr>
    </w:lvl>
    <w:lvl w:ilvl="5" w:tplc="D6FE5A24">
      <w:start w:val="1"/>
      <w:numFmt w:val="bullet"/>
      <w:lvlText w:val="§"/>
      <w:lvlJc w:val="left"/>
      <w:pPr>
        <w:ind w:left="4320" w:hanging="360"/>
      </w:pPr>
      <w:rPr>
        <w:rFonts w:ascii="Calibri" w:eastAsia="Calibri" w:hAnsi="Calibri" w:hint="default"/>
        <w:b w:val="0"/>
        <w:color w:val="000000"/>
      </w:rPr>
    </w:lvl>
    <w:lvl w:ilvl="6" w:tplc="A3DC99B2">
      <w:start w:val="1"/>
      <w:numFmt w:val="bullet"/>
      <w:lvlText w:val="·"/>
      <w:lvlJc w:val="left"/>
      <w:pPr>
        <w:ind w:left="5040" w:hanging="360"/>
      </w:pPr>
      <w:rPr>
        <w:rFonts w:ascii="Calibri" w:eastAsia="Calibri" w:hAnsi="Calibri" w:hint="default"/>
        <w:b w:val="0"/>
        <w:color w:val="000000"/>
      </w:rPr>
    </w:lvl>
    <w:lvl w:ilvl="7" w:tplc="C53C2B4A">
      <w:start w:val="1"/>
      <w:numFmt w:val="bullet"/>
      <w:lvlText w:val="o"/>
      <w:lvlJc w:val="left"/>
      <w:pPr>
        <w:ind w:left="5760" w:hanging="360"/>
      </w:pPr>
      <w:rPr>
        <w:rFonts w:ascii="Calibri" w:eastAsia="Calibri" w:hAnsi="Calibri" w:hint="default"/>
        <w:b w:val="0"/>
        <w:color w:val="000000"/>
      </w:rPr>
    </w:lvl>
    <w:lvl w:ilvl="8" w:tplc="193EC1BE">
      <w:start w:val="1"/>
      <w:numFmt w:val="bullet"/>
      <w:lvlText w:val="§"/>
      <w:lvlJc w:val="left"/>
      <w:pPr>
        <w:ind w:left="6480" w:hanging="360"/>
      </w:pPr>
      <w:rPr>
        <w:rFonts w:ascii="Calibri" w:eastAsia="Calibri" w:hAnsi="Calibri" w:hint="default"/>
        <w:b w:val="0"/>
        <w:color w:val="000000"/>
      </w:rPr>
    </w:lvl>
  </w:abstractNum>
  <w:abstractNum w:abstractNumId="1">
    <w:nsid w:val="027C6E7B"/>
    <w:multiLevelType w:val="hybridMultilevel"/>
    <w:tmpl w:val="1EACFA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3C729C6"/>
    <w:multiLevelType w:val="hybridMultilevel"/>
    <w:tmpl w:val="42F41814"/>
    <w:lvl w:ilvl="0" w:tplc="9912F186">
      <w:start w:val="1"/>
      <w:numFmt w:val="decimal"/>
      <w:lvlText w:val="%1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48629C0"/>
    <w:multiLevelType w:val="hybridMultilevel"/>
    <w:tmpl w:val="A52AA486"/>
    <w:lvl w:ilvl="0" w:tplc="40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4FB4997"/>
    <w:multiLevelType w:val="hybridMultilevel"/>
    <w:tmpl w:val="D52466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05606035"/>
    <w:multiLevelType w:val="hybridMultilevel"/>
    <w:tmpl w:val="565C58D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0D162563"/>
    <w:multiLevelType w:val="hybridMultilevel"/>
    <w:tmpl w:val="D28280DC"/>
    <w:lvl w:ilvl="0" w:tplc="6334622A">
      <w:start w:val="1156"/>
      <w:numFmt w:val="bullet"/>
      <w:lvlText w:val="•"/>
      <w:lvlJc w:val="left"/>
      <w:pPr>
        <w:ind w:left="1842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2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02" w:hanging="360"/>
      </w:pPr>
      <w:rPr>
        <w:rFonts w:ascii="Wingdings" w:hAnsi="Wingdings" w:hint="default"/>
      </w:rPr>
    </w:lvl>
  </w:abstractNum>
  <w:abstractNum w:abstractNumId="7">
    <w:nsid w:val="14AB2985"/>
    <w:multiLevelType w:val="hybridMultilevel"/>
    <w:tmpl w:val="EA322996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>
    <w:nsid w:val="154829A4"/>
    <w:multiLevelType w:val="hybridMultilevel"/>
    <w:tmpl w:val="3604AB22"/>
    <w:lvl w:ilvl="0" w:tplc="0409000B">
      <w:start w:val="1"/>
      <w:numFmt w:val="bullet"/>
      <w:lvlText w:val=""/>
      <w:lvlJc w:val="left"/>
      <w:pPr>
        <w:tabs>
          <w:tab w:val="num" w:pos="517"/>
        </w:tabs>
        <w:ind w:left="5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9">
    <w:nsid w:val="167376E5"/>
    <w:multiLevelType w:val="hybridMultilevel"/>
    <w:tmpl w:val="F8741690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>
    <w:nsid w:val="16BE2073"/>
    <w:multiLevelType w:val="hybridMultilevel"/>
    <w:tmpl w:val="19ECDE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7677954"/>
    <w:multiLevelType w:val="hybridMultilevel"/>
    <w:tmpl w:val="D3840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99E0866"/>
    <w:multiLevelType w:val="hybridMultilevel"/>
    <w:tmpl w:val="79201ED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1BAF4FEA"/>
    <w:multiLevelType w:val="hybridMultilevel"/>
    <w:tmpl w:val="1E12F4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1CE406AF"/>
    <w:multiLevelType w:val="hybridMultilevel"/>
    <w:tmpl w:val="0D84FB88"/>
    <w:lvl w:ilvl="0" w:tplc="0409000B">
      <w:start w:val="1"/>
      <w:numFmt w:val="bullet"/>
      <w:lvlText w:val=""/>
      <w:lvlJc w:val="left"/>
      <w:pPr>
        <w:tabs>
          <w:tab w:val="num" w:pos="517"/>
        </w:tabs>
        <w:ind w:left="51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15">
    <w:nsid w:val="211B311E"/>
    <w:multiLevelType w:val="hybridMultilevel"/>
    <w:tmpl w:val="DDB63E50"/>
    <w:lvl w:ilvl="0" w:tplc="DC4006EC">
      <w:start w:val="13"/>
      <w:numFmt w:val="bullet"/>
      <w:lvlText w:val="-"/>
      <w:lvlJc w:val="left"/>
      <w:pPr>
        <w:ind w:left="615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5" w:hanging="360"/>
      </w:pPr>
      <w:rPr>
        <w:rFonts w:ascii="Wingdings" w:hAnsi="Wingdings" w:hint="default"/>
      </w:rPr>
    </w:lvl>
  </w:abstractNum>
  <w:abstractNum w:abstractNumId="16">
    <w:nsid w:val="21254FA0"/>
    <w:multiLevelType w:val="hybridMultilevel"/>
    <w:tmpl w:val="E5DAA3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2333115B"/>
    <w:multiLevelType w:val="hybridMultilevel"/>
    <w:tmpl w:val="E806B29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236F249D"/>
    <w:multiLevelType w:val="hybridMultilevel"/>
    <w:tmpl w:val="2190026A"/>
    <w:lvl w:ilvl="0" w:tplc="04090005">
      <w:start w:val="1"/>
      <w:numFmt w:val="bullet"/>
      <w:lvlText w:val=""/>
      <w:lvlJc w:val="left"/>
      <w:pPr>
        <w:tabs>
          <w:tab w:val="num" w:pos="540"/>
        </w:tabs>
        <w:ind w:left="5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9">
    <w:nsid w:val="23F36CFB"/>
    <w:multiLevelType w:val="hybridMultilevel"/>
    <w:tmpl w:val="560A23C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7FD60D7"/>
    <w:multiLevelType w:val="hybridMultilevel"/>
    <w:tmpl w:val="B5B42F9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A6821B8"/>
    <w:multiLevelType w:val="hybridMultilevel"/>
    <w:tmpl w:val="1FB82D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2AE250E5"/>
    <w:multiLevelType w:val="hybridMultilevel"/>
    <w:tmpl w:val="34BC7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2B5529BB"/>
    <w:multiLevelType w:val="hybridMultilevel"/>
    <w:tmpl w:val="30CA0F5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2D304C65"/>
    <w:multiLevelType w:val="hybridMultilevel"/>
    <w:tmpl w:val="FFD42C9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>
    <w:nsid w:val="370D20FF"/>
    <w:multiLevelType w:val="hybridMultilevel"/>
    <w:tmpl w:val="E9702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BDD5A0B"/>
    <w:multiLevelType w:val="hybridMultilevel"/>
    <w:tmpl w:val="1F7EA06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>
    <w:nsid w:val="41410CED"/>
    <w:multiLevelType w:val="hybridMultilevel"/>
    <w:tmpl w:val="6B2E40B0"/>
    <w:lvl w:ilvl="0" w:tplc="0A4C6B2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8">
    <w:nsid w:val="41825B2D"/>
    <w:multiLevelType w:val="hybridMultilevel"/>
    <w:tmpl w:val="26E234AC"/>
    <w:lvl w:ilvl="0" w:tplc="53D81C94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>
    <w:nsid w:val="43E43280"/>
    <w:multiLevelType w:val="hybridMultilevel"/>
    <w:tmpl w:val="12A82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nsid w:val="44F07CB1"/>
    <w:multiLevelType w:val="hybridMultilevel"/>
    <w:tmpl w:val="CAE2E68C"/>
    <w:lvl w:ilvl="0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1">
    <w:nsid w:val="44F93DAA"/>
    <w:multiLevelType w:val="hybridMultilevel"/>
    <w:tmpl w:val="6B54D2A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46D47C13"/>
    <w:multiLevelType w:val="hybridMultilevel"/>
    <w:tmpl w:val="88BC2A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49446A71"/>
    <w:multiLevelType w:val="hybridMultilevel"/>
    <w:tmpl w:val="CBC245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52E203C8"/>
    <w:multiLevelType w:val="singleLevel"/>
    <w:tmpl w:val="52E203C8"/>
    <w:lvl w:ilvl="0">
      <w:start w:val="1"/>
      <w:numFmt w:val="bullet"/>
      <w:lvlText w:val="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</w:abstractNum>
  <w:abstractNum w:abstractNumId="35">
    <w:nsid w:val="54A45C6D"/>
    <w:multiLevelType w:val="hybridMultilevel"/>
    <w:tmpl w:val="2F7CF57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>
    <w:nsid w:val="557404CC"/>
    <w:multiLevelType w:val="hybridMultilevel"/>
    <w:tmpl w:val="968AD48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>
    <w:nsid w:val="589519AA"/>
    <w:multiLevelType w:val="hybridMultilevel"/>
    <w:tmpl w:val="86FE4F3C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59403F7D"/>
    <w:multiLevelType w:val="hybridMultilevel"/>
    <w:tmpl w:val="7A90702C"/>
    <w:lvl w:ilvl="0" w:tplc="01C8A0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9">
    <w:nsid w:val="5C310E07"/>
    <w:multiLevelType w:val="hybridMultilevel"/>
    <w:tmpl w:val="9222CB9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>
    <w:nsid w:val="60795FC7"/>
    <w:multiLevelType w:val="hybridMultilevel"/>
    <w:tmpl w:val="272080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659010C6"/>
    <w:multiLevelType w:val="hybridMultilevel"/>
    <w:tmpl w:val="7E38891E"/>
    <w:lvl w:ilvl="0" w:tplc="82EAB08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42">
    <w:nsid w:val="6AAD3FCC"/>
    <w:multiLevelType w:val="hybridMultilevel"/>
    <w:tmpl w:val="238AE61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2C82E05"/>
    <w:multiLevelType w:val="hybridMultilevel"/>
    <w:tmpl w:val="6D20FEF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>
    <w:nsid w:val="7355609B"/>
    <w:multiLevelType w:val="hybridMultilevel"/>
    <w:tmpl w:val="BA2486B8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>
    <w:nsid w:val="75297F3A"/>
    <w:multiLevelType w:val="hybridMultilevel"/>
    <w:tmpl w:val="F15E5E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>
    <w:nsid w:val="790E4E44"/>
    <w:multiLevelType w:val="hybridMultilevel"/>
    <w:tmpl w:val="02DAD5BA"/>
    <w:lvl w:ilvl="0" w:tplc="E8708F9E">
      <w:start w:val="1"/>
      <w:numFmt w:val="lowerLetter"/>
      <w:lvlText w:val="%1."/>
      <w:lvlJc w:val="left"/>
      <w:pPr>
        <w:ind w:left="927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647" w:hanging="360"/>
      </w:pPr>
    </w:lvl>
    <w:lvl w:ilvl="2" w:tplc="4009001B" w:tentative="1">
      <w:start w:val="1"/>
      <w:numFmt w:val="lowerRoman"/>
      <w:lvlText w:val="%3."/>
      <w:lvlJc w:val="right"/>
      <w:pPr>
        <w:ind w:left="2367" w:hanging="180"/>
      </w:pPr>
    </w:lvl>
    <w:lvl w:ilvl="3" w:tplc="4009000F" w:tentative="1">
      <w:start w:val="1"/>
      <w:numFmt w:val="decimal"/>
      <w:lvlText w:val="%4."/>
      <w:lvlJc w:val="left"/>
      <w:pPr>
        <w:ind w:left="3087" w:hanging="360"/>
      </w:pPr>
    </w:lvl>
    <w:lvl w:ilvl="4" w:tplc="40090019" w:tentative="1">
      <w:start w:val="1"/>
      <w:numFmt w:val="lowerLetter"/>
      <w:lvlText w:val="%5."/>
      <w:lvlJc w:val="left"/>
      <w:pPr>
        <w:ind w:left="3807" w:hanging="360"/>
      </w:pPr>
    </w:lvl>
    <w:lvl w:ilvl="5" w:tplc="4009001B" w:tentative="1">
      <w:start w:val="1"/>
      <w:numFmt w:val="lowerRoman"/>
      <w:lvlText w:val="%6."/>
      <w:lvlJc w:val="right"/>
      <w:pPr>
        <w:ind w:left="4527" w:hanging="180"/>
      </w:pPr>
    </w:lvl>
    <w:lvl w:ilvl="6" w:tplc="4009000F" w:tentative="1">
      <w:start w:val="1"/>
      <w:numFmt w:val="decimal"/>
      <w:lvlText w:val="%7."/>
      <w:lvlJc w:val="left"/>
      <w:pPr>
        <w:ind w:left="5247" w:hanging="360"/>
      </w:pPr>
    </w:lvl>
    <w:lvl w:ilvl="7" w:tplc="40090019" w:tentative="1">
      <w:start w:val="1"/>
      <w:numFmt w:val="lowerLetter"/>
      <w:lvlText w:val="%8."/>
      <w:lvlJc w:val="left"/>
      <w:pPr>
        <w:ind w:left="5967" w:hanging="360"/>
      </w:pPr>
    </w:lvl>
    <w:lvl w:ilvl="8" w:tplc="40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47">
    <w:nsid w:val="7D8245E8"/>
    <w:multiLevelType w:val="hybridMultilevel"/>
    <w:tmpl w:val="381AA750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8">
    <w:nsid w:val="7FD13ED1"/>
    <w:multiLevelType w:val="hybridMultilevel"/>
    <w:tmpl w:val="1794D8B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36"/>
  </w:num>
  <w:num w:numId="3">
    <w:abstractNumId w:val="37"/>
  </w:num>
  <w:num w:numId="4">
    <w:abstractNumId w:val="28"/>
  </w:num>
  <w:num w:numId="5">
    <w:abstractNumId w:val="43"/>
  </w:num>
  <w:num w:numId="6">
    <w:abstractNumId w:val="48"/>
  </w:num>
  <w:num w:numId="7">
    <w:abstractNumId w:val="21"/>
  </w:num>
  <w:num w:numId="8">
    <w:abstractNumId w:val="47"/>
  </w:num>
  <w:num w:numId="9">
    <w:abstractNumId w:val="17"/>
  </w:num>
  <w:num w:numId="10">
    <w:abstractNumId w:val="45"/>
  </w:num>
  <w:num w:numId="11">
    <w:abstractNumId w:val="13"/>
  </w:num>
  <w:num w:numId="12">
    <w:abstractNumId w:val="26"/>
  </w:num>
  <w:num w:numId="13">
    <w:abstractNumId w:val="39"/>
  </w:num>
  <w:num w:numId="14">
    <w:abstractNumId w:val="38"/>
  </w:num>
  <w:num w:numId="15">
    <w:abstractNumId w:val="8"/>
  </w:num>
  <w:num w:numId="16">
    <w:abstractNumId w:val="23"/>
  </w:num>
  <w:num w:numId="17">
    <w:abstractNumId w:val="2"/>
  </w:num>
  <w:num w:numId="18">
    <w:abstractNumId w:val="35"/>
  </w:num>
  <w:num w:numId="19">
    <w:abstractNumId w:val="42"/>
  </w:num>
  <w:num w:numId="20">
    <w:abstractNumId w:val="3"/>
  </w:num>
  <w:num w:numId="21">
    <w:abstractNumId w:val="18"/>
  </w:num>
  <w:num w:numId="22">
    <w:abstractNumId w:val="41"/>
  </w:num>
  <w:num w:numId="23">
    <w:abstractNumId w:val="7"/>
  </w:num>
  <w:num w:numId="24">
    <w:abstractNumId w:val="30"/>
  </w:num>
  <w:num w:numId="25">
    <w:abstractNumId w:val="15"/>
  </w:num>
  <w:num w:numId="26">
    <w:abstractNumId w:val="9"/>
  </w:num>
  <w:num w:numId="27">
    <w:abstractNumId w:val="5"/>
  </w:num>
  <w:num w:numId="28">
    <w:abstractNumId w:val="16"/>
  </w:num>
  <w:num w:numId="29">
    <w:abstractNumId w:val="33"/>
  </w:num>
  <w:num w:numId="30">
    <w:abstractNumId w:val="1"/>
  </w:num>
  <w:num w:numId="31">
    <w:abstractNumId w:val="4"/>
  </w:num>
  <w:num w:numId="32">
    <w:abstractNumId w:val="44"/>
  </w:num>
  <w:num w:numId="33">
    <w:abstractNumId w:val="20"/>
  </w:num>
  <w:num w:numId="34">
    <w:abstractNumId w:val="10"/>
  </w:num>
  <w:num w:numId="35">
    <w:abstractNumId w:val="19"/>
  </w:num>
  <w:num w:numId="36">
    <w:abstractNumId w:val="6"/>
  </w:num>
  <w:num w:numId="37">
    <w:abstractNumId w:val="24"/>
  </w:num>
  <w:num w:numId="38">
    <w:abstractNumId w:val="12"/>
  </w:num>
  <w:num w:numId="39">
    <w:abstractNumId w:val="31"/>
  </w:num>
  <w:num w:numId="40">
    <w:abstractNumId w:val="11"/>
  </w:num>
  <w:num w:numId="41">
    <w:abstractNumId w:val="22"/>
  </w:num>
  <w:num w:numId="42">
    <w:abstractNumId w:val="40"/>
  </w:num>
  <w:num w:numId="43">
    <w:abstractNumId w:val="29"/>
  </w:num>
  <w:num w:numId="44">
    <w:abstractNumId w:val="27"/>
  </w:num>
  <w:num w:numId="45">
    <w:abstractNumId w:val="46"/>
  </w:num>
  <w:num w:numId="46">
    <w:abstractNumId w:val="32"/>
  </w:num>
  <w:num w:numId="47">
    <w:abstractNumId w:val="0"/>
  </w:num>
  <w:num w:numId="48">
    <w:abstractNumId w:val="34"/>
  </w:num>
  <w:num w:numId="49">
    <w:abstractNumId w:val="25"/>
  </w:num>
  <w:numIdMacAtCleanup w:val="7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stylePaneFormatFilter w:val="3F01"/>
  <w:documentProtection w:edit="readOnly" w:formatting="1"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MjM1MzEwtTQyM7A0NjRW0lEKTi0uzszPAykwrAUAL/ABeiwAAAA="/>
  </w:docVars>
  <w:rsids>
    <w:rsidRoot w:val="00144F60"/>
    <w:rsid w:val="0000230C"/>
    <w:rsid w:val="00002502"/>
    <w:rsid w:val="00004426"/>
    <w:rsid w:val="00004F70"/>
    <w:rsid w:val="000057A9"/>
    <w:rsid w:val="00016B29"/>
    <w:rsid w:val="00017AD8"/>
    <w:rsid w:val="00017ED8"/>
    <w:rsid w:val="00022A15"/>
    <w:rsid w:val="00023C67"/>
    <w:rsid w:val="0002542A"/>
    <w:rsid w:val="00025AE2"/>
    <w:rsid w:val="000327A6"/>
    <w:rsid w:val="0003409D"/>
    <w:rsid w:val="00034269"/>
    <w:rsid w:val="0003537D"/>
    <w:rsid w:val="0004105A"/>
    <w:rsid w:val="0004163C"/>
    <w:rsid w:val="000422E2"/>
    <w:rsid w:val="000448D6"/>
    <w:rsid w:val="0004510A"/>
    <w:rsid w:val="0004642E"/>
    <w:rsid w:val="00050A9B"/>
    <w:rsid w:val="00052519"/>
    <w:rsid w:val="00052EB3"/>
    <w:rsid w:val="00053E39"/>
    <w:rsid w:val="000541CA"/>
    <w:rsid w:val="000542DF"/>
    <w:rsid w:val="000548C8"/>
    <w:rsid w:val="0005588B"/>
    <w:rsid w:val="00055A02"/>
    <w:rsid w:val="0005735E"/>
    <w:rsid w:val="00060214"/>
    <w:rsid w:val="00060E59"/>
    <w:rsid w:val="00060F3D"/>
    <w:rsid w:val="00062225"/>
    <w:rsid w:val="00063AE3"/>
    <w:rsid w:val="00064E8F"/>
    <w:rsid w:val="0007199A"/>
    <w:rsid w:val="00071A23"/>
    <w:rsid w:val="000752DB"/>
    <w:rsid w:val="00075D00"/>
    <w:rsid w:val="00084B51"/>
    <w:rsid w:val="00092422"/>
    <w:rsid w:val="0009259A"/>
    <w:rsid w:val="00092CEC"/>
    <w:rsid w:val="0009480D"/>
    <w:rsid w:val="00094BE7"/>
    <w:rsid w:val="00095B10"/>
    <w:rsid w:val="00096987"/>
    <w:rsid w:val="000A18D0"/>
    <w:rsid w:val="000A20DA"/>
    <w:rsid w:val="000A6DDB"/>
    <w:rsid w:val="000B11AE"/>
    <w:rsid w:val="000C05B9"/>
    <w:rsid w:val="000C0854"/>
    <w:rsid w:val="000C3E97"/>
    <w:rsid w:val="000C49FF"/>
    <w:rsid w:val="000C4A5D"/>
    <w:rsid w:val="000C62BD"/>
    <w:rsid w:val="000C7E93"/>
    <w:rsid w:val="000D1CAA"/>
    <w:rsid w:val="000D3513"/>
    <w:rsid w:val="000D4EA8"/>
    <w:rsid w:val="000D5A6B"/>
    <w:rsid w:val="000D7164"/>
    <w:rsid w:val="000E15A0"/>
    <w:rsid w:val="000E7FE3"/>
    <w:rsid w:val="000F1526"/>
    <w:rsid w:val="000F282B"/>
    <w:rsid w:val="000F4F95"/>
    <w:rsid w:val="000F6D6D"/>
    <w:rsid w:val="00100E9E"/>
    <w:rsid w:val="00103C73"/>
    <w:rsid w:val="001040D0"/>
    <w:rsid w:val="00107A44"/>
    <w:rsid w:val="0011312B"/>
    <w:rsid w:val="001133EF"/>
    <w:rsid w:val="00115B4F"/>
    <w:rsid w:val="00115E5B"/>
    <w:rsid w:val="0011637F"/>
    <w:rsid w:val="001165B3"/>
    <w:rsid w:val="00117E45"/>
    <w:rsid w:val="0012178A"/>
    <w:rsid w:val="00127389"/>
    <w:rsid w:val="00130C22"/>
    <w:rsid w:val="00131BFF"/>
    <w:rsid w:val="001377C1"/>
    <w:rsid w:val="00140DAC"/>
    <w:rsid w:val="00143067"/>
    <w:rsid w:val="001436E3"/>
    <w:rsid w:val="00144F60"/>
    <w:rsid w:val="00145579"/>
    <w:rsid w:val="00150687"/>
    <w:rsid w:val="00152858"/>
    <w:rsid w:val="00153144"/>
    <w:rsid w:val="001619E3"/>
    <w:rsid w:val="00163B03"/>
    <w:rsid w:val="001644D1"/>
    <w:rsid w:val="00165A44"/>
    <w:rsid w:val="00171FD3"/>
    <w:rsid w:val="001738CE"/>
    <w:rsid w:val="00174492"/>
    <w:rsid w:val="001819C0"/>
    <w:rsid w:val="001825AA"/>
    <w:rsid w:val="0018466B"/>
    <w:rsid w:val="00187C45"/>
    <w:rsid w:val="00197EB7"/>
    <w:rsid w:val="001A0A77"/>
    <w:rsid w:val="001A5E70"/>
    <w:rsid w:val="001B258D"/>
    <w:rsid w:val="001B34E3"/>
    <w:rsid w:val="001B37F9"/>
    <w:rsid w:val="001B4DED"/>
    <w:rsid w:val="001C1247"/>
    <w:rsid w:val="001C225B"/>
    <w:rsid w:val="001C3C26"/>
    <w:rsid w:val="001D30DD"/>
    <w:rsid w:val="001D6ED3"/>
    <w:rsid w:val="001E2932"/>
    <w:rsid w:val="001E2D95"/>
    <w:rsid w:val="001E365C"/>
    <w:rsid w:val="001E4897"/>
    <w:rsid w:val="001E78C2"/>
    <w:rsid w:val="001F61E2"/>
    <w:rsid w:val="001F63C3"/>
    <w:rsid w:val="001F7D8A"/>
    <w:rsid w:val="00200182"/>
    <w:rsid w:val="00205A27"/>
    <w:rsid w:val="002171FD"/>
    <w:rsid w:val="00221072"/>
    <w:rsid w:val="00225D06"/>
    <w:rsid w:val="00234465"/>
    <w:rsid w:val="00234B63"/>
    <w:rsid w:val="00241E85"/>
    <w:rsid w:val="00246FAA"/>
    <w:rsid w:val="00252004"/>
    <w:rsid w:val="00252B43"/>
    <w:rsid w:val="00253B7C"/>
    <w:rsid w:val="0026182D"/>
    <w:rsid w:val="00262BE6"/>
    <w:rsid w:val="00264FF6"/>
    <w:rsid w:val="0026506D"/>
    <w:rsid w:val="00277B58"/>
    <w:rsid w:val="00283AF4"/>
    <w:rsid w:val="00284FF6"/>
    <w:rsid w:val="0028680A"/>
    <w:rsid w:val="00287C31"/>
    <w:rsid w:val="00294FA1"/>
    <w:rsid w:val="00295A32"/>
    <w:rsid w:val="002A4863"/>
    <w:rsid w:val="002A654C"/>
    <w:rsid w:val="002A6C0E"/>
    <w:rsid w:val="002A73AA"/>
    <w:rsid w:val="002A77C2"/>
    <w:rsid w:val="002B0821"/>
    <w:rsid w:val="002B1793"/>
    <w:rsid w:val="002B1996"/>
    <w:rsid w:val="002B7D8C"/>
    <w:rsid w:val="002C0C05"/>
    <w:rsid w:val="002C1B13"/>
    <w:rsid w:val="002C2B22"/>
    <w:rsid w:val="002C2C95"/>
    <w:rsid w:val="002C3035"/>
    <w:rsid w:val="002C3255"/>
    <w:rsid w:val="002C6C8A"/>
    <w:rsid w:val="002C7B67"/>
    <w:rsid w:val="002D0392"/>
    <w:rsid w:val="002D0705"/>
    <w:rsid w:val="002D181C"/>
    <w:rsid w:val="002D3A2B"/>
    <w:rsid w:val="002D4E10"/>
    <w:rsid w:val="002D5CB4"/>
    <w:rsid w:val="002D6BB5"/>
    <w:rsid w:val="002D766D"/>
    <w:rsid w:val="002D76B9"/>
    <w:rsid w:val="002D7949"/>
    <w:rsid w:val="002E07AB"/>
    <w:rsid w:val="002E26E9"/>
    <w:rsid w:val="002E7584"/>
    <w:rsid w:val="002F135F"/>
    <w:rsid w:val="002F1EA5"/>
    <w:rsid w:val="002F5FD2"/>
    <w:rsid w:val="002F77AC"/>
    <w:rsid w:val="003022DE"/>
    <w:rsid w:val="003037B5"/>
    <w:rsid w:val="00303DD6"/>
    <w:rsid w:val="003047E6"/>
    <w:rsid w:val="003110B5"/>
    <w:rsid w:val="00314A47"/>
    <w:rsid w:val="00317E9B"/>
    <w:rsid w:val="00322977"/>
    <w:rsid w:val="00323FA8"/>
    <w:rsid w:val="00332E04"/>
    <w:rsid w:val="00333C09"/>
    <w:rsid w:val="003342C4"/>
    <w:rsid w:val="00334AD7"/>
    <w:rsid w:val="00340ABB"/>
    <w:rsid w:val="00342E37"/>
    <w:rsid w:val="00352238"/>
    <w:rsid w:val="003527A7"/>
    <w:rsid w:val="00361212"/>
    <w:rsid w:val="003633B5"/>
    <w:rsid w:val="00363CF0"/>
    <w:rsid w:val="00365112"/>
    <w:rsid w:val="00370951"/>
    <w:rsid w:val="00376C4A"/>
    <w:rsid w:val="003830FF"/>
    <w:rsid w:val="00383FD1"/>
    <w:rsid w:val="00391331"/>
    <w:rsid w:val="00392B95"/>
    <w:rsid w:val="00393F02"/>
    <w:rsid w:val="003A1550"/>
    <w:rsid w:val="003A426E"/>
    <w:rsid w:val="003A4AE2"/>
    <w:rsid w:val="003A560C"/>
    <w:rsid w:val="003A766F"/>
    <w:rsid w:val="003B33D6"/>
    <w:rsid w:val="003C0A02"/>
    <w:rsid w:val="003C4942"/>
    <w:rsid w:val="003C5BC6"/>
    <w:rsid w:val="003D16F8"/>
    <w:rsid w:val="003D4C3C"/>
    <w:rsid w:val="003D5208"/>
    <w:rsid w:val="003D7FF3"/>
    <w:rsid w:val="003E0A29"/>
    <w:rsid w:val="003E5A7E"/>
    <w:rsid w:val="003F7292"/>
    <w:rsid w:val="00401DA9"/>
    <w:rsid w:val="0040286B"/>
    <w:rsid w:val="00402CFE"/>
    <w:rsid w:val="00403911"/>
    <w:rsid w:val="00404899"/>
    <w:rsid w:val="004078B7"/>
    <w:rsid w:val="00411ECC"/>
    <w:rsid w:val="00424956"/>
    <w:rsid w:val="0043726B"/>
    <w:rsid w:val="0044115A"/>
    <w:rsid w:val="004501E2"/>
    <w:rsid w:val="00453997"/>
    <w:rsid w:val="0045563D"/>
    <w:rsid w:val="0046313E"/>
    <w:rsid w:val="00463AA9"/>
    <w:rsid w:val="00463B00"/>
    <w:rsid w:val="00466A47"/>
    <w:rsid w:val="00467B89"/>
    <w:rsid w:val="00467ECC"/>
    <w:rsid w:val="00470788"/>
    <w:rsid w:val="00471652"/>
    <w:rsid w:val="004727B8"/>
    <w:rsid w:val="00480C9E"/>
    <w:rsid w:val="00484D02"/>
    <w:rsid w:val="0048594A"/>
    <w:rsid w:val="0048761E"/>
    <w:rsid w:val="0049007D"/>
    <w:rsid w:val="00495846"/>
    <w:rsid w:val="004968E6"/>
    <w:rsid w:val="004A1D56"/>
    <w:rsid w:val="004A2CD2"/>
    <w:rsid w:val="004A40F9"/>
    <w:rsid w:val="004A504C"/>
    <w:rsid w:val="004A6281"/>
    <w:rsid w:val="004B052D"/>
    <w:rsid w:val="004B3E3B"/>
    <w:rsid w:val="004B41A8"/>
    <w:rsid w:val="004B5ABD"/>
    <w:rsid w:val="004D0D68"/>
    <w:rsid w:val="004E1D44"/>
    <w:rsid w:val="004E2EAF"/>
    <w:rsid w:val="004E3285"/>
    <w:rsid w:val="004F12DF"/>
    <w:rsid w:val="004F270B"/>
    <w:rsid w:val="004F3870"/>
    <w:rsid w:val="004F77C7"/>
    <w:rsid w:val="005116A2"/>
    <w:rsid w:val="00514C31"/>
    <w:rsid w:val="00514D10"/>
    <w:rsid w:val="00516D62"/>
    <w:rsid w:val="00517880"/>
    <w:rsid w:val="00520421"/>
    <w:rsid w:val="00525ED0"/>
    <w:rsid w:val="00527BF0"/>
    <w:rsid w:val="0053155B"/>
    <w:rsid w:val="00532910"/>
    <w:rsid w:val="005344B8"/>
    <w:rsid w:val="00535860"/>
    <w:rsid w:val="00544A1D"/>
    <w:rsid w:val="005468C9"/>
    <w:rsid w:val="00547500"/>
    <w:rsid w:val="005478DF"/>
    <w:rsid w:val="00550296"/>
    <w:rsid w:val="00550980"/>
    <w:rsid w:val="005509E6"/>
    <w:rsid w:val="00550C75"/>
    <w:rsid w:val="005515BB"/>
    <w:rsid w:val="00552AEF"/>
    <w:rsid w:val="00552F38"/>
    <w:rsid w:val="00554036"/>
    <w:rsid w:val="0056195F"/>
    <w:rsid w:val="00563F5D"/>
    <w:rsid w:val="00565540"/>
    <w:rsid w:val="00566FD9"/>
    <w:rsid w:val="00573203"/>
    <w:rsid w:val="0057371F"/>
    <w:rsid w:val="00573903"/>
    <w:rsid w:val="00577692"/>
    <w:rsid w:val="00577F43"/>
    <w:rsid w:val="00583F4C"/>
    <w:rsid w:val="005844E0"/>
    <w:rsid w:val="00585986"/>
    <w:rsid w:val="00586111"/>
    <w:rsid w:val="00591070"/>
    <w:rsid w:val="005A1EE5"/>
    <w:rsid w:val="005A2720"/>
    <w:rsid w:val="005A3877"/>
    <w:rsid w:val="005A6FF0"/>
    <w:rsid w:val="005B265B"/>
    <w:rsid w:val="005B3DA8"/>
    <w:rsid w:val="005B42DB"/>
    <w:rsid w:val="005B587E"/>
    <w:rsid w:val="005B5A5A"/>
    <w:rsid w:val="005B5EC8"/>
    <w:rsid w:val="005B7117"/>
    <w:rsid w:val="005B7C7D"/>
    <w:rsid w:val="005C0D49"/>
    <w:rsid w:val="005C133E"/>
    <w:rsid w:val="005C3DEA"/>
    <w:rsid w:val="005C6478"/>
    <w:rsid w:val="005C7754"/>
    <w:rsid w:val="005C7959"/>
    <w:rsid w:val="005D39E4"/>
    <w:rsid w:val="005D5FBE"/>
    <w:rsid w:val="005D61DB"/>
    <w:rsid w:val="005E09AE"/>
    <w:rsid w:val="005E36CE"/>
    <w:rsid w:val="005E3B59"/>
    <w:rsid w:val="005E5A12"/>
    <w:rsid w:val="005F0723"/>
    <w:rsid w:val="005F2547"/>
    <w:rsid w:val="005F5DF0"/>
    <w:rsid w:val="005F73BF"/>
    <w:rsid w:val="00606F14"/>
    <w:rsid w:val="00607DA0"/>
    <w:rsid w:val="006123B1"/>
    <w:rsid w:val="00612E2E"/>
    <w:rsid w:val="00614A2D"/>
    <w:rsid w:val="006155A1"/>
    <w:rsid w:val="00621AC5"/>
    <w:rsid w:val="00622F26"/>
    <w:rsid w:val="006310DE"/>
    <w:rsid w:val="0063122D"/>
    <w:rsid w:val="00633334"/>
    <w:rsid w:val="00635D1A"/>
    <w:rsid w:val="00637858"/>
    <w:rsid w:val="00640EFF"/>
    <w:rsid w:val="006446D5"/>
    <w:rsid w:val="006466DA"/>
    <w:rsid w:val="0065292A"/>
    <w:rsid w:val="00662321"/>
    <w:rsid w:val="0067111E"/>
    <w:rsid w:val="00673D87"/>
    <w:rsid w:val="0067542D"/>
    <w:rsid w:val="00677FF9"/>
    <w:rsid w:val="00680418"/>
    <w:rsid w:val="006808B5"/>
    <w:rsid w:val="00681E1B"/>
    <w:rsid w:val="00690332"/>
    <w:rsid w:val="006920AE"/>
    <w:rsid w:val="0069403A"/>
    <w:rsid w:val="00696FC0"/>
    <w:rsid w:val="006A0DB4"/>
    <w:rsid w:val="006A6C5F"/>
    <w:rsid w:val="006A7D1C"/>
    <w:rsid w:val="006B61C6"/>
    <w:rsid w:val="006C4062"/>
    <w:rsid w:val="006C5D92"/>
    <w:rsid w:val="006D132A"/>
    <w:rsid w:val="006D3186"/>
    <w:rsid w:val="006D3706"/>
    <w:rsid w:val="006E162F"/>
    <w:rsid w:val="006E265B"/>
    <w:rsid w:val="006E271E"/>
    <w:rsid w:val="006F7E45"/>
    <w:rsid w:val="007016F5"/>
    <w:rsid w:val="00712A46"/>
    <w:rsid w:val="007135A4"/>
    <w:rsid w:val="007141BD"/>
    <w:rsid w:val="00715F4B"/>
    <w:rsid w:val="0072336D"/>
    <w:rsid w:val="00723510"/>
    <w:rsid w:val="00723551"/>
    <w:rsid w:val="00727C89"/>
    <w:rsid w:val="007308EE"/>
    <w:rsid w:val="00731A13"/>
    <w:rsid w:val="00734CE9"/>
    <w:rsid w:val="00734E61"/>
    <w:rsid w:val="007433EA"/>
    <w:rsid w:val="00743AA4"/>
    <w:rsid w:val="00745D9A"/>
    <w:rsid w:val="00746436"/>
    <w:rsid w:val="00750964"/>
    <w:rsid w:val="00753700"/>
    <w:rsid w:val="00755385"/>
    <w:rsid w:val="00755C59"/>
    <w:rsid w:val="00756C41"/>
    <w:rsid w:val="0077025E"/>
    <w:rsid w:val="00771B02"/>
    <w:rsid w:val="0077333B"/>
    <w:rsid w:val="00776EFE"/>
    <w:rsid w:val="00777F6D"/>
    <w:rsid w:val="007815BF"/>
    <w:rsid w:val="00786277"/>
    <w:rsid w:val="0078799E"/>
    <w:rsid w:val="00790854"/>
    <w:rsid w:val="00790CB6"/>
    <w:rsid w:val="007939C2"/>
    <w:rsid w:val="0079558F"/>
    <w:rsid w:val="00796091"/>
    <w:rsid w:val="00796764"/>
    <w:rsid w:val="007A286C"/>
    <w:rsid w:val="007A2AA0"/>
    <w:rsid w:val="007A2F8F"/>
    <w:rsid w:val="007A311F"/>
    <w:rsid w:val="007B4F3C"/>
    <w:rsid w:val="007B52B1"/>
    <w:rsid w:val="007B7545"/>
    <w:rsid w:val="007B778B"/>
    <w:rsid w:val="007C14AF"/>
    <w:rsid w:val="007C2114"/>
    <w:rsid w:val="007C4A7C"/>
    <w:rsid w:val="007D149B"/>
    <w:rsid w:val="007D1BD2"/>
    <w:rsid w:val="007D2C95"/>
    <w:rsid w:val="007D65C3"/>
    <w:rsid w:val="007E2330"/>
    <w:rsid w:val="007F0506"/>
    <w:rsid w:val="007F3E24"/>
    <w:rsid w:val="007F69C2"/>
    <w:rsid w:val="007F78C4"/>
    <w:rsid w:val="008050C6"/>
    <w:rsid w:val="00807857"/>
    <w:rsid w:val="0081162B"/>
    <w:rsid w:val="00820EBC"/>
    <w:rsid w:val="008224BA"/>
    <w:rsid w:val="008268C8"/>
    <w:rsid w:val="0083013C"/>
    <w:rsid w:val="00834E0E"/>
    <w:rsid w:val="008354D6"/>
    <w:rsid w:val="008419C5"/>
    <w:rsid w:val="00842F45"/>
    <w:rsid w:val="00856300"/>
    <w:rsid w:val="008567E1"/>
    <w:rsid w:val="00860AF0"/>
    <w:rsid w:val="00862813"/>
    <w:rsid w:val="0087068F"/>
    <w:rsid w:val="008706EF"/>
    <w:rsid w:val="00870A3B"/>
    <w:rsid w:val="00874EA5"/>
    <w:rsid w:val="008770C7"/>
    <w:rsid w:val="00883A65"/>
    <w:rsid w:val="008878DF"/>
    <w:rsid w:val="0089082E"/>
    <w:rsid w:val="0089323C"/>
    <w:rsid w:val="00893911"/>
    <w:rsid w:val="00897DCA"/>
    <w:rsid w:val="008A0360"/>
    <w:rsid w:val="008A1E47"/>
    <w:rsid w:val="008A3576"/>
    <w:rsid w:val="008A4B17"/>
    <w:rsid w:val="008A55DD"/>
    <w:rsid w:val="008A5BF4"/>
    <w:rsid w:val="008A6F45"/>
    <w:rsid w:val="008A752E"/>
    <w:rsid w:val="008B0322"/>
    <w:rsid w:val="008C1633"/>
    <w:rsid w:val="008C3143"/>
    <w:rsid w:val="008C5BFB"/>
    <w:rsid w:val="008D14F6"/>
    <w:rsid w:val="008D2007"/>
    <w:rsid w:val="008D296D"/>
    <w:rsid w:val="008D373C"/>
    <w:rsid w:val="008D5A3E"/>
    <w:rsid w:val="008D66CA"/>
    <w:rsid w:val="008E0F8A"/>
    <w:rsid w:val="008E1EDC"/>
    <w:rsid w:val="008F1DC7"/>
    <w:rsid w:val="008F373E"/>
    <w:rsid w:val="008F62E2"/>
    <w:rsid w:val="00902A76"/>
    <w:rsid w:val="0090425C"/>
    <w:rsid w:val="00904962"/>
    <w:rsid w:val="0091005D"/>
    <w:rsid w:val="00911BE5"/>
    <w:rsid w:val="0091330F"/>
    <w:rsid w:val="00915030"/>
    <w:rsid w:val="00916A8C"/>
    <w:rsid w:val="0091739B"/>
    <w:rsid w:val="0092003D"/>
    <w:rsid w:val="00920057"/>
    <w:rsid w:val="0092205A"/>
    <w:rsid w:val="00922C83"/>
    <w:rsid w:val="0092339C"/>
    <w:rsid w:val="0092724E"/>
    <w:rsid w:val="009303DF"/>
    <w:rsid w:val="00931032"/>
    <w:rsid w:val="00932C7A"/>
    <w:rsid w:val="00932F63"/>
    <w:rsid w:val="00933DBF"/>
    <w:rsid w:val="00944A41"/>
    <w:rsid w:val="00951419"/>
    <w:rsid w:val="009519C2"/>
    <w:rsid w:val="00952405"/>
    <w:rsid w:val="0095276D"/>
    <w:rsid w:val="00953298"/>
    <w:rsid w:val="009545B6"/>
    <w:rsid w:val="00964467"/>
    <w:rsid w:val="00967A8A"/>
    <w:rsid w:val="0097106E"/>
    <w:rsid w:val="00982D4D"/>
    <w:rsid w:val="00987972"/>
    <w:rsid w:val="00987DFD"/>
    <w:rsid w:val="00987E5B"/>
    <w:rsid w:val="00992D32"/>
    <w:rsid w:val="00993460"/>
    <w:rsid w:val="00996945"/>
    <w:rsid w:val="009A107E"/>
    <w:rsid w:val="009A51CC"/>
    <w:rsid w:val="009A5541"/>
    <w:rsid w:val="009B1DDF"/>
    <w:rsid w:val="009B52D0"/>
    <w:rsid w:val="009B6F67"/>
    <w:rsid w:val="009C0052"/>
    <w:rsid w:val="009C1796"/>
    <w:rsid w:val="009C1D68"/>
    <w:rsid w:val="009C1FD8"/>
    <w:rsid w:val="009C2883"/>
    <w:rsid w:val="009C33CB"/>
    <w:rsid w:val="009C42EE"/>
    <w:rsid w:val="009C5825"/>
    <w:rsid w:val="009C6456"/>
    <w:rsid w:val="009D15DD"/>
    <w:rsid w:val="009D2F08"/>
    <w:rsid w:val="009D419B"/>
    <w:rsid w:val="009D744B"/>
    <w:rsid w:val="009D7FE4"/>
    <w:rsid w:val="009E00FB"/>
    <w:rsid w:val="009E155E"/>
    <w:rsid w:val="009E6EBD"/>
    <w:rsid w:val="009F1C42"/>
    <w:rsid w:val="009F544C"/>
    <w:rsid w:val="009F56E4"/>
    <w:rsid w:val="009F7CE6"/>
    <w:rsid w:val="00A00B29"/>
    <w:rsid w:val="00A00F01"/>
    <w:rsid w:val="00A0146E"/>
    <w:rsid w:val="00A0766D"/>
    <w:rsid w:val="00A0786F"/>
    <w:rsid w:val="00A127B7"/>
    <w:rsid w:val="00A1326E"/>
    <w:rsid w:val="00A14870"/>
    <w:rsid w:val="00A205CB"/>
    <w:rsid w:val="00A21EA8"/>
    <w:rsid w:val="00A238B7"/>
    <w:rsid w:val="00A24318"/>
    <w:rsid w:val="00A24830"/>
    <w:rsid w:val="00A26A7F"/>
    <w:rsid w:val="00A271AF"/>
    <w:rsid w:val="00A27708"/>
    <w:rsid w:val="00A303F2"/>
    <w:rsid w:val="00A361BC"/>
    <w:rsid w:val="00A37831"/>
    <w:rsid w:val="00A4147A"/>
    <w:rsid w:val="00A4776E"/>
    <w:rsid w:val="00A50104"/>
    <w:rsid w:val="00A50275"/>
    <w:rsid w:val="00A52CAA"/>
    <w:rsid w:val="00A56E3D"/>
    <w:rsid w:val="00A606D7"/>
    <w:rsid w:val="00A632AF"/>
    <w:rsid w:val="00A674D5"/>
    <w:rsid w:val="00A713BF"/>
    <w:rsid w:val="00A73830"/>
    <w:rsid w:val="00A73EAA"/>
    <w:rsid w:val="00A757AD"/>
    <w:rsid w:val="00A76005"/>
    <w:rsid w:val="00A8089B"/>
    <w:rsid w:val="00A8641A"/>
    <w:rsid w:val="00A909AC"/>
    <w:rsid w:val="00A91C18"/>
    <w:rsid w:val="00A91FE8"/>
    <w:rsid w:val="00A92CE2"/>
    <w:rsid w:val="00A9601E"/>
    <w:rsid w:val="00A9648B"/>
    <w:rsid w:val="00A964A0"/>
    <w:rsid w:val="00AA29C0"/>
    <w:rsid w:val="00AA41ED"/>
    <w:rsid w:val="00AA43B8"/>
    <w:rsid w:val="00AA4BC2"/>
    <w:rsid w:val="00AA686D"/>
    <w:rsid w:val="00AA7060"/>
    <w:rsid w:val="00AB072E"/>
    <w:rsid w:val="00AB4251"/>
    <w:rsid w:val="00AB6C72"/>
    <w:rsid w:val="00AC0B71"/>
    <w:rsid w:val="00AC6523"/>
    <w:rsid w:val="00AC6BE7"/>
    <w:rsid w:val="00AC6C08"/>
    <w:rsid w:val="00AD5EF5"/>
    <w:rsid w:val="00AD6ED8"/>
    <w:rsid w:val="00AE17CA"/>
    <w:rsid w:val="00AE1AF3"/>
    <w:rsid w:val="00AE2E88"/>
    <w:rsid w:val="00AE33A9"/>
    <w:rsid w:val="00AE3403"/>
    <w:rsid w:val="00AE39A1"/>
    <w:rsid w:val="00AE5530"/>
    <w:rsid w:val="00AE5BF1"/>
    <w:rsid w:val="00AF2ABC"/>
    <w:rsid w:val="00AF2D38"/>
    <w:rsid w:val="00AF356E"/>
    <w:rsid w:val="00AF3A8F"/>
    <w:rsid w:val="00AF418D"/>
    <w:rsid w:val="00AF455C"/>
    <w:rsid w:val="00AF4A16"/>
    <w:rsid w:val="00AF7841"/>
    <w:rsid w:val="00B0202A"/>
    <w:rsid w:val="00B03E60"/>
    <w:rsid w:val="00B052DD"/>
    <w:rsid w:val="00B1155A"/>
    <w:rsid w:val="00B14ECA"/>
    <w:rsid w:val="00B15D75"/>
    <w:rsid w:val="00B1683B"/>
    <w:rsid w:val="00B20226"/>
    <w:rsid w:val="00B213D4"/>
    <w:rsid w:val="00B27827"/>
    <w:rsid w:val="00B342CE"/>
    <w:rsid w:val="00B3547C"/>
    <w:rsid w:val="00B3565B"/>
    <w:rsid w:val="00B36141"/>
    <w:rsid w:val="00B37185"/>
    <w:rsid w:val="00B37F04"/>
    <w:rsid w:val="00B4423D"/>
    <w:rsid w:val="00B447BF"/>
    <w:rsid w:val="00B450D8"/>
    <w:rsid w:val="00B5187D"/>
    <w:rsid w:val="00B5434B"/>
    <w:rsid w:val="00B56166"/>
    <w:rsid w:val="00B577BE"/>
    <w:rsid w:val="00B60155"/>
    <w:rsid w:val="00B60930"/>
    <w:rsid w:val="00B61010"/>
    <w:rsid w:val="00B62BEC"/>
    <w:rsid w:val="00B63630"/>
    <w:rsid w:val="00B675B9"/>
    <w:rsid w:val="00B70217"/>
    <w:rsid w:val="00B71556"/>
    <w:rsid w:val="00B72C4A"/>
    <w:rsid w:val="00B74105"/>
    <w:rsid w:val="00B74A25"/>
    <w:rsid w:val="00B75FD2"/>
    <w:rsid w:val="00B7617D"/>
    <w:rsid w:val="00B7667A"/>
    <w:rsid w:val="00B77576"/>
    <w:rsid w:val="00B8531E"/>
    <w:rsid w:val="00B95605"/>
    <w:rsid w:val="00B9596E"/>
    <w:rsid w:val="00BA14AE"/>
    <w:rsid w:val="00BB046B"/>
    <w:rsid w:val="00BB113D"/>
    <w:rsid w:val="00BB1623"/>
    <w:rsid w:val="00BB4C92"/>
    <w:rsid w:val="00BB5E96"/>
    <w:rsid w:val="00BB6049"/>
    <w:rsid w:val="00BB6422"/>
    <w:rsid w:val="00BC4923"/>
    <w:rsid w:val="00BC68AA"/>
    <w:rsid w:val="00BD0952"/>
    <w:rsid w:val="00BD360B"/>
    <w:rsid w:val="00BD3776"/>
    <w:rsid w:val="00BD581F"/>
    <w:rsid w:val="00BD5D45"/>
    <w:rsid w:val="00BD74E5"/>
    <w:rsid w:val="00BE1F5E"/>
    <w:rsid w:val="00BE432F"/>
    <w:rsid w:val="00BE6D87"/>
    <w:rsid w:val="00BF022C"/>
    <w:rsid w:val="00BF0E74"/>
    <w:rsid w:val="00BF26FD"/>
    <w:rsid w:val="00BF439E"/>
    <w:rsid w:val="00BF47CD"/>
    <w:rsid w:val="00BF4984"/>
    <w:rsid w:val="00C00817"/>
    <w:rsid w:val="00C00F76"/>
    <w:rsid w:val="00C0384B"/>
    <w:rsid w:val="00C054BF"/>
    <w:rsid w:val="00C05F4B"/>
    <w:rsid w:val="00C06D64"/>
    <w:rsid w:val="00C06DE6"/>
    <w:rsid w:val="00C06E77"/>
    <w:rsid w:val="00C10CFD"/>
    <w:rsid w:val="00C16AE0"/>
    <w:rsid w:val="00C16DC4"/>
    <w:rsid w:val="00C23789"/>
    <w:rsid w:val="00C2501B"/>
    <w:rsid w:val="00C30DBA"/>
    <w:rsid w:val="00C31403"/>
    <w:rsid w:val="00C3153B"/>
    <w:rsid w:val="00C3727E"/>
    <w:rsid w:val="00C436C6"/>
    <w:rsid w:val="00C4530A"/>
    <w:rsid w:val="00C5035D"/>
    <w:rsid w:val="00C543BB"/>
    <w:rsid w:val="00C61048"/>
    <w:rsid w:val="00C617CD"/>
    <w:rsid w:val="00C66357"/>
    <w:rsid w:val="00C83868"/>
    <w:rsid w:val="00C83BC7"/>
    <w:rsid w:val="00C92E91"/>
    <w:rsid w:val="00C935AF"/>
    <w:rsid w:val="00C97EBC"/>
    <w:rsid w:val="00CA3FC9"/>
    <w:rsid w:val="00CA507A"/>
    <w:rsid w:val="00CA5B53"/>
    <w:rsid w:val="00CB2158"/>
    <w:rsid w:val="00CB583B"/>
    <w:rsid w:val="00CB5FB1"/>
    <w:rsid w:val="00CB6E8B"/>
    <w:rsid w:val="00CB72F1"/>
    <w:rsid w:val="00CC148E"/>
    <w:rsid w:val="00CC3AFD"/>
    <w:rsid w:val="00CC5568"/>
    <w:rsid w:val="00CC596B"/>
    <w:rsid w:val="00CC792B"/>
    <w:rsid w:val="00CD431F"/>
    <w:rsid w:val="00CD51AF"/>
    <w:rsid w:val="00CD5C2F"/>
    <w:rsid w:val="00CE3D26"/>
    <w:rsid w:val="00CE7459"/>
    <w:rsid w:val="00CF3A97"/>
    <w:rsid w:val="00CF3D9A"/>
    <w:rsid w:val="00CF562A"/>
    <w:rsid w:val="00CF7038"/>
    <w:rsid w:val="00D023FD"/>
    <w:rsid w:val="00D0621A"/>
    <w:rsid w:val="00D17999"/>
    <w:rsid w:val="00D201CB"/>
    <w:rsid w:val="00D203DA"/>
    <w:rsid w:val="00D242F1"/>
    <w:rsid w:val="00D27FA4"/>
    <w:rsid w:val="00D3554F"/>
    <w:rsid w:val="00D40463"/>
    <w:rsid w:val="00D414F7"/>
    <w:rsid w:val="00D43701"/>
    <w:rsid w:val="00D44446"/>
    <w:rsid w:val="00D44F58"/>
    <w:rsid w:val="00D46610"/>
    <w:rsid w:val="00D50B02"/>
    <w:rsid w:val="00D519A5"/>
    <w:rsid w:val="00D556DD"/>
    <w:rsid w:val="00D57653"/>
    <w:rsid w:val="00D60399"/>
    <w:rsid w:val="00D60BFC"/>
    <w:rsid w:val="00D62079"/>
    <w:rsid w:val="00D65BD9"/>
    <w:rsid w:val="00D67F12"/>
    <w:rsid w:val="00D70E19"/>
    <w:rsid w:val="00D76677"/>
    <w:rsid w:val="00D76832"/>
    <w:rsid w:val="00D82CCB"/>
    <w:rsid w:val="00D84975"/>
    <w:rsid w:val="00D8724E"/>
    <w:rsid w:val="00D94BC0"/>
    <w:rsid w:val="00D972EF"/>
    <w:rsid w:val="00DA0105"/>
    <w:rsid w:val="00DA26FA"/>
    <w:rsid w:val="00DA4D89"/>
    <w:rsid w:val="00DA6EA6"/>
    <w:rsid w:val="00DA78CD"/>
    <w:rsid w:val="00DB7704"/>
    <w:rsid w:val="00DC03FF"/>
    <w:rsid w:val="00DC653E"/>
    <w:rsid w:val="00DC79AF"/>
    <w:rsid w:val="00DD209B"/>
    <w:rsid w:val="00DD4D9F"/>
    <w:rsid w:val="00DD511E"/>
    <w:rsid w:val="00DD5BCF"/>
    <w:rsid w:val="00DE0AFC"/>
    <w:rsid w:val="00DE0D7E"/>
    <w:rsid w:val="00DE2E55"/>
    <w:rsid w:val="00DE3EA7"/>
    <w:rsid w:val="00DE66DD"/>
    <w:rsid w:val="00DE7B18"/>
    <w:rsid w:val="00DF377D"/>
    <w:rsid w:val="00DF58F5"/>
    <w:rsid w:val="00DF65C1"/>
    <w:rsid w:val="00DF749F"/>
    <w:rsid w:val="00E00F00"/>
    <w:rsid w:val="00E0566E"/>
    <w:rsid w:val="00E0683A"/>
    <w:rsid w:val="00E1282D"/>
    <w:rsid w:val="00E1305B"/>
    <w:rsid w:val="00E13A17"/>
    <w:rsid w:val="00E13DE2"/>
    <w:rsid w:val="00E144BE"/>
    <w:rsid w:val="00E15AB0"/>
    <w:rsid w:val="00E16E01"/>
    <w:rsid w:val="00E210DD"/>
    <w:rsid w:val="00E26200"/>
    <w:rsid w:val="00E36A22"/>
    <w:rsid w:val="00E36F14"/>
    <w:rsid w:val="00E40B1C"/>
    <w:rsid w:val="00E43FE8"/>
    <w:rsid w:val="00E5136D"/>
    <w:rsid w:val="00E51482"/>
    <w:rsid w:val="00E52695"/>
    <w:rsid w:val="00E52728"/>
    <w:rsid w:val="00E54311"/>
    <w:rsid w:val="00E56DE1"/>
    <w:rsid w:val="00E602D8"/>
    <w:rsid w:val="00E62520"/>
    <w:rsid w:val="00E63313"/>
    <w:rsid w:val="00E6515A"/>
    <w:rsid w:val="00E664C1"/>
    <w:rsid w:val="00E6739F"/>
    <w:rsid w:val="00E67573"/>
    <w:rsid w:val="00E676E1"/>
    <w:rsid w:val="00E67D83"/>
    <w:rsid w:val="00E73978"/>
    <w:rsid w:val="00E76A09"/>
    <w:rsid w:val="00E771AE"/>
    <w:rsid w:val="00E81F69"/>
    <w:rsid w:val="00E83105"/>
    <w:rsid w:val="00E85EBE"/>
    <w:rsid w:val="00E9223B"/>
    <w:rsid w:val="00E93832"/>
    <w:rsid w:val="00E958E3"/>
    <w:rsid w:val="00E95A59"/>
    <w:rsid w:val="00EA2C94"/>
    <w:rsid w:val="00EA4018"/>
    <w:rsid w:val="00EB1240"/>
    <w:rsid w:val="00EB1E0B"/>
    <w:rsid w:val="00EB2279"/>
    <w:rsid w:val="00EC1CE2"/>
    <w:rsid w:val="00EC4E93"/>
    <w:rsid w:val="00EC763B"/>
    <w:rsid w:val="00EC78BD"/>
    <w:rsid w:val="00ED2E0A"/>
    <w:rsid w:val="00ED3DF6"/>
    <w:rsid w:val="00ED5F3C"/>
    <w:rsid w:val="00EE0482"/>
    <w:rsid w:val="00EE088F"/>
    <w:rsid w:val="00EE2DDB"/>
    <w:rsid w:val="00EE6F4D"/>
    <w:rsid w:val="00EF0742"/>
    <w:rsid w:val="00EF0A40"/>
    <w:rsid w:val="00EF1B07"/>
    <w:rsid w:val="00EF5753"/>
    <w:rsid w:val="00EF6384"/>
    <w:rsid w:val="00F009E3"/>
    <w:rsid w:val="00F02DEC"/>
    <w:rsid w:val="00F04375"/>
    <w:rsid w:val="00F05721"/>
    <w:rsid w:val="00F059C1"/>
    <w:rsid w:val="00F05E6B"/>
    <w:rsid w:val="00F0601C"/>
    <w:rsid w:val="00F06817"/>
    <w:rsid w:val="00F07F52"/>
    <w:rsid w:val="00F11CF5"/>
    <w:rsid w:val="00F11D30"/>
    <w:rsid w:val="00F1275D"/>
    <w:rsid w:val="00F12E29"/>
    <w:rsid w:val="00F12FF6"/>
    <w:rsid w:val="00F131A8"/>
    <w:rsid w:val="00F139BB"/>
    <w:rsid w:val="00F1418E"/>
    <w:rsid w:val="00F15316"/>
    <w:rsid w:val="00F15511"/>
    <w:rsid w:val="00F16826"/>
    <w:rsid w:val="00F2469E"/>
    <w:rsid w:val="00F2545C"/>
    <w:rsid w:val="00F2568D"/>
    <w:rsid w:val="00F4358A"/>
    <w:rsid w:val="00F45198"/>
    <w:rsid w:val="00F465F6"/>
    <w:rsid w:val="00F47867"/>
    <w:rsid w:val="00F5206A"/>
    <w:rsid w:val="00F521B1"/>
    <w:rsid w:val="00F54041"/>
    <w:rsid w:val="00F57D5B"/>
    <w:rsid w:val="00F7087D"/>
    <w:rsid w:val="00F708E1"/>
    <w:rsid w:val="00F7115A"/>
    <w:rsid w:val="00F71429"/>
    <w:rsid w:val="00F72DDE"/>
    <w:rsid w:val="00F7408B"/>
    <w:rsid w:val="00F74A13"/>
    <w:rsid w:val="00F7695F"/>
    <w:rsid w:val="00F76A97"/>
    <w:rsid w:val="00F8028F"/>
    <w:rsid w:val="00F809A6"/>
    <w:rsid w:val="00F81856"/>
    <w:rsid w:val="00F82CCF"/>
    <w:rsid w:val="00F83248"/>
    <w:rsid w:val="00F846E2"/>
    <w:rsid w:val="00F8577B"/>
    <w:rsid w:val="00F858FA"/>
    <w:rsid w:val="00F86CE1"/>
    <w:rsid w:val="00F92264"/>
    <w:rsid w:val="00F974AD"/>
    <w:rsid w:val="00FA2686"/>
    <w:rsid w:val="00FB0908"/>
    <w:rsid w:val="00FB0A4D"/>
    <w:rsid w:val="00FB38F3"/>
    <w:rsid w:val="00FC2CE7"/>
    <w:rsid w:val="00FC35A7"/>
    <w:rsid w:val="00FD07C3"/>
    <w:rsid w:val="00FE04B2"/>
    <w:rsid w:val="00FE276D"/>
    <w:rsid w:val="00FE5B2F"/>
    <w:rsid w:val="00FF0718"/>
    <w:rsid w:val="00FF114A"/>
    <w:rsid w:val="00FF368E"/>
    <w:rsid w:val="00FF6482"/>
    <w:rsid w:val="00FF711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6146"/>
    <o:shapelayout v:ext="edit">
      <o:idmap v:ext="edit" data="1"/>
      <o:rules v:ext="edit">
        <o:r id="V:Rule2" type="connector" idref="#_x0000_s1032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semiHidden="0" w:unhideWhenUsed="0" w:qFormat="1"/>
    <w:lsdException w:name="heading 4" w:semiHidden="0" w:unhideWhenUsed="0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head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Normal (Web)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4F60"/>
    <w:rPr>
      <w:rFonts w:eastAsia="MS Mincho"/>
    </w:rPr>
  </w:style>
  <w:style w:type="paragraph" w:styleId="Heading1">
    <w:name w:val="heading 1"/>
    <w:basedOn w:val="Normal"/>
    <w:next w:val="Normal"/>
    <w:qFormat/>
    <w:rsid w:val="00144F60"/>
    <w:pPr>
      <w:keepNext/>
      <w:outlineLvl w:val="0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8D5A3E"/>
    <w:pPr>
      <w:keepNext/>
      <w:spacing w:before="240" w:after="60"/>
      <w:outlineLvl w:val="2"/>
    </w:pPr>
    <w:rPr>
      <w:rFonts w:ascii="Cambria" w:eastAsia="Times New Roman" w:hAnsi="Cambria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144F60"/>
    <w:pPr>
      <w:keepNext/>
      <w:spacing w:line="360" w:lineRule="auto"/>
      <w:jc w:val="center"/>
      <w:outlineLvl w:val="3"/>
    </w:pPr>
    <w:rPr>
      <w:b/>
      <w:sz w:val="22"/>
    </w:rPr>
  </w:style>
  <w:style w:type="paragraph" w:styleId="Heading8">
    <w:name w:val="heading 8"/>
    <w:basedOn w:val="Normal"/>
    <w:next w:val="Normal"/>
    <w:qFormat/>
    <w:rsid w:val="00144F60"/>
    <w:pPr>
      <w:keepNext/>
      <w:outlineLvl w:val="7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me">
    <w:name w:val="Nome"/>
    <w:basedOn w:val="Normal"/>
    <w:rsid w:val="00144F60"/>
    <w:pPr>
      <w:ind w:left="426" w:hanging="426"/>
    </w:pPr>
    <w:rPr>
      <w:b/>
      <w:sz w:val="28"/>
    </w:rPr>
  </w:style>
  <w:style w:type="paragraph" w:styleId="CommentText">
    <w:name w:val="annotation text"/>
    <w:basedOn w:val="Normal"/>
    <w:semiHidden/>
    <w:rsid w:val="00144F60"/>
  </w:style>
  <w:style w:type="paragraph" w:styleId="Header">
    <w:name w:val="header"/>
    <w:basedOn w:val="Normal"/>
    <w:link w:val="HeaderChar"/>
    <w:uiPriority w:val="99"/>
    <w:rsid w:val="00144F60"/>
    <w:pPr>
      <w:tabs>
        <w:tab w:val="center" w:pos="4320"/>
        <w:tab w:val="right" w:pos="8640"/>
      </w:tabs>
    </w:pPr>
    <w:rPr>
      <w:sz w:val="24"/>
    </w:rPr>
  </w:style>
  <w:style w:type="character" w:styleId="HTMLTypewriter">
    <w:name w:val="HTML Typewriter"/>
    <w:rsid w:val="00144F60"/>
    <w:rPr>
      <w:rFonts w:ascii="Arial Unicode MS" w:eastAsia="Arial Unicode MS" w:hAnsi="Arial Unicode MS" w:cs="Garamond"/>
      <w:sz w:val="20"/>
      <w:szCs w:val="20"/>
    </w:rPr>
  </w:style>
  <w:style w:type="paragraph" w:customStyle="1" w:styleId="Tit">
    <w:name w:val="Tit"/>
    <w:basedOn w:val="Normal"/>
    <w:rsid w:val="00144F60"/>
    <w:pPr>
      <w:pBdr>
        <w:bottom w:val="single" w:sz="6" w:space="2" w:color="auto"/>
      </w:pBdr>
      <w:shd w:val="pct5" w:color="auto" w:fill="auto"/>
      <w:spacing w:after="120"/>
      <w:ind w:left="851" w:hanging="851"/>
    </w:pPr>
    <w:rPr>
      <w:b/>
      <w:sz w:val="24"/>
    </w:rPr>
  </w:style>
  <w:style w:type="paragraph" w:styleId="BodyText">
    <w:name w:val="Body Text"/>
    <w:basedOn w:val="Normal"/>
    <w:rsid w:val="008567E1"/>
    <w:pPr>
      <w:spacing w:after="220" w:line="240" w:lineRule="atLeast"/>
      <w:jc w:val="both"/>
    </w:pPr>
    <w:rPr>
      <w:rFonts w:ascii="Garamond" w:eastAsia="Times New Roman" w:hAnsi="Garamond"/>
      <w:sz w:val="22"/>
      <w:szCs w:val="22"/>
    </w:rPr>
  </w:style>
  <w:style w:type="character" w:styleId="Hyperlink">
    <w:name w:val="Hyperlink"/>
    <w:rsid w:val="00CB583B"/>
    <w:rPr>
      <w:color w:val="0000FF"/>
      <w:u w:val="single"/>
    </w:rPr>
  </w:style>
  <w:style w:type="character" w:styleId="FollowedHyperlink">
    <w:name w:val="FollowedHyperlink"/>
    <w:rsid w:val="00283AF4"/>
    <w:rPr>
      <w:color w:val="800080"/>
      <w:u w:val="single"/>
    </w:rPr>
  </w:style>
  <w:style w:type="paragraph" w:styleId="Footer">
    <w:name w:val="footer"/>
    <w:basedOn w:val="Normal"/>
    <w:link w:val="FooterChar"/>
    <w:rsid w:val="00E0566E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E0566E"/>
    <w:rPr>
      <w:rFonts w:eastAsia="MS Mincho"/>
    </w:rPr>
  </w:style>
  <w:style w:type="table" w:styleId="Table3Deffects1">
    <w:name w:val="Table 3D effects 1"/>
    <w:basedOn w:val="TableNormal"/>
    <w:rsid w:val="00922C83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uiPriority w:val="34"/>
    <w:qFormat/>
    <w:rsid w:val="00911BE5"/>
    <w:pPr>
      <w:ind w:left="720"/>
    </w:pPr>
  </w:style>
  <w:style w:type="character" w:customStyle="1" w:styleId="value2">
    <w:name w:val="value2"/>
    <w:rsid w:val="00690332"/>
    <w:rPr>
      <w:color w:val="424242"/>
      <w:sz w:val="22"/>
      <w:szCs w:val="22"/>
    </w:rPr>
  </w:style>
  <w:style w:type="character" w:customStyle="1" w:styleId="HeaderChar">
    <w:name w:val="Header Char"/>
    <w:link w:val="Header"/>
    <w:uiPriority w:val="99"/>
    <w:rsid w:val="00CC3AFD"/>
    <w:rPr>
      <w:rFonts w:eastAsia="MS Mincho"/>
      <w:sz w:val="24"/>
    </w:rPr>
  </w:style>
  <w:style w:type="character" w:customStyle="1" w:styleId="Heading3Char">
    <w:name w:val="Heading 3 Char"/>
    <w:link w:val="Heading3"/>
    <w:semiHidden/>
    <w:rsid w:val="008D5A3E"/>
    <w:rPr>
      <w:rFonts w:ascii="Cambria" w:eastAsia="Times New Roman" w:hAnsi="Cambria" w:cs="Times New Roman"/>
      <w:b/>
      <w:bCs/>
      <w:sz w:val="26"/>
      <w:szCs w:val="26"/>
    </w:rPr>
  </w:style>
  <w:style w:type="paragraph" w:customStyle="1" w:styleId="western">
    <w:name w:val="western"/>
    <w:basedOn w:val="Normal"/>
    <w:link w:val="westernChar"/>
    <w:rsid w:val="002B0821"/>
    <w:rPr>
      <w:rFonts w:eastAsia="Times New Roman"/>
      <w:sz w:val="24"/>
      <w:szCs w:val="24"/>
    </w:rPr>
  </w:style>
  <w:style w:type="character" w:customStyle="1" w:styleId="westernChar">
    <w:name w:val="western Char"/>
    <w:link w:val="western"/>
    <w:rsid w:val="002B0821"/>
    <w:rPr>
      <w:sz w:val="24"/>
      <w:szCs w:val="24"/>
    </w:rPr>
  </w:style>
  <w:style w:type="paragraph" w:styleId="NoSpacing">
    <w:name w:val="No Spacing"/>
    <w:uiPriority w:val="1"/>
    <w:qFormat/>
    <w:rsid w:val="005B7C7D"/>
    <w:rPr>
      <w:rFonts w:ascii="Arial" w:eastAsia="Batang" w:hAnsi="Arial"/>
    </w:rPr>
  </w:style>
  <w:style w:type="paragraph" w:customStyle="1" w:styleId="Default">
    <w:name w:val="Default"/>
    <w:rsid w:val="000D5A6B"/>
    <w:pPr>
      <w:autoSpaceDE w:val="0"/>
      <w:autoSpaceDN w:val="0"/>
      <w:adjustRightInd w:val="0"/>
    </w:pPr>
    <w:rPr>
      <w:rFonts w:ascii="Tahoma" w:hAnsi="Tahoma" w:cs="Tahoma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DC03FF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DC03FF"/>
    <w:rPr>
      <w:rFonts w:ascii="Tahoma" w:eastAsia="MS Mincho" w:hAnsi="Tahoma" w:cs="Tahoma"/>
      <w:sz w:val="16"/>
      <w:szCs w:val="16"/>
    </w:rPr>
  </w:style>
  <w:style w:type="character" w:styleId="BookTitle">
    <w:name w:val="Book Title"/>
    <w:uiPriority w:val="33"/>
    <w:qFormat/>
    <w:rsid w:val="00614A2D"/>
    <w:rPr>
      <w:b/>
      <w:bCs/>
      <w:smallCaps/>
      <w:spacing w:val="5"/>
    </w:rPr>
  </w:style>
  <w:style w:type="paragraph" w:styleId="NormalWeb">
    <w:name w:val="Normal (Web)"/>
    <w:basedOn w:val="Normal"/>
    <w:uiPriority w:val="99"/>
    <w:unhideWhenUsed/>
    <w:rsid w:val="00D3554F"/>
    <w:pPr>
      <w:spacing w:before="100" w:beforeAutospacing="1" w:after="100" w:afterAutospacing="1"/>
    </w:pPr>
    <w:rPr>
      <w:rFonts w:eastAsia="Times New Roman"/>
      <w:sz w:val="24"/>
      <w:szCs w:val="24"/>
    </w:rPr>
  </w:style>
  <w:style w:type="character" w:styleId="Emphasis">
    <w:name w:val="Emphasis"/>
    <w:basedOn w:val="DefaultParagraphFont"/>
    <w:qFormat/>
    <w:rsid w:val="007C4A7C"/>
    <w:rPr>
      <w:i/>
      <w:iCs/>
    </w:rPr>
  </w:style>
  <w:style w:type="character" w:customStyle="1" w:styleId="CharAttribute2">
    <w:name w:val="CharAttribute2"/>
    <w:rsid w:val="005344B8"/>
    <w:rPr>
      <w:rFonts w:ascii="Calibri" w:eastAsia="Calibri" w:hAnsi="Calibri" w:hint="default"/>
      <w:sz w:val="22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411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4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59E8B4-6AB4-4A5E-AF41-A9874E405A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4</TotalTime>
  <Pages>5</Pages>
  <Words>1369</Words>
  <Characters>7804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/>
  <LinksUpToDate>false</LinksUpToDate>
  <CharactersWithSpaces>91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B&amp;B</dc:creator>
  <cp:lastModifiedBy>PC</cp:lastModifiedBy>
  <cp:revision>16</cp:revision>
  <cp:lastPrinted>2013-08-08T17:50:00Z</cp:lastPrinted>
  <dcterms:created xsi:type="dcterms:W3CDTF">2016-07-14T08:07:00Z</dcterms:created>
  <dcterms:modified xsi:type="dcterms:W3CDTF">2020-09-24T11:05:00Z</dcterms:modified>
</cp:coreProperties>
</file>